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0E2" w14:textId="53DFCBCE" w:rsidR="0005455D" w:rsidRDefault="0005455D" w:rsidP="0005455D">
      <w:pPr>
        <w:pStyle w:val="Title"/>
        <w:jc w:val="center"/>
      </w:pPr>
      <w:r w:rsidRPr="0005455D">
        <w:t>User Requirement Specification</w:t>
      </w:r>
    </w:p>
    <w:p w14:paraId="4B9A81B7" w14:textId="0D90EC88" w:rsidR="0005455D" w:rsidRPr="003921DD" w:rsidRDefault="0005455D" w:rsidP="00315110">
      <w:pPr>
        <w:spacing w:after="0"/>
        <w:jc w:val="center"/>
      </w:pPr>
      <w:r w:rsidRPr="003921DD">
        <w:t>Grzegorz Malisz</w:t>
      </w:r>
    </w:p>
    <w:p w14:paraId="1AA396AB" w14:textId="04BEFF71" w:rsidR="0005455D" w:rsidRPr="003921DD" w:rsidRDefault="0005455D" w:rsidP="003921DD">
      <w:pPr>
        <w:jc w:val="center"/>
      </w:pPr>
      <w:r w:rsidRPr="003921DD">
        <w:t>Synthesis Assignment</w:t>
      </w:r>
    </w:p>
    <w:p w14:paraId="03B38250" w14:textId="77777777" w:rsidR="0005455D" w:rsidRDefault="0005455D" w:rsidP="325B26BB">
      <w:pPr>
        <w:pStyle w:val="ListParagraph"/>
        <w:ind w:left="0"/>
        <w:sectPr w:rsidR="0005455D" w:rsidSect="0005455D">
          <w:pgSz w:w="11906" w:h="16838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426C35D2" w14:textId="7A932241" w:rsidR="00710F2F" w:rsidRDefault="2EF29700" w:rsidP="325B26BB">
      <w:pPr>
        <w:pStyle w:val="ListParagraph"/>
        <w:ind w:left="0"/>
      </w:pPr>
      <w:r>
        <w:lastRenderedPageBreak/>
        <w:t>TABLE OF CONTENTS</w:t>
      </w:r>
    </w:p>
    <w:sdt>
      <w:sdtPr>
        <w:id w:val="1867950663"/>
        <w:docPartObj>
          <w:docPartGallery w:val="Table of Contents"/>
          <w:docPartUnique/>
        </w:docPartObj>
      </w:sdtPr>
      <w:sdtContent>
        <w:p w14:paraId="12B2CF03" w14:textId="3065341B" w:rsidR="325B26BB" w:rsidRDefault="325B26BB" w:rsidP="325B26BB">
          <w:pPr>
            <w:pStyle w:val="TOC1"/>
            <w:tabs>
              <w:tab w:val="right" w:leader="dot" w:pos="9015"/>
            </w:tabs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557752628">
            <w:r w:rsidRPr="325B26BB">
              <w:rPr>
                <w:rStyle w:val="Hyperlink"/>
              </w:rPr>
              <w:t>Agreements</w:t>
            </w:r>
            <w:r>
              <w:tab/>
            </w:r>
            <w:r>
              <w:fldChar w:fldCharType="begin"/>
            </w:r>
            <w:r>
              <w:instrText>PAGEREF _Toc557752628 \h</w:instrText>
            </w:r>
            <w:r>
              <w:fldChar w:fldCharType="separate"/>
            </w:r>
            <w:r w:rsidRPr="325B26BB">
              <w:rPr>
                <w:rStyle w:val="Hyperlink"/>
              </w:rPr>
              <w:t>1</w:t>
            </w:r>
            <w:r>
              <w:fldChar w:fldCharType="end"/>
            </w:r>
          </w:hyperlink>
        </w:p>
        <w:p w14:paraId="2C1285ED" w14:textId="357E5F19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1964120391">
            <w:r w:rsidR="325B26BB" w:rsidRPr="325B26BB">
              <w:rPr>
                <w:rStyle w:val="Hyperlink"/>
              </w:rPr>
              <w:t>Functional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1964120391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2</w:t>
            </w:r>
            <w:r w:rsidR="325B26BB">
              <w:fldChar w:fldCharType="end"/>
            </w:r>
          </w:hyperlink>
        </w:p>
        <w:p w14:paraId="02241216" w14:textId="4380CFCB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519717566">
            <w:r w:rsidR="325B26BB" w:rsidRPr="325B26BB">
              <w:rPr>
                <w:rStyle w:val="Hyperlink"/>
              </w:rPr>
              <w:t>User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519717566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4</w:t>
            </w:r>
            <w:r w:rsidR="325B26BB">
              <w:fldChar w:fldCharType="end"/>
            </w:r>
          </w:hyperlink>
          <w:r w:rsidR="325B26BB">
            <w:fldChar w:fldCharType="end"/>
          </w:r>
        </w:p>
      </w:sdtContent>
    </w:sdt>
    <w:p w14:paraId="65BB97F5" w14:textId="57A0906B" w:rsidR="325B26BB" w:rsidRDefault="325B26BB" w:rsidP="325B26BB">
      <w:pPr>
        <w:pStyle w:val="ListParagraph"/>
        <w:ind w:left="0"/>
      </w:pPr>
    </w:p>
    <w:p w14:paraId="6BE883EC" w14:textId="55011801" w:rsidR="009029F3" w:rsidRDefault="009029F3" w:rsidP="325B26BB">
      <w:r>
        <w:br w:type="page"/>
      </w:r>
    </w:p>
    <w:p w14:paraId="794573B9" w14:textId="3E9885C7" w:rsidR="009029F3" w:rsidRDefault="02AD6FE9" w:rsidP="325B26BB">
      <w:pPr>
        <w:rPr>
          <w:rStyle w:val="Heading1Char"/>
        </w:rPr>
      </w:pPr>
      <w:bookmarkStart w:id="0" w:name="_Toc557752628"/>
      <w:r w:rsidRPr="325B26BB">
        <w:rPr>
          <w:rStyle w:val="Heading1Char"/>
        </w:rPr>
        <w:lastRenderedPageBreak/>
        <w:t>A</w:t>
      </w:r>
      <w:r w:rsidR="4574C884" w:rsidRPr="325B26BB">
        <w:rPr>
          <w:rStyle w:val="Heading1Char"/>
        </w:rPr>
        <w:t>greements</w:t>
      </w:r>
      <w:bookmarkEnd w:id="0"/>
    </w:p>
    <w:p w14:paraId="3445E1EC" w14:textId="1574ACFB" w:rsidR="0001668B" w:rsidRDefault="0001668B" w:rsidP="325B26BB">
      <w:r w:rsidRPr="0001668B">
        <w:t>Functional</w:t>
      </w:r>
      <w:r>
        <w:t xml:space="preserve"> </w:t>
      </w:r>
      <w:r w:rsidRPr="0001668B">
        <w:t>requirements</w:t>
      </w:r>
      <w:r>
        <w:t>:</w:t>
      </w:r>
    </w:p>
    <w:p w14:paraId="4BE590BE" w14:textId="77777777" w:rsidR="00C57B21" w:rsidRDefault="008B141C" w:rsidP="00C57B21">
      <w:pPr>
        <w:pStyle w:val="ListParagraph"/>
        <w:numPr>
          <w:ilvl w:val="0"/>
          <w:numId w:val="33"/>
        </w:numPr>
      </w:pPr>
      <w:r w:rsidRPr="008B141C">
        <w:t>Managing item (grocery and goods) information</w:t>
      </w:r>
      <w:r w:rsidR="00426E71">
        <w:t>.</w:t>
      </w:r>
    </w:p>
    <w:p w14:paraId="3908AE57" w14:textId="2CE69E2A" w:rsidR="00C57B21" w:rsidRDefault="00C57B21" w:rsidP="00CC6D49">
      <w:pPr>
        <w:pStyle w:val="ListParagraph"/>
        <w:numPr>
          <w:ilvl w:val="0"/>
          <w:numId w:val="33"/>
        </w:numPr>
      </w:pPr>
      <w:r>
        <w:t>Process of p</w:t>
      </w:r>
      <w:r w:rsidRPr="0001668B">
        <w:t>lacing</w:t>
      </w:r>
      <w:r>
        <w:t xml:space="preserve"> </w:t>
      </w:r>
      <w:r w:rsidRPr="0001668B">
        <w:t>an order</w:t>
      </w:r>
      <w:r>
        <w:t>.</w:t>
      </w:r>
    </w:p>
    <w:p w14:paraId="416E5150" w14:textId="1CF39515" w:rsidR="00AD51D3" w:rsidRDefault="00AD51D3" w:rsidP="00C57B21">
      <w:pPr>
        <w:pStyle w:val="ListParagraph"/>
        <w:numPr>
          <w:ilvl w:val="0"/>
          <w:numId w:val="33"/>
        </w:numPr>
      </w:pPr>
      <w:r w:rsidRPr="00AD51D3">
        <w:t>Bonus Card &amp; Collecting bonus points</w:t>
      </w:r>
      <w:r w:rsidR="00426E71">
        <w:t>.</w:t>
      </w:r>
    </w:p>
    <w:p w14:paraId="7C078879" w14:textId="77777777" w:rsidR="00CC6D49" w:rsidRDefault="00194130" w:rsidP="00CC6D49">
      <w:pPr>
        <w:pStyle w:val="ListParagraph"/>
        <w:numPr>
          <w:ilvl w:val="0"/>
          <w:numId w:val="33"/>
        </w:numPr>
      </w:pPr>
      <w:r w:rsidRPr="00194130">
        <w:t>Spending bonus points from the bonus card</w:t>
      </w:r>
      <w:r w:rsidR="00426E71">
        <w:t>.</w:t>
      </w:r>
    </w:p>
    <w:p w14:paraId="7B6CD641" w14:textId="3A4C998D" w:rsidR="00194130" w:rsidRDefault="00CC6D49" w:rsidP="00F83546">
      <w:pPr>
        <w:pStyle w:val="ListParagraph"/>
        <w:numPr>
          <w:ilvl w:val="0"/>
          <w:numId w:val="33"/>
        </w:numPr>
      </w:pPr>
      <w:r>
        <w:t>Storing and viewing order history.</w:t>
      </w:r>
    </w:p>
    <w:p w14:paraId="73FB47EB" w14:textId="796D3CAA" w:rsidR="009B464A" w:rsidRDefault="006F7AE6" w:rsidP="00CF4F3B">
      <w:pPr>
        <w:pStyle w:val="ListParagraph"/>
        <w:numPr>
          <w:ilvl w:val="0"/>
          <w:numId w:val="33"/>
        </w:numPr>
      </w:pPr>
      <w:r>
        <w:t>Login/Register System</w:t>
      </w:r>
      <w:r w:rsidR="00426E71">
        <w:t>.</w:t>
      </w:r>
    </w:p>
    <w:p w14:paraId="6EBD33AD" w14:textId="20A36D54" w:rsidR="003B14C5" w:rsidRDefault="003B14C5" w:rsidP="00CF4F3B">
      <w:pPr>
        <w:pStyle w:val="ListParagraph"/>
        <w:numPr>
          <w:ilvl w:val="0"/>
          <w:numId w:val="33"/>
        </w:numPr>
      </w:pPr>
      <w:r>
        <w:t>Clients can have default address and use it while placing an order.</w:t>
      </w:r>
    </w:p>
    <w:p w14:paraId="69981F8B" w14:textId="2DDDE59C" w:rsidR="00AA6A5C" w:rsidRDefault="00AA6A5C" w:rsidP="00AA6A5C">
      <w:pPr>
        <w:pStyle w:val="ListParagraph"/>
        <w:numPr>
          <w:ilvl w:val="0"/>
          <w:numId w:val="33"/>
        </w:numPr>
      </w:pPr>
      <w:r>
        <w:t>Client</w:t>
      </w:r>
      <w:r w:rsidR="009B464A">
        <w:t xml:space="preserve"> </w:t>
      </w:r>
      <w:r w:rsidR="00503088">
        <w:t>must</w:t>
      </w:r>
      <w:r w:rsidR="009B464A">
        <w:t xml:space="preserve"> have account </w:t>
      </w:r>
      <w:r w:rsidR="00964610">
        <w:t>to</w:t>
      </w:r>
      <w:r>
        <w:t xml:space="preserve"> place an order.</w:t>
      </w:r>
    </w:p>
    <w:p w14:paraId="34BE5ACE" w14:textId="7877A795" w:rsidR="00DD07B0" w:rsidRDefault="00DD07B0" w:rsidP="00AA6A5C">
      <w:pPr>
        <w:pStyle w:val="ListParagraph"/>
        <w:numPr>
          <w:ilvl w:val="0"/>
          <w:numId w:val="33"/>
        </w:numPr>
      </w:pPr>
      <w:r>
        <w:t xml:space="preserve">Deletion of item </w:t>
      </w:r>
      <w:r w:rsidRPr="00DD07B0">
        <w:t>is understood as</w:t>
      </w:r>
      <w:r>
        <w:t xml:space="preserve"> making item unavailable, because </w:t>
      </w:r>
      <w:r w:rsidRPr="00DD07B0">
        <w:t>erasure</w:t>
      </w:r>
      <w:r>
        <w:t xml:space="preserve"> of item from system is impossible without affecting clients ability to </w:t>
      </w:r>
      <w:r w:rsidR="003775CA">
        <w:t>view history of orders.</w:t>
      </w:r>
    </w:p>
    <w:p w14:paraId="58DBEC0F" w14:textId="73EC40F5" w:rsidR="003D62D3" w:rsidRDefault="003D62D3" w:rsidP="003D62D3">
      <w:pPr>
        <w:pStyle w:val="ListParagraph"/>
        <w:numPr>
          <w:ilvl w:val="0"/>
          <w:numId w:val="33"/>
        </w:numPr>
      </w:pPr>
      <w:r>
        <w:t>Discount management system is not required, however application has to be easily extensible to implement it.</w:t>
      </w:r>
    </w:p>
    <w:p w14:paraId="766816F3" w14:textId="77777777" w:rsidR="00D400E6" w:rsidRDefault="00AA6A5C" w:rsidP="00D400E6">
      <w:pPr>
        <w:pStyle w:val="ListParagraph"/>
        <w:numPr>
          <w:ilvl w:val="0"/>
          <w:numId w:val="33"/>
        </w:numPr>
      </w:pPr>
      <w:r>
        <w:t>Client management system is not required</w:t>
      </w:r>
      <w:r w:rsidR="00426E71">
        <w:t>.</w:t>
      </w:r>
    </w:p>
    <w:p w14:paraId="7CB78FBD" w14:textId="4E482AC9" w:rsidR="00D400E6" w:rsidRDefault="00D400E6" w:rsidP="00E03451">
      <w:pPr>
        <w:pStyle w:val="ListParagraph"/>
        <w:numPr>
          <w:ilvl w:val="0"/>
          <w:numId w:val="33"/>
        </w:numPr>
      </w:pPr>
      <w:r>
        <w:t>Employee management system is not required.</w:t>
      </w:r>
    </w:p>
    <w:p w14:paraId="29123C20" w14:textId="3E078119" w:rsidR="00D400E6" w:rsidRDefault="00D400E6" w:rsidP="00D400E6">
      <w:pPr>
        <w:pStyle w:val="ListParagraph"/>
        <w:numPr>
          <w:ilvl w:val="0"/>
          <w:numId w:val="33"/>
        </w:numPr>
      </w:pPr>
      <w:r>
        <w:t>Item categories management system is not required.</w:t>
      </w:r>
    </w:p>
    <w:p w14:paraId="5195DF7F" w14:textId="488D11A1" w:rsidR="002672E7" w:rsidRDefault="005776FF" w:rsidP="00D400E6">
      <w:pPr>
        <w:pStyle w:val="ListParagraph"/>
        <w:numPr>
          <w:ilvl w:val="0"/>
          <w:numId w:val="33"/>
        </w:numPr>
      </w:pPr>
      <w:r>
        <w:t>Items</w:t>
      </w:r>
      <w:r w:rsidR="00503088">
        <w:t xml:space="preserve"> must</w:t>
      </w:r>
      <w:r>
        <w:t xml:space="preserve"> have stock amount</w:t>
      </w:r>
      <w:r w:rsidR="00426E71">
        <w:t>.</w:t>
      </w:r>
    </w:p>
    <w:p w14:paraId="1355D4D8" w14:textId="77777777" w:rsidR="00D400E6" w:rsidRDefault="00D400E6" w:rsidP="00D400E6"/>
    <w:p w14:paraId="77927BCE" w14:textId="5C544684" w:rsidR="007D11E0" w:rsidRDefault="007D11E0" w:rsidP="007D11E0">
      <w:r>
        <w:t>Non-f</w:t>
      </w:r>
      <w:r w:rsidRPr="0001668B">
        <w:t>unctional</w:t>
      </w:r>
      <w:r>
        <w:t xml:space="preserve"> </w:t>
      </w:r>
      <w:r w:rsidRPr="0001668B">
        <w:t>requirements</w:t>
      </w:r>
      <w:r>
        <w:t>:</w:t>
      </w:r>
    </w:p>
    <w:p w14:paraId="49A49262" w14:textId="3E99F2B3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Maintainable and extendable</w:t>
      </w:r>
      <w:r>
        <w:t xml:space="preserve"> application</w:t>
      </w:r>
      <w:r w:rsidR="007D11E0">
        <w:t>,</w:t>
      </w:r>
    </w:p>
    <w:p w14:paraId="49909FE1" w14:textId="78E63992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Bug free solution</w:t>
      </w:r>
      <w:r w:rsidR="007D11E0">
        <w:t>,</w:t>
      </w:r>
    </w:p>
    <w:p w14:paraId="382BE3C0" w14:textId="279797A6" w:rsidR="007D11E0" w:rsidRDefault="0065430D" w:rsidP="0065430D">
      <w:pPr>
        <w:pStyle w:val="ListParagraph"/>
        <w:numPr>
          <w:ilvl w:val="0"/>
          <w:numId w:val="33"/>
        </w:numPr>
      </w:pPr>
      <w:r w:rsidRPr="0065430D">
        <w:t>Secure software</w:t>
      </w:r>
    </w:p>
    <w:p w14:paraId="46634995" w14:textId="3E9D246D" w:rsidR="00417E1A" w:rsidRDefault="00417E1A" w:rsidP="007D11E0">
      <w:r>
        <w:br w:type="page"/>
      </w:r>
    </w:p>
    <w:p w14:paraId="269DA278" w14:textId="77777777" w:rsidR="00417E1A" w:rsidRDefault="270D98A3" w:rsidP="325B26BB">
      <w:pPr>
        <w:pStyle w:val="Heading1"/>
      </w:pPr>
      <w:bookmarkStart w:id="1" w:name="_Toc1964120391"/>
      <w:r>
        <w:lastRenderedPageBreak/>
        <w:t>F</w:t>
      </w:r>
      <w:r w:rsidR="00FFBA42">
        <w:t>unctional Requirements</w:t>
      </w:r>
      <w:bookmarkEnd w:id="1"/>
    </w:p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325B26BB" w14:paraId="5E0D7E91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D722C3" w14:textId="381BFE3D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16D28C4" w14:textId="66E64E1F" w:rsidR="325B26BB" w:rsidRDefault="325B26BB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1</w:t>
            </w:r>
          </w:p>
        </w:tc>
      </w:tr>
      <w:tr w:rsidR="325B26BB" w14:paraId="6C439387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5937F7E" w14:textId="7505B45F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D6BA172" w14:textId="71629BC5" w:rsidR="24F2A5DB" w:rsidRDefault="00617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Managing item information</w:t>
            </w:r>
          </w:p>
        </w:tc>
      </w:tr>
      <w:tr w:rsidR="325B26BB" w14:paraId="674805D9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869347E" w14:textId="6FC7D53C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F534971" w14:textId="39517801" w:rsidR="15617789" w:rsidRDefault="001412F5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mployee </w:t>
            </w:r>
            <w:r w:rsidR="00F8657B">
              <w:t>provides</w:t>
            </w:r>
            <w:r>
              <w:t xml:space="preserve"> name, category, sub-category, price,</w:t>
            </w:r>
            <w:r w:rsidR="009A532B">
              <w:t xml:space="preserve"> availability,</w:t>
            </w:r>
            <w:r>
              <w:t xml:space="preserve"> unit</w:t>
            </w:r>
            <w:r w:rsidR="00ED370B">
              <w:t>, stock amount</w:t>
            </w:r>
            <w:r>
              <w:t>.</w:t>
            </w:r>
          </w:p>
        </w:tc>
      </w:tr>
    </w:tbl>
    <w:p w14:paraId="08A45492" w14:textId="77777777" w:rsidR="00971458" w:rsidRDefault="00971458" w:rsidP="00971458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971458" w:rsidRPr="00E6239E" w14:paraId="0FCDADD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34D228F" w14:textId="77777777" w:rsidR="00971458" w:rsidRPr="000732A2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0732A2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133804B" w14:textId="391C60F9" w:rsidR="00971458" w:rsidRPr="00E6239E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732A2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2</w:t>
            </w:r>
          </w:p>
        </w:tc>
      </w:tr>
      <w:tr w:rsidR="00971458" w:rsidRPr="00E6239E" w14:paraId="3CFB9CAC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093D159" w14:textId="77777777" w:rsidR="00971458" w:rsidRPr="00E6239E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D329E9" w14:textId="77777777" w:rsidR="00971458" w:rsidRPr="00E6239E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ing shopping cart</w:t>
            </w:r>
          </w:p>
        </w:tc>
      </w:tr>
      <w:tr w:rsidR="00971458" w14:paraId="70BAD859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BB641D6" w14:textId="77777777" w:rsidR="00971458" w:rsidRPr="00E6239E" w:rsidRDefault="00971458" w:rsidP="00F22233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3A086FEE" w14:textId="4383E07D" w:rsidR="00971458" w:rsidRDefault="00971458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must be available in online shopping</w:t>
            </w:r>
            <w:r w:rsidR="00091677">
              <w:t xml:space="preserve"> and Client </w:t>
            </w:r>
            <w:r w:rsidR="00551CCD">
              <w:t>must</w:t>
            </w:r>
            <w:r w:rsidR="00091677">
              <w:t xml:space="preserve"> be logged in.</w:t>
            </w:r>
          </w:p>
        </w:tc>
      </w:tr>
    </w:tbl>
    <w:p w14:paraId="1AE12E7C" w14:textId="78722DB6" w:rsidR="00FC19E5" w:rsidRDefault="00FC19E5" w:rsidP="00FC19E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17820" w14:paraId="523035A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283F08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D070AA5" w14:textId="550BC171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971458">
              <w:rPr>
                <w:rFonts w:eastAsiaTheme="minorEastAsia"/>
              </w:rPr>
              <w:t>3</w:t>
            </w:r>
          </w:p>
        </w:tc>
      </w:tr>
      <w:tr w:rsidR="00617820" w14:paraId="4861E81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E864B97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0E9B20" w14:textId="720060DC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Placing an order</w:t>
            </w:r>
          </w:p>
        </w:tc>
      </w:tr>
      <w:tr w:rsidR="00617820" w14:paraId="38F9487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12003D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0A0195A" w14:textId="7AC232F4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</w:t>
            </w:r>
            <w:r w:rsidR="00551CCD">
              <w:t xml:space="preserve"> and Client has to be logged in.</w:t>
            </w:r>
          </w:p>
        </w:tc>
      </w:tr>
    </w:tbl>
    <w:p w14:paraId="28A6F0EE" w14:textId="77777777" w:rsidR="00B66385" w:rsidRPr="00346577" w:rsidRDefault="00B66385" w:rsidP="00B6638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B66385" w14:paraId="2866B534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775AA1D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80BD13B" w14:textId="4524101E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170484">
              <w:rPr>
                <w:rFonts w:eastAsiaTheme="minorEastAsia"/>
              </w:rPr>
              <w:t>4</w:t>
            </w:r>
          </w:p>
        </w:tc>
      </w:tr>
      <w:tr w:rsidR="00B66385" w14:paraId="78BEE103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7424D88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5A51261" w14:textId="53BB1CDC" w:rsidR="00B66385" w:rsidRDefault="00AB540B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540B">
              <w:t>Bonus Card &amp; Collecting bonus points</w:t>
            </w:r>
          </w:p>
        </w:tc>
      </w:tr>
      <w:tr w:rsidR="00B66385" w14:paraId="0ECC5CCA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CB1EC2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467DD42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stomers can collect bonus points on their virtual bonus card.</w:t>
            </w:r>
          </w:p>
          <w:p w14:paraId="1F9FEC38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onus card gives a percentage-based or fixed-amount discount on </w:t>
            </w:r>
          </w:p>
          <w:p w14:paraId="1E0087B1" w14:textId="77777777" w:rsidR="00AB540B" w:rsidRDefault="00B66385" w:rsidP="00AB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tems cost for the selected items.</w:t>
            </w:r>
            <w:r w:rsidR="00AB540B">
              <w:t xml:space="preserve"> </w:t>
            </w:r>
            <w:r w:rsidR="00AB540B" w:rsidRPr="001412F5">
              <w:t>Customers can also accumulate points based on the amount of the purchase, can transfer (spend) the points into money for future purchase.</w:t>
            </w:r>
          </w:p>
          <w:p w14:paraId="5535DF82" w14:textId="1562441B" w:rsidR="00B66385" w:rsidRDefault="00AB540B" w:rsidP="00AB54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ery one-euro (€1) spent by a customer must be collected as one (1) bonus point on their bonus card.</w:t>
            </w:r>
          </w:p>
        </w:tc>
      </w:tr>
    </w:tbl>
    <w:p w14:paraId="0FF8E8E8" w14:textId="77777777" w:rsidR="00B66385" w:rsidRDefault="00B66385" w:rsidP="00B6638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B66385" w14:paraId="0F0EA419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B0BD303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6FAB05E9" w14:textId="4036BC6E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4A27F7">
              <w:rPr>
                <w:rFonts w:eastAsiaTheme="minorEastAsia"/>
              </w:rPr>
              <w:t>5</w:t>
            </w:r>
          </w:p>
        </w:tc>
      </w:tr>
      <w:tr w:rsidR="00B66385" w14:paraId="6B20F257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FBA0EA6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FD0DFA7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130">
              <w:t>Spending bonus points from the bonus card</w:t>
            </w:r>
          </w:p>
        </w:tc>
      </w:tr>
      <w:tr w:rsidR="00B66385" w14:paraId="48BB4549" w14:textId="77777777" w:rsidTr="005C56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FDEA4A" w14:textId="77777777" w:rsidR="00B66385" w:rsidRDefault="00B66385" w:rsidP="005C5681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4D120E4C" w14:textId="77777777" w:rsidR="00B66385" w:rsidRDefault="00B66385" w:rsidP="005C56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here are 100 bonus points collected on the bonus card, they can be transferred to one euro (€ 1) and can be spend during the next order.</w:t>
            </w:r>
          </w:p>
        </w:tc>
      </w:tr>
    </w:tbl>
    <w:p w14:paraId="21C32666" w14:textId="77777777" w:rsidR="00B66385" w:rsidRDefault="00B66385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4F4A0ED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1160ACB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5A8FEF6" w14:textId="52608EFA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6</w:t>
            </w:r>
          </w:p>
        </w:tc>
      </w:tr>
      <w:tr w:rsidR="00DE227B" w14:paraId="662D35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7272D88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50AB0CA" w14:textId="6F6DA790" w:rsidR="00DE227B" w:rsidRPr="00346577" w:rsidRDefault="00EE3D6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ewing </w:t>
            </w:r>
            <w:r w:rsidR="00DE227B" w:rsidRPr="00346577">
              <w:t>order</w:t>
            </w:r>
            <w:r>
              <w:t xml:space="preserve"> history</w:t>
            </w:r>
          </w:p>
        </w:tc>
      </w:tr>
      <w:tr w:rsidR="00DE227B" w14:paraId="4C5D36C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620DAE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1FB3B616" w14:textId="3F058801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is </w:t>
            </w:r>
            <w:r w:rsidR="002A0167">
              <w:t>placed before</w:t>
            </w:r>
            <w:r>
              <w:t>.</w:t>
            </w:r>
          </w:p>
        </w:tc>
      </w:tr>
    </w:tbl>
    <w:p w14:paraId="693A50EB" w14:textId="06BF5AE4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35D67E3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8B7270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156098E6" w14:textId="5D59E8C2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7</w:t>
            </w:r>
          </w:p>
        </w:tc>
      </w:tr>
      <w:tr w:rsidR="00636FAC" w14:paraId="0D8924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0B56C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4B155C77" w14:textId="20820796" w:rsidR="00636FAC" w:rsidRDefault="008A550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functionality</w:t>
            </w:r>
          </w:p>
        </w:tc>
      </w:tr>
      <w:tr w:rsidR="00636FAC" w14:paraId="5FE2F5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144CE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7B82EAA" w14:textId="374B6759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  <w:r w:rsidR="008A550A">
              <w:t xml:space="preserve"> provides first name, last name, email, password, username.</w:t>
            </w:r>
          </w:p>
        </w:tc>
      </w:tr>
    </w:tbl>
    <w:p w14:paraId="760E96AB" w14:textId="77777777" w:rsidR="00636FAC" w:rsidRDefault="00636FAC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660DD22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9D48C98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0A226F20" w14:textId="5D432F72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EA14B0">
              <w:rPr>
                <w:rFonts w:eastAsiaTheme="minorEastAsia"/>
              </w:rPr>
              <w:t>8</w:t>
            </w:r>
          </w:p>
        </w:tc>
      </w:tr>
      <w:tr w:rsidR="00636FAC" w14:paraId="0750F65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B44E0F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C781F2D" w14:textId="5EE4B71C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functionality</w:t>
            </w:r>
          </w:p>
        </w:tc>
      </w:tr>
      <w:tr w:rsidR="00636FAC" w14:paraId="38786CF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806234B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E84D1FC" w14:textId="1A0A31FE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  <w:r w:rsidR="00636FAC">
              <w:t xml:space="preserve"> </w:t>
            </w:r>
            <w:r w:rsidR="00F8657B">
              <w:t>must</w:t>
            </w:r>
            <w:r w:rsidR="00636FAC">
              <w:t xml:space="preserve"> </w:t>
            </w:r>
            <w:r w:rsidR="00F8657B">
              <w:t>S</w:t>
            </w:r>
            <w:r w:rsidR="00636FAC">
              <w:t>have an account</w:t>
            </w:r>
            <w:r w:rsidR="00DE3F7E">
              <w:t xml:space="preserve"> and provides correct username and password</w:t>
            </w:r>
            <w:r w:rsidR="00FA54E9">
              <w:t>.</w:t>
            </w:r>
          </w:p>
        </w:tc>
      </w:tr>
    </w:tbl>
    <w:p w14:paraId="7EF81C75" w14:textId="77777777" w:rsidR="00636FAC" w:rsidRDefault="00636FAC" w:rsidP="00636FAC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53607E8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68BC9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01727D9" w14:textId="1AE07EF5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</w:t>
            </w:r>
            <w:r w:rsidR="00AB540B">
              <w:rPr>
                <w:rFonts w:eastAsiaTheme="minorEastAsia"/>
              </w:rPr>
              <w:t>0</w:t>
            </w:r>
            <w:r w:rsidR="00B27BFB">
              <w:rPr>
                <w:rFonts w:eastAsiaTheme="minorEastAsia"/>
              </w:rPr>
              <w:t>9</w:t>
            </w:r>
          </w:p>
        </w:tc>
      </w:tr>
      <w:tr w:rsidR="00636FAC" w14:paraId="7FF79DBE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7E2106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769CFF35" w14:textId="1514E643" w:rsidR="00636FAC" w:rsidRDefault="00541583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 Address</w:t>
            </w:r>
          </w:p>
        </w:tc>
      </w:tr>
      <w:tr w:rsidR="00B1424A" w14:paraId="21ADACC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96B8E37" w14:textId="77777777" w:rsidR="00B1424A" w:rsidRDefault="00B1424A" w:rsidP="00B1424A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E3BA821" w14:textId="5462181A" w:rsidR="00B1424A" w:rsidRDefault="00B1424A" w:rsidP="00B142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ent has an account and </w:t>
            </w:r>
            <w:r w:rsidR="008B4CE5">
              <w:t>must</w:t>
            </w:r>
            <w:r>
              <w:t xml:space="preserve"> provide: Country, City, </w:t>
            </w:r>
            <w:r w:rsidR="00DC19AE">
              <w:t>Street</w:t>
            </w:r>
            <w:r w:rsidR="008B4CE5">
              <w:t xml:space="preserve"> and</w:t>
            </w:r>
            <w:r w:rsidR="00DC19AE">
              <w:t xml:space="preserve"> Postal</w:t>
            </w:r>
            <w:r>
              <w:t xml:space="preserve"> Code.</w:t>
            </w:r>
          </w:p>
        </w:tc>
      </w:tr>
    </w:tbl>
    <w:p w14:paraId="599F6E00" w14:textId="7C7E7689" w:rsidR="009C580A" w:rsidRPr="00957A64" w:rsidRDefault="485083F0" w:rsidP="008D2CB4">
      <w:pPr>
        <w:pStyle w:val="Heading1"/>
      </w:pPr>
      <w:bookmarkStart w:id="2" w:name="_Toc519717566"/>
      <w:r>
        <w:lastRenderedPageBreak/>
        <w:t>U</w:t>
      </w:r>
      <w:r w:rsidR="5ABB2A4D">
        <w:t>se</w:t>
      </w:r>
      <w:bookmarkEnd w:id="2"/>
      <w:r w:rsidR="00D634BF">
        <w:t xml:space="preserve"> Cases</w:t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439FE75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4BE604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EC4167E" w14:textId="35FC8C04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1 FR-01</w:t>
            </w:r>
          </w:p>
        </w:tc>
      </w:tr>
      <w:tr w:rsidR="009C580A" w14:paraId="13D3093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879FEE4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2B346352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new Item</w:t>
            </w:r>
          </w:p>
        </w:tc>
      </w:tr>
      <w:tr w:rsidR="009C580A" w14:paraId="27A4D9B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16822A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548C5BA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37EA4E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40A587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D1B35C3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2143F6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2CA1532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0D9BEE5E" w14:textId="77777777" w:rsidR="009C580A" w:rsidRDefault="009C580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7FF16A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931A37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1E61936A" w14:textId="4881EE20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create new item.</w:t>
            </w:r>
          </w:p>
          <w:p w14:paraId="3B991EE9" w14:textId="5985882D" w:rsidR="00B77215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B77215">
              <w:t>: System displays form for adding items</w:t>
            </w:r>
          </w:p>
          <w:p w14:paraId="2060FE69" w14:textId="3FB0D086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: Actor fills in information about item</w:t>
            </w:r>
            <w:r>
              <w:t xml:space="preserve"> and saves item</w:t>
            </w:r>
            <w:r w:rsidR="009C580A">
              <w:t>.</w:t>
            </w:r>
          </w:p>
          <w:p w14:paraId="440CBEC3" w14:textId="52D7D0D2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9C580A">
              <w:t xml:space="preserve">: System </w:t>
            </w:r>
            <w:r w:rsidR="00B77215">
              <w:t xml:space="preserve">saves </w:t>
            </w:r>
            <w:r>
              <w:t>information and</w:t>
            </w:r>
            <w:r w:rsidR="00B77215">
              <w:t xml:space="preserve"> </w:t>
            </w:r>
            <w:r w:rsidR="009C580A">
              <w:t>shows confirmation.</w:t>
            </w:r>
          </w:p>
        </w:tc>
      </w:tr>
      <w:tr w:rsidR="009C580A" w14:paraId="5C20879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150060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0BC3871" w14:textId="3069BE37" w:rsidR="009C580A" w:rsidRDefault="0013632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a: Not all information is provided</w:t>
            </w:r>
          </w:p>
          <w:p w14:paraId="5FCE3186" w14:textId="30D98876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o provide </w:t>
            </w:r>
            <w:r w:rsidR="00BE5D87">
              <w:t>necessary</w:t>
            </w:r>
            <w:r>
              <w:t xml:space="preserve"> information.</w:t>
            </w:r>
          </w:p>
          <w:p w14:paraId="044EBFC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08605418" w14:textId="77777777" w:rsidR="00D00973" w:rsidRPr="00957A64" w:rsidRDefault="00D00973" w:rsidP="00D00973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D00973" w14:paraId="6919BB0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86DD61" w14:textId="77777777" w:rsidR="00D00973" w:rsidRDefault="00D00973" w:rsidP="00F81FBE">
            <w:r>
              <w:t>ID</w:t>
            </w:r>
          </w:p>
        </w:tc>
        <w:tc>
          <w:tcPr>
            <w:tcW w:w="6725" w:type="dxa"/>
          </w:tcPr>
          <w:p w14:paraId="3AE7C913" w14:textId="3659FCF3" w:rsidR="00D00973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D00973">
              <w:t>-02 FR-01</w:t>
            </w:r>
          </w:p>
        </w:tc>
      </w:tr>
      <w:tr w:rsidR="00D00973" w14:paraId="65F20B3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B294002" w14:textId="77777777" w:rsidR="00D00973" w:rsidRDefault="00D00973" w:rsidP="00F81FBE">
            <w:r>
              <w:t>Use case</w:t>
            </w:r>
          </w:p>
        </w:tc>
        <w:tc>
          <w:tcPr>
            <w:tcW w:w="6725" w:type="dxa"/>
          </w:tcPr>
          <w:p w14:paraId="18894A3F" w14:textId="09358D6E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ing Items</w:t>
            </w:r>
          </w:p>
        </w:tc>
      </w:tr>
      <w:tr w:rsidR="00D00973" w14:paraId="59E7609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A5C70E" w14:textId="77777777" w:rsidR="00D00973" w:rsidRDefault="00D00973" w:rsidP="00F81FBE">
            <w:r>
              <w:t>Actor</w:t>
            </w:r>
          </w:p>
        </w:tc>
        <w:tc>
          <w:tcPr>
            <w:tcW w:w="6725" w:type="dxa"/>
          </w:tcPr>
          <w:p w14:paraId="1FD217CA" w14:textId="339EB386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D00973" w14:paraId="7037015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C719A9C" w14:textId="77777777" w:rsidR="00D00973" w:rsidRDefault="00D00973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D452205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04A372D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3C4E0A" w14:textId="77777777" w:rsidR="00D00973" w:rsidRDefault="00D00973" w:rsidP="00F81FBE">
            <w:r>
              <w:t>Pre-condition</w:t>
            </w:r>
          </w:p>
        </w:tc>
        <w:tc>
          <w:tcPr>
            <w:tcW w:w="6725" w:type="dxa"/>
          </w:tcPr>
          <w:p w14:paraId="698A95D8" w14:textId="77777777" w:rsidR="00D00973" w:rsidRDefault="00D0097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3FE787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D7A3146" w14:textId="77777777" w:rsidR="00D00973" w:rsidRDefault="00D00973" w:rsidP="00F81FBE">
            <w:r>
              <w:t>Main Success Scenario</w:t>
            </w:r>
          </w:p>
        </w:tc>
        <w:tc>
          <w:tcPr>
            <w:tcW w:w="6725" w:type="dxa"/>
          </w:tcPr>
          <w:p w14:paraId="1E0E928E" w14:textId="057596B5" w:rsidR="007005A0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list of items.</w:t>
            </w:r>
          </w:p>
          <w:p w14:paraId="0B235727" w14:textId="51E9BC3D" w:rsidR="009A532B" w:rsidRDefault="009A532B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form for searching items.</w:t>
            </w:r>
          </w:p>
          <w:p w14:paraId="0EE75DEF" w14:textId="69A9E501" w:rsidR="009A532B" w:rsidRDefault="009A532B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Actor </w:t>
            </w:r>
            <w:r w:rsidR="00BE5D87">
              <w:t>fills search c</w:t>
            </w:r>
            <w:r w:rsidR="00BE5D87" w:rsidRPr="00BE5D87">
              <w:t>riteria</w:t>
            </w:r>
            <w:r w:rsidR="00BE5D87">
              <w:t xml:space="preserve"> and searches for items.</w:t>
            </w:r>
          </w:p>
          <w:p w14:paraId="23C10B9F" w14:textId="29409B8D" w:rsidR="00D00973" w:rsidRDefault="00BE5D87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005A0">
              <w:t>: System shows all items</w:t>
            </w:r>
            <w:r>
              <w:t xml:space="preserve"> meeting those </w:t>
            </w:r>
            <w:r w:rsidRPr="00BE5D87">
              <w:t>criteria</w:t>
            </w:r>
            <w:r w:rsidR="007005A0">
              <w:t xml:space="preserve"> in the system.</w:t>
            </w:r>
          </w:p>
        </w:tc>
      </w:tr>
      <w:tr w:rsidR="00D00973" w14:paraId="2505E5A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DE206" w14:textId="77777777" w:rsidR="00D00973" w:rsidRDefault="00D00973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14C63D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3863C8" w14:textId="77777777" w:rsidR="007E7497" w:rsidRPr="00957A64" w:rsidRDefault="007E7497" w:rsidP="007E7497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29AF233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8E046" w14:textId="77777777" w:rsidR="007E7497" w:rsidRDefault="007E7497" w:rsidP="00F81FBE">
            <w:r>
              <w:t>ID</w:t>
            </w:r>
          </w:p>
        </w:tc>
        <w:tc>
          <w:tcPr>
            <w:tcW w:w="6725" w:type="dxa"/>
          </w:tcPr>
          <w:p w14:paraId="4DA0B791" w14:textId="6888E5AF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3</w:t>
            </w:r>
            <w:r w:rsidR="007E7497">
              <w:t xml:space="preserve"> FR-01</w:t>
            </w:r>
          </w:p>
        </w:tc>
      </w:tr>
      <w:tr w:rsidR="007E7497" w14:paraId="47EA0E8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E70A9D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408EF8C2" w14:textId="4B36988B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ing Item</w:t>
            </w:r>
          </w:p>
        </w:tc>
      </w:tr>
      <w:tr w:rsidR="007E7497" w14:paraId="2C6C34D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3B5782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7498FE99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73DD134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33B5F5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0D84508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0372EBB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388C2B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2B66024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5A1F265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AC893C1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15622EB6" w14:textId="2D9AF8E9" w:rsidR="00F47A82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47A82">
              <w:t>searches for</w:t>
            </w:r>
            <w:r>
              <w:t xml:space="preserve"> item to update.</w:t>
            </w:r>
          </w:p>
          <w:p w14:paraId="2D4BD6CA" w14:textId="176D0907" w:rsidR="00032010" w:rsidRDefault="00032010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72A6BEE0" w14:textId="56C5257D" w:rsidR="00F47A82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F47A82">
              <w:t>: Actor selects item to update.</w:t>
            </w:r>
          </w:p>
          <w:p w14:paraId="643C07F8" w14:textId="23A48882" w:rsidR="00032010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all information </w:t>
            </w:r>
            <w:r w:rsidR="0087574D">
              <w:t>about</w:t>
            </w:r>
            <w:r>
              <w:t xml:space="preserve"> item.</w:t>
            </w:r>
          </w:p>
          <w:p w14:paraId="492AB585" w14:textId="3EE0279E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7E7497">
              <w:t>: Actor updates information about item</w:t>
            </w:r>
            <w:r w:rsidR="00136325">
              <w:t xml:space="preserve"> and saves item</w:t>
            </w:r>
            <w:r w:rsidR="007E7497">
              <w:t>.</w:t>
            </w:r>
          </w:p>
          <w:p w14:paraId="068291C7" w14:textId="3E838B72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: </w:t>
            </w:r>
            <w:r w:rsidR="00136325">
              <w:t xml:space="preserve">System saves information and shows </w:t>
            </w:r>
            <w:r w:rsidR="002B10B9">
              <w:t>confirmation.</w:t>
            </w:r>
          </w:p>
        </w:tc>
      </w:tr>
      <w:tr w:rsidR="007E7497" w14:paraId="3863A8C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0E56B4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92130B3" w14:textId="45F1362B" w:rsidR="007E7497" w:rsidRDefault="00B2673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a: Not all information is </w:t>
            </w:r>
            <w:r w:rsidR="00534777">
              <w:t>provided,</w:t>
            </w:r>
            <w:r w:rsidR="00DD424B">
              <w:t xml:space="preserve"> or information is incorrect.</w:t>
            </w:r>
          </w:p>
          <w:p w14:paraId="69561FDC" w14:textId="0B1F3B68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o provide </w:t>
            </w:r>
            <w:r w:rsidR="00DD424B">
              <w:t>correct</w:t>
            </w:r>
            <w:r w:rsidR="00817865">
              <w:t xml:space="preserve"> necessary</w:t>
            </w:r>
            <w:r>
              <w:t xml:space="preserve"> information.</w:t>
            </w:r>
          </w:p>
          <w:p w14:paraId="28113D26" w14:textId="61E8730A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285ED9">
              <w:t>5</w:t>
            </w:r>
            <w:r>
              <w:t>.</w:t>
            </w:r>
          </w:p>
        </w:tc>
      </w:tr>
    </w:tbl>
    <w:p w14:paraId="7047A6C4" w14:textId="1A96641A" w:rsidR="007E7497" w:rsidRDefault="007E7497" w:rsidP="007E7497"/>
    <w:p w14:paraId="1D1BC02E" w14:textId="4CA8563D" w:rsidR="008D2CB4" w:rsidRPr="00957A64" w:rsidRDefault="008D2CB4" w:rsidP="007E7497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5F3205F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D5B294" w14:textId="77777777" w:rsidR="007E7497" w:rsidRDefault="007E7497" w:rsidP="00F81FBE">
            <w:r>
              <w:lastRenderedPageBreak/>
              <w:t>ID</w:t>
            </w:r>
          </w:p>
        </w:tc>
        <w:tc>
          <w:tcPr>
            <w:tcW w:w="6725" w:type="dxa"/>
          </w:tcPr>
          <w:p w14:paraId="2C309788" w14:textId="4961D1FE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4</w:t>
            </w:r>
            <w:r w:rsidR="007E7497">
              <w:t xml:space="preserve"> FR-01</w:t>
            </w:r>
          </w:p>
        </w:tc>
      </w:tr>
      <w:tr w:rsidR="007E7497" w14:paraId="51C5E6D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1C7CA0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68E5C510" w14:textId="57574D20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</w:t>
            </w:r>
          </w:p>
        </w:tc>
      </w:tr>
      <w:tr w:rsidR="007E7497" w14:paraId="17EE82E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54210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06341AA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2C6D464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41FDD43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5781FEB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2929CB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2DC557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31F8999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038796E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35E2E05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41398444" w14:textId="027E6D67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arches for item to delete.</w:t>
            </w:r>
          </w:p>
          <w:p w14:paraId="0A64345D" w14:textId="1DDD76AC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6749A320" w14:textId="6CF0BC6F" w:rsidR="00B128EF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7E7497">
              <w:t>: Actor select</w:t>
            </w:r>
            <w:r w:rsidR="00B128EF">
              <w:t>s</w:t>
            </w:r>
            <w:r w:rsidR="007E7497">
              <w:t xml:space="preserve"> item to </w:t>
            </w:r>
            <w:r w:rsidR="00B128EF">
              <w:t>delete</w:t>
            </w:r>
            <w:r w:rsidR="004D7A33">
              <w:t xml:space="preserve"> and deletes it</w:t>
            </w:r>
            <w:r w:rsidR="007E7497">
              <w:t>.</w:t>
            </w:r>
          </w:p>
          <w:p w14:paraId="7A21F381" w14:textId="3D378BE7" w:rsidR="007E7497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E7497">
              <w:t>: System</w:t>
            </w:r>
            <w:r w:rsidR="00136325">
              <w:t xml:space="preserve"> deletes item and</w:t>
            </w:r>
            <w:r w:rsidR="007E7497">
              <w:t xml:space="preserve"> shows confirmation</w:t>
            </w:r>
            <w:r w:rsidR="00B128EF">
              <w:t xml:space="preserve"> of deletion</w:t>
            </w:r>
            <w:r w:rsidR="007E7497">
              <w:t>.</w:t>
            </w:r>
          </w:p>
        </w:tc>
      </w:tr>
      <w:tr w:rsidR="007E7497" w14:paraId="26C392F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B4B2ED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1B42385" w14:textId="5FEC789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09A55E8" w14:textId="77777777" w:rsidR="00156F8C" w:rsidRPr="00957A64" w:rsidRDefault="00156F8C" w:rsidP="00156F8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156F8C" w14:paraId="7E9DA0E8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BDE8E68" w14:textId="77777777" w:rsidR="00156F8C" w:rsidRDefault="00156F8C" w:rsidP="00F22233">
            <w:r>
              <w:t>ID</w:t>
            </w:r>
          </w:p>
        </w:tc>
        <w:tc>
          <w:tcPr>
            <w:tcW w:w="6725" w:type="dxa"/>
          </w:tcPr>
          <w:p w14:paraId="3409FF8D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5 FR-02</w:t>
            </w:r>
          </w:p>
        </w:tc>
      </w:tr>
      <w:tr w:rsidR="00156F8C" w14:paraId="7741B99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032D893" w14:textId="77777777" w:rsidR="00156F8C" w:rsidRDefault="00156F8C" w:rsidP="00F22233">
            <w:r>
              <w:t>Use case</w:t>
            </w:r>
          </w:p>
        </w:tc>
        <w:tc>
          <w:tcPr>
            <w:tcW w:w="6725" w:type="dxa"/>
          </w:tcPr>
          <w:p w14:paraId="39AB2F48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item to shopping cart</w:t>
            </w:r>
          </w:p>
        </w:tc>
      </w:tr>
      <w:tr w:rsidR="00156F8C" w14:paraId="71DB488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7AD02B" w14:textId="77777777" w:rsidR="00156F8C" w:rsidRDefault="00156F8C" w:rsidP="00F22233">
            <w:r>
              <w:t>Actor</w:t>
            </w:r>
          </w:p>
        </w:tc>
        <w:tc>
          <w:tcPr>
            <w:tcW w:w="6725" w:type="dxa"/>
          </w:tcPr>
          <w:p w14:paraId="1590DF82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156F8C" w14:paraId="239441D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47B509F" w14:textId="77777777" w:rsidR="00156F8C" w:rsidRDefault="00156F8C" w:rsidP="00F2223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9D09FEF" w14:textId="59DBB5F2" w:rsidR="00156F8C" w:rsidRDefault="00E92954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156F8C">
              <w:t xml:space="preserve"> goes to item page.</w:t>
            </w:r>
          </w:p>
        </w:tc>
      </w:tr>
      <w:tr w:rsidR="00156F8C" w14:paraId="4F7AE94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AE5017" w14:textId="77777777" w:rsidR="00156F8C" w:rsidRDefault="00156F8C" w:rsidP="00F22233">
            <w:r>
              <w:t>Pre-condition</w:t>
            </w:r>
          </w:p>
        </w:tc>
        <w:tc>
          <w:tcPr>
            <w:tcW w:w="6725" w:type="dxa"/>
          </w:tcPr>
          <w:p w14:paraId="7F432F4F" w14:textId="73AD7F30" w:rsidR="00156F8C" w:rsidRDefault="00467498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 and</w:t>
            </w:r>
            <w:r w:rsidR="009E6B8B">
              <w:t xml:space="preserve"> </w:t>
            </w:r>
            <w:r>
              <w:t>i</w:t>
            </w:r>
            <w:r w:rsidR="00156F8C">
              <w:t>tem must be available.</w:t>
            </w:r>
          </w:p>
        </w:tc>
      </w:tr>
      <w:tr w:rsidR="00156F8C" w14:paraId="1B5CE3F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95515B3" w14:textId="77777777" w:rsidR="00156F8C" w:rsidRDefault="00156F8C" w:rsidP="00F22233">
            <w:r>
              <w:t>Main Success Scenario</w:t>
            </w:r>
          </w:p>
        </w:tc>
        <w:tc>
          <w:tcPr>
            <w:tcW w:w="6725" w:type="dxa"/>
          </w:tcPr>
          <w:p w14:paraId="102E4EFE" w14:textId="77777777" w:rsidR="00156F8C" w:rsidRDefault="00156F8C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the item to add and the amount.</w:t>
            </w:r>
          </w:p>
          <w:p w14:paraId="5B992D61" w14:textId="77777777" w:rsidR="00156F8C" w:rsidRDefault="00156F8C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elected amount.</w:t>
            </w:r>
          </w:p>
          <w:p w14:paraId="3805831B" w14:textId="77777777" w:rsidR="008D1834" w:rsidRDefault="00156F8C" w:rsidP="008D183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adds items to shopping cart.</w:t>
            </w:r>
          </w:p>
          <w:p w14:paraId="1E6ECA8A" w14:textId="7F121ABC" w:rsidR="00156F8C" w:rsidRDefault="008D1834" w:rsidP="008D183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>
              <w:t xml:space="preserve">: System displays </w:t>
            </w:r>
            <w:r>
              <w:t>confirmation message that item was added</w:t>
            </w:r>
            <w:r>
              <w:t>.</w:t>
            </w:r>
          </w:p>
        </w:tc>
      </w:tr>
      <w:tr w:rsidR="00156F8C" w14:paraId="6DB9826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A2D179" w14:textId="77777777" w:rsidR="00156F8C" w:rsidRDefault="00156F8C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24AFF1F" w14:textId="77777777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a: Actor wants to add more item unit than is in stock.</w:t>
            </w:r>
          </w:p>
          <w:p w14:paraId="722A453D" w14:textId="65E03A39" w:rsidR="00156F8C" w:rsidRDefault="00156F8C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restricts </w:t>
            </w:r>
            <w:r w:rsidR="00A3328A">
              <w:t>Actor</w:t>
            </w:r>
            <w:r>
              <w:t xml:space="preserve"> from adding more item unit.</w:t>
            </w:r>
          </w:p>
          <w:p w14:paraId="6D571F86" w14:textId="77777777" w:rsidR="002F504E" w:rsidRDefault="00156F8C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42613BDC" w14:textId="77777777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b: Actor wants to add 0 of item unit.</w:t>
            </w:r>
          </w:p>
          <w:p w14:paraId="27423B38" w14:textId="77777777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restricts Actor from adding 0 of item unit.</w:t>
            </w:r>
          </w:p>
          <w:p w14:paraId="52CBC112" w14:textId="77777777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6DBAA867" w14:textId="0D09D782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</w:t>
            </w:r>
            <w:r>
              <w:t xml:space="preserve">: </w:t>
            </w:r>
            <w:r>
              <w:t>Cannot add item to shopping cart</w:t>
            </w:r>
          </w:p>
          <w:p w14:paraId="2CDB6198" w14:textId="3C142EEC" w:rsidR="002F504E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</w:t>
            </w:r>
            <w:r>
              <w:t>error</w:t>
            </w:r>
            <w:r>
              <w:t xml:space="preserve"> message that </w:t>
            </w:r>
            <w:r>
              <w:t>item couldn’t be added</w:t>
            </w:r>
            <w:r>
              <w:t>.</w:t>
            </w:r>
          </w:p>
          <w:p w14:paraId="1BA395E0" w14:textId="1D07E036" w:rsidR="00156F8C" w:rsidRDefault="002F504E" w:rsidP="002F50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142E6E">
              <w:t>1</w:t>
            </w:r>
            <w:r>
              <w:t>.</w:t>
            </w:r>
          </w:p>
        </w:tc>
      </w:tr>
    </w:tbl>
    <w:p w14:paraId="5D0B0A41" w14:textId="77777777" w:rsidR="009C580A" w:rsidRPr="00957A64" w:rsidRDefault="009C580A" w:rsidP="009C580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0FA8564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B95388F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6A76A5D" w14:textId="07EFB44D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5C78CF">
              <w:t>6</w:t>
            </w:r>
            <w:r w:rsidR="009C580A">
              <w:t xml:space="preserve"> FR-0</w:t>
            </w:r>
            <w:r w:rsidR="00142F09">
              <w:t>2</w:t>
            </w:r>
          </w:p>
        </w:tc>
      </w:tr>
      <w:tr w:rsidR="009C580A" w14:paraId="37069C6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023882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183EA9D9" w14:textId="7903DBE8" w:rsidR="009C580A" w:rsidRDefault="00156F8C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</w:t>
            </w:r>
            <w:r w:rsidR="000F396A">
              <w:t xml:space="preserve"> shopping cart</w:t>
            </w:r>
          </w:p>
        </w:tc>
      </w:tr>
      <w:tr w:rsidR="009C580A" w14:paraId="48BD43B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AB32ED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29CD6C37" w14:textId="68B3953D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545A931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DB6CC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E87844" w14:textId="3657F284" w:rsidR="009C580A" w:rsidRDefault="00024BB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0F396A">
              <w:t xml:space="preserve"> goes to </w:t>
            </w:r>
            <w:r w:rsidR="00156F8C">
              <w:t>shopping cart</w:t>
            </w:r>
            <w:r w:rsidR="000F396A">
              <w:t xml:space="preserve"> page.</w:t>
            </w:r>
          </w:p>
        </w:tc>
      </w:tr>
      <w:tr w:rsidR="009C580A" w14:paraId="2017768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CA5ACF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B0A9589" w14:textId="7E08A72E" w:rsidR="009C580A" w:rsidRDefault="00156F8C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.</w:t>
            </w:r>
          </w:p>
        </w:tc>
      </w:tr>
      <w:tr w:rsidR="009C580A" w14:paraId="3842380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2BA12A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07D2ACF7" w14:textId="1A19D758" w:rsidR="00F77357" w:rsidRDefault="00496BC3" w:rsidP="00496BC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657D89">
              <w:t xml:space="preserve">: System displays </w:t>
            </w:r>
            <w:r>
              <w:t>contents of shopping cart and price of items in shopping cart</w:t>
            </w:r>
            <w:r w:rsidR="00657D89">
              <w:t>.</w:t>
            </w:r>
          </w:p>
        </w:tc>
      </w:tr>
      <w:tr w:rsidR="00142F09" w14:paraId="2B3CB09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F6B41A6" w14:textId="77777777" w:rsidR="00142F09" w:rsidRDefault="00142F09" w:rsidP="00142F09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A74318A" w14:textId="27B6EF19" w:rsidR="00142F09" w:rsidRDefault="00142F09" w:rsidP="00142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a: </w:t>
            </w:r>
            <w:r w:rsidR="00F654A4">
              <w:t>No items in shopping cart</w:t>
            </w:r>
          </w:p>
          <w:p w14:paraId="30C25B7E" w14:textId="4FAA3F45" w:rsidR="00142F09" w:rsidRDefault="00142F09" w:rsidP="00FF1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</w:t>
            </w:r>
            <w:r w:rsidR="00F654A4">
              <w:t>displays information that shopping cart is empty</w:t>
            </w:r>
            <w:r>
              <w:t>.</w:t>
            </w:r>
          </w:p>
        </w:tc>
      </w:tr>
    </w:tbl>
    <w:p w14:paraId="76568062" w14:textId="16EFEA63" w:rsidR="0054055A" w:rsidRDefault="0054055A" w:rsidP="0054055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657D89" w14:paraId="4038C9BF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1870BE1" w14:textId="77777777" w:rsidR="00657D89" w:rsidRDefault="00657D89" w:rsidP="00F22233">
            <w:r>
              <w:t>ID</w:t>
            </w:r>
          </w:p>
        </w:tc>
        <w:tc>
          <w:tcPr>
            <w:tcW w:w="6725" w:type="dxa"/>
          </w:tcPr>
          <w:p w14:paraId="74DF93DF" w14:textId="2CA50225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7 FR-0</w:t>
            </w:r>
            <w:r w:rsidR="005C78CF">
              <w:t>2</w:t>
            </w:r>
          </w:p>
        </w:tc>
      </w:tr>
      <w:tr w:rsidR="00657D89" w14:paraId="3AB6BB8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DA0886A" w14:textId="77777777" w:rsidR="00657D89" w:rsidRDefault="00657D89" w:rsidP="00F22233">
            <w:r>
              <w:t>Use case</w:t>
            </w:r>
          </w:p>
        </w:tc>
        <w:tc>
          <w:tcPr>
            <w:tcW w:w="6725" w:type="dxa"/>
          </w:tcPr>
          <w:p w14:paraId="729E3727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 from shopping cart</w:t>
            </w:r>
          </w:p>
        </w:tc>
      </w:tr>
      <w:tr w:rsidR="00657D89" w14:paraId="51A95DD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F459E63" w14:textId="77777777" w:rsidR="00657D89" w:rsidRDefault="00657D89" w:rsidP="00F22233">
            <w:r>
              <w:t>Actor</w:t>
            </w:r>
          </w:p>
        </w:tc>
        <w:tc>
          <w:tcPr>
            <w:tcW w:w="6725" w:type="dxa"/>
          </w:tcPr>
          <w:p w14:paraId="7CD9FC1A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5E7FBA" w14:paraId="4AABD834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982E131" w14:textId="77777777" w:rsidR="005E7FBA" w:rsidRDefault="005E7FBA" w:rsidP="005E7FB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5D0602F2" w14:textId="0D5DD644" w:rsidR="005E7FBA" w:rsidRDefault="005E7FBA" w:rsidP="005E7F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shopping cart page.</w:t>
            </w:r>
          </w:p>
        </w:tc>
      </w:tr>
      <w:tr w:rsidR="00657D89" w14:paraId="7FF41B95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921802" w14:textId="77777777" w:rsidR="00657D89" w:rsidRDefault="00657D89" w:rsidP="00F22233">
            <w:r>
              <w:lastRenderedPageBreak/>
              <w:t>Pre-condition</w:t>
            </w:r>
          </w:p>
        </w:tc>
        <w:tc>
          <w:tcPr>
            <w:tcW w:w="6725" w:type="dxa"/>
          </w:tcPr>
          <w:p w14:paraId="28AFEBC1" w14:textId="12811B72" w:rsidR="00657D89" w:rsidRDefault="005E7FBA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 and i</w:t>
            </w:r>
            <w:r w:rsidR="00657D89">
              <w:t>tems must be in shopping cart</w:t>
            </w:r>
          </w:p>
        </w:tc>
      </w:tr>
      <w:tr w:rsidR="00657D89" w14:paraId="7BC1E6AA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2D3267A" w14:textId="77777777" w:rsidR="00657D89" w:rsidRDefault="00657D89" w:rsidP="00F22233">
            <w:r>
              <w:t>Main Success Scenario</w:t>
            </w:r>
          </w:p>
        </w:tc>
        <w:tc>
          <w:tcPr>
            <w:tcW w:w="6725" w:type="dxa"/>
          </w:tcPr>
          <w:p w14:paraId="09780033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the item to delete.</w:t>
            </w:r>
          </w:p>
          <w:p w14:paraId="5BAC4AE4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eletes item form shopping cart and updates page.</w:t>
            </w:r>
          </w:p>
        </w:tc>
      </w:tr>
      <w:tr w:rsidR="00657D89" w14:paraId="602314AE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BAFFCB" w14:textId="77777777" w:rsidR="00657D89" w:rsidRDefault="00657D89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18F3E84A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467B0EF" w14:textId="77777777" w:rsidR="00657D89" w:rsidRPr="00957A64" w:rsidRDefault="00657D89" w:rsidP="00657D89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657D89" w14:paraId="4927B9CA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8FB7E44" w14:textId="77777777" w:rsidR="00657D89" w:rsidRDefault="00657D89" w:rsidP="00F22233">
            <w:r>
              <w:t>ID</w:t>
            </w:r>
          </w:p>
        </w:tc>
        <w:tc>
          <w:tcPr>
            <w:tcW w:w="6725" w:type="dxa"/>
          </w:tcPr>
          <w:p w14:paraId="2327CE72" w14:textId="27D35E36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944BB9">
              <w:t>8</w:t>
            </w:r>
            <w:r>
              <w:t xml:space="preserve"> FR-0</w:t>
            </w:r>
            <w:r w:rsidR="00944BB9">
              <w:t>3</w:t>
            </w:r>
          </w:p>
        </w:tc>
      </w:tr>
      <w:tr w:rsidR="00657D89" w14:paraId="7E05EED8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40F5413" w14:textId="77777777" w:rsidR="00657D89" w:rsidRDefault="00657D89" w:rsidP="00F22233">
            <w:r>
              <w:t>Use case</w:t>
            </w:r>
          </w:p>
        </w:tc>
        <w:tc>
          <w:tcPr>
            <w:tcW w:w="6725" w:type="dxa"/>
          </w:tcPr>
          <w:p w14:paraId="2B1920A4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</w:t>
            </w:r>
          </w:p>
        </w:tc>
      </w:tr>
      <w:tr w:rsidR="00657D89" w14:paraId="585E03B4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A8C84F" w14:textId="77777777" w:rsidR="00657D89" w:rsidRDefault="00657D89" w:rsidP="00F22233">
            <w:r>
              <w:t>Actor</w:t>
            </w:r>
          </w:p>
        </w:tc>
        <w:tc>
          <w:tcPr>
            <w:tcW w:w="6725" w:type="dxa"/>
          </w:tcPr>
          <w:p w14:paraId="1A1951A6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657D89" w14:paraId="0617B76B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9C0E549" w14:textId="77777777" w:rsidR="00657D89" w:rsidRDefault="00657D89" w:rsidP="00F2223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6828F3A4" w14:textId="77777777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57D89" w14:paraId="35B4E1CD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6E4395E" w14:textId="77777777" w:rsidR="00657D89" w:rsidRDefault="00657D89" w:rsidP="00F22233">
            <w:r>
              <w:t>Pre-condition</w:t>
            </w:r>
          </w:p>
        </w:tc>
        <w:tc>
          <w:tcPr>
            <w:tcW w:w="6725" w:type="dxa"/>
          </w:tcPr>
          <w:p w14:paraId="0C79BF84" w14:textId="49263915" w:rsidR="00657D89" w:rsidRDefault="00657D89" w:rsidP="00F2223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hopping cart</w:t>
            </w:r>
            <w:r w:rsidRPr="001412F5">
              <w:t xml:space="preserve"> and Actor is logged </w:t>
            </w:r>
            <w:r w:rsidR="00BE69D2">
              <w:t>in.</w:t>
            </w:r>
          </w:p>
        </w:tc>
      </w:tr>
      <w:tr w:rsidR="00657D89" w14:paraId="6E86B216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474DCF" w14:textId="77777777" w:rsidR="00657D89" w:rsidRDefault="00657D89" w:rsidP="00F22233">
            <w:r>
              <w:t>Main Success Scenario</w:t>
            </w:r>
          </w:p>
        </w:tc>
        <w:tc>
          <w:tcPr>
            <w:tcW w:w="6725" w:type="dxa"/>
          </w:tcPr>
          <w:p w14:paraId="05810453" w14:textId="0C3F76FB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B71883">
              <w:t>views</w:t>
            </w:r>
            <w:r>
              <w:t xml:space="preserve"> shopping cart.</w:t>
            </w:r>
          </w:p>
          <w:p w14:paraId="418F9D06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3D87C3D9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1C713F6A" w14:textId="04D0A1A8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System displays</w:t>
            </w:r>
            <w:r w:rsidR="00F00C91">
              <w:t xml:space="preserve"> items from shopping cart,</w:t>
            </w:r>
            <w:r>
              <w:t xml:space="preserve"> </w:t>
            </w:r>
            <w:r w:rsidR="00F00C91">
              <w:t>payment,</w:t>
            </w:r>
            <w:r>
              <w:t xml:space="preserve"> and shipping form</w:t>
            </w:r>
            <w:r w:rsidR="005D2409">
              <w:t xml:space="preserve"> (address consisting of: country, city, </w:t>
            </w:r>
            <w:r w:rsidR="00EF111F">
              <w:t>street,</w:t>
            </w:r>
            <w:r w:rsidR="005D2409">
              <w:t xml:space="preserve"> and postal code)</w:t>
            </w:r>
            <w:r>
              <w:t>.</w:t>
            </w:r>
          </w:p>
          <w:p w14:paraId="3F9A8858" w14:textId="77777777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 payment method and provides shipping information.</w:t>
            </w:r>
          </w:p>
          <w:p w14:paraId="4FD66252" w14:textId="056420FF" w:rsidR="00657D89" w:rsidRDefault="00657D89" w:rsidP="00F2223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</w:t>
            </w:r>
            <w:r w:rsidR="00F00C91">
              <w:t xml:space="preserve"> and displays confirmation</w:t>
            </w:r>
            <w:r>
              <w:t>.</w:t>
            </w:r>
          </w:p>
        </w:tc>
      </w:tr>
      <w:tr w:rsidR="00657D89" w14:paraId="64DEA1D0" w14:textId="77777777" w:rsidTr="00F222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6AEF14" w14:textId="77777777" w:rsidR="00657D89" w:rsidRDefault="00657D89" w:rsidP="00F2223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1629A1F" w14:textId="6EFBCDB3" w:rsidR="00657D89" w:rsidRDefault="00FB510F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657D89">
              <w:t xml:space="preserve">a: </w:t>
            </w:r>
            <w:r>
              <w:t>Not all</w:t>
            </w:r>
            <w:r w:rsidR="00657D89">
              <w:t xml:space="preserve"> items </w:t>
            </w:r>
            <w:r>
              <w:t>form</w:t>
            </w:r>
            <w:r w:rsidR="00657D89">
              <w:t xml:space="preserve"> the shopping cart</w:t>
            </w:r>
            <w:r>
              <w:t xml:space="preserve"> are available</w:t>
            </w:r>
            <w:r w:rsidR="00657D89">
              <w:t>.</w:t>
            </w:r>
          </w:p>
          <w:p w14:paraId="1EBF7885" w14:textId="3F09F3A2" w:rsidR="00657D89" w:rsidRDefault="00657D89" w:rsidP="00F222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displays information that </w:t>
            </w:r>
            <w:r w:rsidR="00E93A6A">
              <w:t>some items were removed</w:t>
            </w:r>
            <w:r>
              <w:t>.</w:t>
            </w:r>
          </w:p>
          <w:p w14:paraId="21EBF647" w14:textId="2902043F" w:rsidR="00F00C91" w:rsidRDefault="00657D89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9B3792">
              <w:t>4</w:t>
            </w:r>
            <w:r>
              <w:t>.</w:t>
            </w:r>
          </w:p>
          <w:p w14:paraId="7453BF9B" w14:textId="77777777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4BEA97E4" w14:textId="77777777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6C6FE9ED" w14:textId="77777777" w:rsid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1C6E27F5" w14:textId="2472265C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48FF99FA" w14:textId="657C6136" w:rsidR="00F00C91" w:rsidRPr="00F00C91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71946474" w14:textId="4EB40AE2" w:rsidR="00657D89" w:rsidRDefault="00F00C91" w:rsidP="00F00C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 w:rsidR="00CF2F8D">
              <w:t>1</w:t>
            </w:r>
            <w:r w:rsidRPr="00F00C91">
              <w:t>.</w:t>
            </w:r>
          </w:p>
        </w:tc>
      </w:tr>
    </w:tbl>
    <w:p w14:paraId="0AB7FFA4" w14:textId="6707BFDF" w:rsidR="007C28AC" w:rsidRPr="00957A64" w:rsidRDefault="007C28AC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41D098EB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D9010F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030A6BA7" w14:textId="0FFD1ED3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9 FR-0</w:t>
            </w:r>
            <w:r w:rsidR="0036113F">
              <w:t>4</w:t>
            </w:r>
          </w:p>
        </w:tc>
      </w:tr>
      <w:tr w:rsidR="008576E1" w14:paraId="05F1A91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875280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3474F54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</w:p>
        </w:tc>
      </w:tr>
      <w:tr w:rsidR="008576E1" w14:paraId="26C962E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F08F1B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01AEB7AF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6FFE4628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E33553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58164A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4B171D0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D66C4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504FAD2" w14:textId="7BC7DFB3" w:rsidR="008576E1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s added to </w:t>
            </w:r>
            <w:r w:rsidR="00491532">
              <w:t>shopping cart</w:t>
            </w:r>
            <w:r w:rsidR="002652AF">
              <w:t>, Actor must be logged in</w:t>
            </w:r>
            <w:r>
              <w:t xml:space="preserve"> and Actor has Bonus Card.</w:t>
            </w:r>
          </w:p>
        </w:tc>
      </w:tr>
      <w:tr w:rsidR="008576E1" w14:paraId="28E38F5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C0C3F2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46F1C80A" w14:textId="77777777" w:rsidR="00B55A8E" w:rsidRDefault="00B55A8E" w:rsidP="00B55A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views shopping cart.</w:t>
            </w:r>
          </w:p>
          <w:p w14:paraId="449400CC" w14:textId="77777777" w:rsidR="00B55A8E" w:rsidRDefault="00B55A8E" w:rsidP="00B55A8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5B84B9A5" w14:textId="0927BB3B" w:rsidR="005443ED" w:rsidRDefault="00B55A8E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0DD2DAFE" w14:textId="02315C86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items from shopping cart, discounts, payment, and shipping form (address consisting of: country, city, </w:t>
            </w:r>
            <w:r w:rsidR="00EF111F">
              <w:t>street,</w:t>
            </w:r>
            <w:r>
              <w:t xml:space="preserve"> and postal code).</w:t>
            </w:r>
          </w:p>
          <w:p w14:paraId="3AD47D1E" w14:textId="77777777" w:rsidR="0016314C" w:rsidRDefault="0016314C" w:rsidP="0016314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 payment method and provides shipping information.</w:t>
            </w:r>
          </w:p>
          <w:p w14:paraId="380B69B8" w14:textId="20D3FE1D" w:rsidR="008576E1" w:rsidRDefault="0016314C" w:rsidP="0016314C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</w:t>
            </w:r>
            <w:r w:rsidR="00E70125">
              <w:t>, adds points to Actor Bonus Card</w:t>
            </w:r>
            <w:r>
              <w:t xml:space="preserve"> and displays confirmation.</w:t>
            </w:r>
          </w:p>
        </w:tc>
      </w:tr>
      <w:tr w:rsidR="008576E1" w14:paraId="7EF3616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CFF9C41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6C75C8F" w14:textId="77777777" w:rsidR="0016314C" w:rsidRDefault="0016314C" w:rsidP="00163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Not all items form the shopping cart are available.</w:t>
            </w:r>
          </w:p>
          <w:p w14:paraId="1936A8ED" w14:textId="77777777" w:rsidR="0016314C" w:rsidRDefault="0016314C" w:rsidP="001631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ome items were removed.</w:t>
            </w:r>
          </w:p>
          <w:p w14:paraId="4CD22D8C" w14:textId="109F5A44" w:rsidR="008576E1" w:rsidRDefault="0016314C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4.</w:t>
            </w:r>
          </w:p>
          <w:p w14:paraId="694EB73B" w14:textId="77777777" w:rsidR="00F00910" w:rsidRPr="00F00C91" w:rsidRDefault="00F00910" w:rsidP="00F00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0BD852F0" w14:textId="77777777" w:rsidR="00F00910" w:rsidRPr="00F00C91" w:rsidRDefault="00F00910" w:rsidP="00F00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1F18B474" w14:textId="77777777" w:rsidR="00E70125" w:rsidRDefault="00F00910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lastRenderedPageBreak/>
              <w:t>.2: Return to MMS step 5.</w:t>
            </w:r>
          </w:p>
          <w:p w14:paraId="11CF95A5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No bonus points for order</w:t>
            </w:r>
          </w:p>
          <w:p w14:paraId="63AC83B3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System does not add Bonus Points to Actor account</w:t>
            </w:r>
            <w:r w:rsidRPr="00F00C91">
              <w:t>.</w:t>
            </w:r>
          </w:p>
          <w:p w14:paraId="6C456309" w14:textId="77777777" w:rsidR="00E70125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5</w:t>
            </w:r>
            <w:r w:rsidRPr="00F00C91">
              <w:t>.</w:t>
            </w:r>
          </w:p>
          <w:p w14:paraId="3CF53785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265FCED9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68E39C63" w14:textId="448F1307" w:rsidR="008576E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1</w:t>
            </w:r>
            <w:r w:rsidRPr="00F00C91">
              <w:t>.</w:t>
            </w:r>
          </w:p>
        </w:tc>
      </w:tr>
    </w:tbl>
    <w:p w14:paraId="299711EC" w14:textId="77777777" w:rsidR="00F06FD9" w:rsidRPr="00957A64" w:rsidRDefault="00F06FD9" w:rsidP="00F06FD9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06FD9" w14:paraId="4CF4A74F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3974927" w14:textId="77777777" w:rsidR="00F06FD9" w:rsidRDefault="00F06FD9" w:rsidP="00504C2A">
            <w:r>
              <w:t>ID</w:t>
            </w:r>
          </w:p>
        </w:tc>
        <w:tc>
          <w:tcPr>
            <w:tcW w:w="6725" w:type="dxa"/>
          </w:tcPr>
          <w:p w14:paraId="7DDE1C67" w14:textId="4544CAAD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0 FR-04</w:t>
            </w:r>
          </w:p>
        </w:tc>
      </w:tr>
      <w:tr w:rsidR="00F06FD9" w14:paraId="195CC73B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C36055" w14:textId="77777777" w:rsidR="00F06FD9" w:rsidRDefault="00F06FD9" w:rsidP="00504C2A">
            <w:r>
              <w:t>Use case</w:t>
            </w:r>
          </w:p>
        </w:tc>
        <w:tc>
          <w:tcPr>
            <w:tcW w:w="6725" w:type="dxa"/>
          </w:tcPr>
          <w:p w14:paraId="42538687" w14:textId="4DF85624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ying for Bonus Card</w:t>
            </w:r>
          </w:p>
        </w:tc>
      </w:tr>
      <w:tr w:rsidR="00F06FD9" w14:paraId="44CDC5C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753E246" w14:textId="77777777" w:rsidR="00F06FD9" w:rsidRDefault="00F06FD9" w:rsidP="00504C2A">
            <w:r>
              <w:t>Actor</w:t>
            </w:r>
          </w:p>
        </w:tc>
        <w:tc>
          <w:tcPr>
            <w:tcW w:w="6725" w:type="dxa"/>
          </w:tcPr>
          <w:p w14:paraId="081C67FB" w14:textId="20015C9A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06FD9" w14:paraId="3E57394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529229C" w14:textId="77777777" w:rsidR="00F06FD9" w:rsidRDefault="00F06FD9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62180CE" w14:textId="6A293A68" w:rsidR="00F06FD9" w:rsidRDefault="00F06FD9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Client Details page.</w:t>
            </w:r>
          </w:p>
        </w:tc>
      </w:tr>
      <w:tr w:rsidR="00F06FD9" w14:paraId="1F22009A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33D157C" w14:textId="77777777" w:rsidR="00F06FD9" w:rsidRDefault="00F06FD9" w:rsidP="00504C2A">
            <w:r>
              <w:t>Pre-condition</w:t>
            </w:r>
          </w:p>
        </w:tc>
        <w:tc>
          <w:tcPr>
            <w:tcW w:w="6725" w:type="dxa"/>
          </w:tcPr>
          <w:p w14:paraId="496E14D5" w14:textId="23DE36D9" w:rsidR="00F06FD9" w:rsidRDefault="00F06FD9" w:rsidP="00504C2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does not have bonus card and Actor must be logged in</w:t>
            </w:r>
          </w:p>
        </w:tc>
      </w:tr>
      <w:tr w:rsidR="00F06FD9" w14:paraId="46EB2287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67DE9E3" w14:textId="77777777" w:rsidR="00F06FD9" w:rsidRDefault="00F06FD9" w:rsidP="00504C2A">
            <w:r>
              <w:t>Main Success Scenario</w:t>
            </w:r>
          </w:p>
        </w:tc>
        <w:tc>
          <w:tcPr>
            <w:tcW w:w="6725" w:type="dxa"/>
          </w:tcPr>
          <w:p w14:paraId="5D96D11B" w14:textId="03505242" w:rsidR="00357E5D" w:rsidRDefault="00357E5D" w:rsidP="00357E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Actor details.</w:t>
            </w:r>
          </w:p>
          <w:p w14:paraId="76D257DC" w14:textId="77777777" w:rsidR="00F06FD9" w:rsidRDefault="00357E5D" w:rsidP="003877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</w:t>
            </w:r>
            <w:r w:rsidR="0038775D">
              <w:t xml:space="preserve"> Actor applies for bonus card</w:t>
            </w:r>
            <w:r>
              <w:t>.</w:t>
            </w:r>
          </w:p>
          <w:p w14:paraId="5782906A" w14:textId="37C0B662" w:rsidR="00611381" w:rsidRDefault="00611381" w:rsidP="0038775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System adds Bonus card to Actor account and shows confirmation. </w:t>
            </w:r>
          </w:p>
        </w:tc>
      </w:tr>
      <w:tr w:rsidR="00F06FD9" w14:paraId="0401BD5C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5985DB9" w14:textId="77777777" w:rsidR="00F06FD9" w:rsidRDefault="00F06FD9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838299" w14:textId="77777777" w:rsidR="00F06FD9" w:rsidRDefault="00605C94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System could not add new Bonus Card.</w:t>
            </w:r>
          </w:p>
          <w:p w14:paraId="488A3E43" w14:textId="77777777" w:rsidR="00605C94" w:rsidRDefault="00605C94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shows error message that Bonus Card could not be added.</w:t>
            </w:r>
          </w:p>
          <w:p w14:paraId="01506365" w14:textId="1C80F862" w:rsidR="005F36D9" w:rsidRDefault="005F36D9" w:rsidP="005F36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339C161E" w14:textId="77777777" w:rsidR="00F06FD9" w:rsidRPr="00957A64" w:rsidRDefault="00F06FD9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21F018A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D9DD145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1A71FC7D" w14:textId="46706CE2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1</w:t>
            </w:r>
            <w:r>
              <w:t xml:space="preserve"> FR-0</w:t>
            </w:r>
            <w:r w:rsidR="004A27F7">
              <w:t>5</w:t>
            </w:r>
          </w:p>
        </w:tc>
      </w:tr>
      <w:tr w:rsidR="008576E1" w14:paraId="064FDA8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2EDD4CC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490956B3" w14:textId="6A4FBE51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  <w:r w:rsidR="00F74AE1">
              <w:t xml:space="preserve"> and spending Bonus points</w:t>
            </w:r>
          </w:p>
        </w:tc>
      </w:tr>
      <w:tr w:rsidR="008576E1" w14:paraId="1337F5B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7F7483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74A5AF0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32AC8A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4DAF9A6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A832AA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6A42393F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03852C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BCCC8DB" w14:textId="0AB1FB79" w:rsidR="008576E1" w:rsidRPr="009D00E3" w:rsidRDefault="00EF111F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hopping cart</w:t>
            </w:r>
            <w:r w:rsidR="009D00E3">
              <w:t>,</w:t>
            </w:r>
            <w:r w:rsidR="002652AF">
              <w:t xml:space="preserve"> Actor must be logged in,</w:t>
            </w:r>
            <w:r w:rsidR="008576E1">
              <w:t xml:space="preserve"> Actor has Bonus Card</w:t>
            </w:r>
            <w:r w:rsidR="009D00E3">
              <w:t xml:space="preserve"> and Actor has at least 100 points on Bonus Card.</w:t>
            </w:r>
          </w:p>
        </w:tc>
      </w:tr>
      <w:tr w:rsidR="005443ED" w14:paraId="6490FA8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9B0EDD" w14:textId="77777777" w:rsidR="005443ED" w:rsidRDefault="005443ED" w:rsidP="005443ED">
            <w:r>
              <w:t>Main Success Scenario</w:t>
            </w:r>
          </w:p>
        </w:tc>
        <w:tc>
          <w:tcPr>
            <w:tcW w:w="6725" w:type="dxa"/>
          </w:tcPr>
          <w:p w14:paraId="5E8725C3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views shopping cart.</w:t>
            </w:r>
          </w:p>
          <w:p w14:paraId="01C08269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51579E15" w14:textId="77777777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29585E5B" w14:textId="6B9DE8EF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: System displays items from shopping cart, discounts, payment, and shipping form (address consisting of: country, city, </w:t>
            </w:r>
            <w:r w:rsidR="00EF111F">
              <w:t>street,</w:t>
            </w:r>
            <w:r>
              <w:t xml:space="preserve"> and postal code).</w:t>
            </w:r>
          </w:p>
          <w:p w14:paraId="3E28818E" w14:textId="182D7700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selects</w:t>
            </w:r>
            <w:r w:rsidR="00EF111F">
              <w:t xml:space="preserve"> amount of Euro’s to be paid from bonus points,</w:t>
            </w:r>
            <w:r>
              <w:t xml:space="preserve"> payment method and provides shipping information.</w:t>
            </w:r>
          </w:p>
          <w:p w14:paraId="6741DB8F" w14:textId="60E7ED79" w:rsidR="005443ED" w:rsidRDefault="005443ED" w:rsidP="005443E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E70125">
              <w:t>: System saves order information, adds points to Actor Bonus Card and displays confirmation.</w:t>
            </w:r>
          </w:p>
        </w:tc>
      </w:tr>
      <w:tr w:rsidR="005443ED" w14:paraId="4EFAF60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E7F75E" w14:textId="77777777" w:rsidR="005443ED" w:rsidRDefault="005443ED" w:rsidP="005443E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AFCFC93" w14:textId="77777777" w:rsidR="005443ED" w:rsidRDefault="005443ED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Not all items form the shopping cart are available.</w:t>
            </w:r>
          </w:p>
          <w:p w14:paraId="46727017" w14:textId="77777777" w:rsidR="005443ED" w:rsidRDefault="005443ED" w:rsidP="00544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ome items were removed.</w:t>
            </w:r>
          </w:p>
          <w:p w14:paraId="3D475A91" w14:textId="77777777" w:rsidR="00EF111F" w:rsidRDefault="005443ED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4.</w:t>
            </w:r>
          </w:p>
          <w:p w14:paraId="756A3DF8" w14:textId="77777777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a: Not all information is provided</w:t>
            </w:r>
          </w:p>
          <w:p w14:paraId="07D8565F" w14:textId="77777777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1: System displays information to provide all information.</w:t>
            </w:r>
          </w:p>
          <w:p w14:paraId="34EB6DE6" w14:textId="0A75403D" w:rsidR="00EF111F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46E3F1E3" w14:textId="162BDAAC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5</w:t>
            </w:r>
            <w:r>
              <w:t>b</w:t>
            </w:r>
            <w:r w:rsidRPr="00F00C91">
              <w:t xml:space="preserve">: </w:t>
            </w:r>
            <w:r>
              <w:t>Client does not have 100 bonus points</w:t>
            </w:r>
          </w:p>
          <w:p w14:paraId="31C3696F" w14:textId="0BF0B136" w:rsidR="00EF111F" w:rsidRPr="00F00C91" w:rsidRDefault="00EF111F" w:rsidP="00EF11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Client cannot choose to pay with bonus points</w:t>
            </w:r>
            <w:r w:rsidRPr="00F00C91">
              <w:t>.</w:t>
            </w:r>
          </w:p>
          <w:p w14:paraId="17B496E9" w14:textId="77777777" w:rsidR="00E70125" w:rsidRDefault="00EF111F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>.2: Return to MMS step 5.</w:t>
            </w:r>
          </w:p>
          <w:p w14:paraId="060E34ED" w14:textId="55A67D5E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No bonus points for order</w:t>
            </w:r>
          </w:p>
          <w:p w14:paraId="6A111820" w14:textId="6804D7A2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</w:t>
            </w:r>
            <w:r>
              <w:t>System does not add Bonus Points to Actor account</w:t>
            </w:r>
            <w:r w:rsidRPr="00F00C91">
              <w:t>.</w:t>
            </w:r>
          </w:p>
          <w:p w14:paraId="10E90847" w14:textId="5F6E3F7A" w:rsidR="00E70125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lastRenderedPageBreak/>
              <w:t xml:space="preserve">.2: Return to MMS step </w:t>
            </w:r>
            <w:r>
              <w:t>5</w:t>
            </w:r>
            <w:r w:rsidRPr="00F00C91">
              <w:t>.</w:t>
            </w:r>
          </w:p>
          <w:p w14:paraId="56EF409E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Pr="00F00C91">
              <w:t xml:space="preserve">a: </w:t>
            </w:r>
            <w:r>
              <w:t>Order couldn’t be placed</w:t>
            </w:r>
          </w:p>
          <w:p w14:paraId="338EC969" w14:textId="77777777" w:rsidR="00E70125" w:rsidRPr="00F00C91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1: System displays information </w:t>
            </w:r>
            <w:r>
              <w:t>that order couldn’t be placed</w:t>
            </w:r>
            <w:r w:rsidRPr="00F00C91">
              <w:t>.</w:t>
            </w:r>
          </w:p>
          <w:p w14:paraId="688B9C60" w14:textId="07D19D16" w:rsidR="005443ED" w:rsidRDefault="00E70125" w:rsidP="00E701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00C91">
              <w:t xml:space="preserve">.2: Return to MMS step </w:t>
            </w:r>
            <w:r>
              <w:t>1</w:t>
            </w:r>
            <w:r w:rsidRPr="00F00C91">
              <w:t>.</w:t>
            </w:r>
          </w:p>
        </w:tc>
      </w:tr>
    </w:tbl>
    <w:p w14:paraId="3A887293" w14:textId="77777777" w:rsidR="00A229BC" w:rsidRPr="00957A64" w:rsidRDefault="00A229BC" w:rsidP="00A229B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229BC" w14:paraId="18A41076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A04733" w14:textId="77777777" w:rsidR="00A229BC" w:rsidRDefault="00A229BC" w:rsidP="00504C2A">
            <w:r>
              <w:t>ID</w:t>
            </w:r>
          </w:p>
        </w:tc>
        <w:tc>
          <w:tcPr>
            <w:tcW w:w="6725" w:type="dxa"/>
          </w:tcPr>
          <w:p w14:paraId="62D8222D" w14:textId="4B0C84F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2</w:t>
            </w:r>
            <w:r>
              <w:t xml:space="preserve"> FR-06</w:t>
            </w:r>
          </w:p>
        </w:tc>
      </w:tr>
      <w:tr w:rsidR="00A229BC" w14:paraId="78950874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91838DC" w14:textId="77777777" w:rsidR="00A229BC" w:rsidRDefault="00A229BC" w:rsidP="00504C2A">
            <w:r>
              <w:t>Use case</w:t>
            </w:r>
          </w:p>
        </w:tc>
        <w:tc>
          <w:tcPr>
            <w:tcW w:w="6725" w:type="dxa"/>
          </w:tcPr>
          <w:p w14:paraId="614A4063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orders history.</w:t>
            </w:r>
          </w:p>
        </w:tc>
      </w:tr>
      <w:tr w:rsidR="00A229BC" w14:paraId="184ECD35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7238F7" w14:textId="77777777" w:rsidR="00A229BC" w:rsidRDefault="00A229BC" w:rsidP="00504C2A">
            <w:r>
              <w:t>Actor</w:t>
            </w:r>
          </w:p>
        </w:tc>
        <w:tc>
          <w:tcPr>
            <w:tcW w:w="6725" w:type="dxa"/>
          </w:tcPr>
          <w:p w14:paraId="210001B9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229BC" w14:paraId="67879D8C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232A2B" w14:textId="77777777" w:rsidR="00A229BC" w:rsidRDefault="00A229BC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A158B23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229BC" w14:paraId="641D3198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B3E9E9" w14:textId="77777777" w:rsidR="00A229BC" w:rsidRDefault="00A229BC" w:rsidP="00504C2A">
            <w:r>
              <w:t>Pre-condition</w:t>
            </w:r>
          </w:p>
        </w:tc>
        <w:tc>
          <w:tcPr>
            <w:tcW w:w="6725" w:type="dxa"/>
          </w:tcPr>
          <w:p w14:paraId="0921789F" w14:textId="6E2654BB" w:rsidR="00A229BC" w:rsidRDefault="00A229BC" w:rsidP="00504C2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must be placed by </w:t>
            </w:r>
            <w:r w:rsidR="002652AF">
              <w:t>Actor</w:t>
            </w:r>
            <w:r>
              <w:t xml:space="preserve"> </w:t>
            </w:r>
            <w:r w:rsidR="0026377A">
              <w:t>before,</w:t>
            </w:r>
            <w:r w:rsidR="002652AF">
              <w:t xml:space="preserve"> and </w:t>
            </w:r>
            <w:r w:rsidR="0026377A">
              <w:t>Actor must be logged in.</w:t>
            </w:r>
          </w:p>
        </w:tc>
      </w:tr>
      <w:tr w:rsidR="00A229BC" w14:paraId="29BA77FB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047926" w14:textId="77777777" w:rsidR="00A229BC" w:rsidRDefault="00A229BC" w:rsidP="00504C2A">
            <w:r>
              <w:t>Main Success Scenario</w:t>
            </w:r>
          </w:p>
        </w:tc>
        <w:tc>
          <w:tcPr>
            <w:tcW w:w="6725" w:type="dxa"/>
          </w:tcPr>
          <w:p w14:paraId="79A873FA" w14:textId="77777777" w:rsidR="00A229BC" w:rsidRDefault="00A229BC" w:rsidP="00504C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order history page.</w:t>
            </w:r>
          </w:p>
          <w:p w14:paraId="4E764178" w14:textId="0579492B" w:rsidR="00A229BC" w:rsidRDefault="00A229BC" w:rsidP="00504C2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</w:t>
            </w:r>
            <w:r w:rsidR="002652AF">
              <w:t xml:space="preserve"> System displays previous orders.</w:t>
            </w:r>
          </w:p>
        </w:tc>
      </w:tr>
      <w:tr w:rsidR="00A229BC" w14:paraId="49C45ED9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199946C" w14:textId="77777777" w:rsidR="00A229BC" w:rsidRDefault="00A229BC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4B2919A9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a: No previous order.</w:t>
            </w:r>
          </w:p>
          <w:p w14:paraId="2BDFF4F0" w14:textId="7C68B89B" w:rsidR="00A229BC" w:rsidRDefault="00A229BC" w:rsidP="00A229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Information that no orders were placed is displayed.</w:t>
            </w:r>
          </w:p>
        </w:tc>
      </w:tr>
    </w:tbl>
    <w:p w14:paraId="0D778580" w14:textId="77777777" w:rsidR="00A229BC" w:rsidRDefault="00A229BC" w:rsidP="00A229BC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229BC" w14:paraId="0734A532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492ABC" w14:textId="77777777" w:rsidR="00A229BC" w:rsidRDefault="00A229BC" w:rsidP="00504C2A">
            <w:r>
              <w:t>ID</w:t>
            </w:r>
          </w:p>
        </w:tc>
        <w:tc>
          <w:tcPr>
            <w:tcW w:w="6725" w:type="dxa"/>
          </w:tcPr>
          <w:p w14:paraId="3AF940B8" w14:textId="0AAE9032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3</w:t>
            </w:r>
            <w:r>
              <w:t xml:space="preserve"> FR-06</w:t>
            </w:r>
          </w:p>
        </w:tc>
      </w:tr>
      <w:tr w:rsidR="00A229BC" w14:paraId="5F8AFEBD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B2142F" w14:textId="77777777" w:rsidR="00A229BC" w:rsidRDefault="00A229BC" w:rsidP="00504C2A">
            <w:r>
              <w:t>Use case</w:t>
            </w:r>
          </w:p>
        </w:tc>
        <w:tc>
          <w:tcPr>
            <w:tcW w:w="6725" w:type="dxa"/>
          </w:tcPr>
          <w:p w14:paraId="0FBCF837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previous order.</w:t>
            </w:r>
          </w:p>
        </w:tc>
      </w:tr>
      <w:tr w:rsidR="00A229BC" w14:paraId="4316060A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5B91AB" w14:textId="77777777" w:rsidR="00A229BC" w:rsidRDefault="00A229BC" w:rsidP="00504C2A">
            <w:r>
              <w:t>Actor</w:t>
            </w:r>
          </w:p>
        </w:tc>
        <w:tc>
          <w:tcPr>
            <w:tcW w:w="6725" w:type="dxa"/>
          </w:tcPr>
          <w:p w14:paraId="3DF0345F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229BC" w14:paraId="63E04EFD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F28C31" w14:textId="77777777" w:rsidR="00A229BC" w:rsidRDefault="00A229BC" w:rsidP="00504C2A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79F9167A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order history page.</w:t>
            </w:r>
          </w:p>
        </w:tc>
      </w:tr>
      <w:tr w:rsidR="0026377A" w14:paraId="5DC8B321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4325BD" w14:textId="77777777" w:rsidR="0026377A" w:rsidRDefault="0026377A" w:rsidP="0026377A">
            <w:r>
              <w:t>Pre-condition</w:t>
            </w:r>
          </w:p>
        </w:tc>
        <w:tc>
          <w:tcPr>
            <w:tcW w:w="6725" w:type="dxa"/>
          </w:tcPr>
          <w:p w14:paraId="3E0B97BB" w14:textId="30471C7A" w:rsidR="0026377A" w:rsidRDefault="0026377A" w:rsidP="0026377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Actor before, and Actor must be logged in.</w:t>
            </w:r>
          </w:p>
        </w:tc>
      </w:tr>
      <w:tr w:rsidR="00A229BC" w14:paraId="1C0784A8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8CDCCA" w14:textId="77777777" w:rsidR="00A229BC" w:rsidRDefault="00A229BC" w:rsidP="00504C2A">
            <w:r>
              <w:t>Main Success Scenario</w:t>
            </w:r>
          </w:p>
        </w:tc>
        <w:tc>
          <w:tcPr>
            <w:tcW w:w="6725" w:type="dxa"/>
          </w:tcPr>
          <w:p w14:paraId="28AFF7C2" w14:textId="5B9A81D3" w:rsidR="002652AF" w:rsidRDefault="002652AF" w:rsidP="002652A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previous orders.</w:t>
            </w:r>
          </w:p>
          <w:p w14:paraId="1B6D0622" w14:textId="77777777" w:rsidR="003D1F2D" w:rsidRDefault="002652AF" w:rsidP="003D1F2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selects order.</w:t>
            </w:r>
          </w:p>
          <w:p w14:paraId="65CD9CDC" w14:textId="1C6C07E7" w:rsidR="00A229BC" w:rsidRDefault="003D1F2D" w:rsidP="003D1F2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displays previous order detailed information.</w:t>
            </w:r>
          </w:p>
        </w:tc>
      </w:tr>
      <w:tr w:rsidR="00A229BC" w14:paraId="37B8DB10" w14:textId="77777777" w:rsidTr="00504C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778E79D" w14:textId="77777777" w:rsidR="00A229BC" w:rsidRDefault="00A229BC" w:rsidP="00504C2A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45A4FEC" w14:textId="77777777" w:rsidR="00A229BC" w:rsidRDefault="00A229BC" w:rsidP="00504C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F25F60F" w14:textId="77777777" w:rsidR="00A229BC" w:rsidRPr="00957A64" w:rsidRDefault="00A229BC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4710706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263210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585B7125" w14:textId="24AFFBC9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4</w:t>
            </w:r>
            <w:r>
              <w:t xml:space="preserve"> FR-0</w:t>
            </w:r>
            <w:r w:rsidR="00EA14B0">
              <w:t>7</w:t>
            </w:r>
          </w:p>
        </w:tc>
      </w:tr>
      <w:tr w:rsidR="00AD759B" w14:paraId="51ABE1F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B5290F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2CF51824" w14:textId="71F68DBE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Account</w:t>
            </w:r>
          </w:p>
        </w:tc>
      </w:tr>
      <w:tr w:rsidR="00AD759B" w14:paraId="33A9ED6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A078B41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1E761901" w14:textId="627DEDD6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4BA1E9F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905E23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1C4F2C3" w14:textId="5D432020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Register page</w:t>
            </w:r>
          </w:p>
        </w:tc>
      </w:tr>
      <w:tr w:rsidR="00AD759B" w14:paraId="10A2C84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98D137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0A9EFED4" w14:textId="73319ED5" w:rsidR="00AD759B" w:rsidRDefault="00EA14B0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does not already have account with his credentials.</w:t>
            </w:r>
          </w:p>
        </w:tc>
      </w:tr>
      <w:tr w:rsidR="00AD759B" w14:paraId="68146E9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EB4881" w14:textId="77777777" w:rsidR="00AD759B" w:rsidRDefault="00AD759B" w:rsidP="00AD759B">
            <w:r>
              <w:t>Main Success Scenario</w:t>
            </w:r>
          </w:p>
        </w:tc>
        <w:tc>
          <w:tcPr>
            <w:tcW w:w="6725" w:type="dxa"/>
          </w:tcPr>
          <w:p w14:paraId="76111607" w14:textId="479F3B57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form to register</w:t>
            </w:r>
          </w:p>
          <w:p w14:paraId="0886F04D" w14:textId="3B1B6E18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3D891D55" w14:textId="06A06960" w:rsidR="00F13E0F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</w:t>
            </w:r>
            <w:r w:rsidR="00F13E0F">
              <w:t xml:space="preserve"> checks provided credentials and</w:t>
            </w:r>
            <w:r>
              <w:t xml:space="preserve"> creates account</w:t>
            </w:r>
            <w:r w:rsidR="00F13E0F">
              <w:t>.</w:t>
            </w:r>
          </w:p>
          <w:p w14:paraId="1049537C" w14:textId="525DBC1A" w:rsidR="00AD759B" w:rsidRDefault="00F13E0F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EA14B0">
              <w:t>:</w:t>
            </w:r>
            <w:r>
              <w:t xml:space="preserve"> System </w:t>
            </w:r>
            <w:r w:rsidR="00AD759B">
              <w:t>redirects</w:t>
            </w:r>
            <w:r w:rsidR="0059505C">
              <w:t xml:space="preserve"> Actor</w:t>
            </w:r>
            <w:r w:rsidR="00AD759B">
              <w:t xml:space="preserve"> to main page</w:t>
            </w:r>
            <w:r w:rsidR="0059505C">
              <w:t xml:space="preserve"> as logged in user</w:t>
            </w:r>
            <w:r w:rsidR="00AD759B">
              <w:t>.</w:t>
            </w:r>
          </w:p>
        </w:tc>
      </w:tr>
      <w:tr w:rsidR="00AD759B" w14:paraId="619256D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E4BAE7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CFBAE92" w14:textId="774303EC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Actor creates account with bonus card.</w:t>
            </w:r>
          </w:p>
          <w:p w14:paraId="5E650AA7" w14:textId="5506AAEC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Actor selects option of having bonus card.</w:t>
            </w:r>
          </w:p>
          <w:p w14:paraId="65568CFF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446BF4CB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7C9AE7A2" w14:textId="77777777" w:rsidR="007531F3" w:rsidRDefault="007531F3" w:rsidP="007531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16EFFED5" w14:textId="77777777" w:rsidR="00BB4759" w:rsidRDefault="007531F3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100FDCFE" w14:textId="77777777" w:rsidR="00BB4759" w:rsidRDefault="00BB4759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b: User with those credentials already exists</w:t>
            </w:r>
          </w:p>
          <w:p w14:paraId="4B9DA4CF" w14:textId="77777777" w:rsidR="00BB4759" w:rsidRDefault="00BB4759" w:rsidP="00BB47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this account already exists.</w:t>
            </w:r>
          </w:p>
          <w:p w14:paraId="67381A6F" w14:textId="77777777" w:rsidR="00526103" w:rsidRDefault="00BB4759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6E5B04A4" w14:textId="56EB789A" w:rsid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c: Cannot create account</w:t>
            </w:r>
          </w:p>
          <w:p w14:paraId="34CDEC22" w14:textId="7295B116" w:rsid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oes not create account.</w:t>
            </w:r>
          </w:p>
          <w:p w14:paraId="4BE31465" w14:textId="5AE8A533" w:rsidR="00B13665" w:rsidRPr="00526103" w:rsidRDefault="00526103" w:rsidP="005261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.2: Go to MMS step 2</w:t>
            </w:r>
          </w:p>
        </w:tc>
      </w:tr>
    </w:tbl>
    <w:p w14:paraId="73C4B4A8" w14:textId="51C1CDB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6CEC69B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BCE313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67601AAE" w14:textId="57E18DF1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7C2254">
              <w:t>5</w:t>
            </w:r>
            <w:r>
              <w:t xml:space="preserve"> FR-0</w:t>
            </w:r>
            <w:r w:rsidR="00EA14B0">
              <w:t>8</w:t>
            </w:r>
          </w:p>
        </w:tc>
      </w:tr>
      <w:tr w:rsidR="00AD759B" w14:paraId="6918BBA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9F7508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3459838E" w14:textId="221B2789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to system</w:t>
            </w:r>
          </w:p>
        </w:tc>
      </w:tr>
      <w:tr w:rsidR="00AD759B" w14:paraId="5F66767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4E399B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5A8C9CC1" w14:textId="28BD318B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5E32E19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DAE78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0F1FAE5" w14:textId="192ACDD5" w:rsidR="00AD759B" w:rsidRDefault="007C2254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5E71E8">
              <w:t xml:space="preserve"> goes to Login page.</w:t>
            </w:r>
          </w:p>
        </w:tc>
      </w:tr>
      <w:tr w:rsidR="00AD759B" w14:paraId="3B0F8E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05DCE9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38F8C7A3" w14:textId="1947BBA5" w:rsidR="00AD759B" w:rsidRDefault="007C2254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</w:t>
            </w:r>
            <w:r w:rsidR="005E71E8">
              <w:t xml:space="preserve"> already has an account.</w:t>
            </w:r>
          </w:p>
        </w:tc>
      </w:tr>
      <w:tr w:rsidR="00AD759B" w14:paraId="20023CF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EE47A72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44C0F263" w14:textId="0B9BD342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System displays form to </w:t>
            </w:r>
            <w:r w:rsidR="00DE3F7E">
              <w:t>login</w:t>
            </w:r>
          </w:p>
          <w:p w14:paraId="391F87AC" w14:textId="77777777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09A4A4CF" w14:textId="47F58D9E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checks provided credentials.</w:t>
            </w:r>
          </w:p>
          <w:p w14:paraId="7E3A5CAC" w14:textId="4F105309" w:rsidR="00AD759B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System redirects</w:t>
            </w:r>
            <w:r w:rsidR="00B27BFB">
              <w:t xml:space="preserve"> Actor</w:t>
            </w:r>
            <w:r>
              <w:t xml:space="preserve"> to main page.</w:t>
            </w:r>
          </w:p>
        </w:tc>
      </w:tr>
      <w:tr w:rsidR="00AD759B" w14:paraId="78B8A4D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0E929E5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79954AC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30521C62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5BF8F415" w14:textId="74A4029A" w:rsidR="00AD759B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</w:tc>
      </w:tr>
    </w:tbl>
    <w:p w14:paraId="3CCE7243" w14:textId="7777777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0EF938C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7024616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0D479A5A" w14:textId="31732F82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B27BFB">
              <w:t>6</w:t>
            </w:r>
            <w:r>
              <w:t xml:space="preserve"> FR-0</w:t>
            </w:r>
            <w:r w:rsidR="00B27BFB">
              <w:t>9</w:t>
            </w:r>
          </w:p>
        </w:tc>
      </w:tr>
      <w:tr w:rsidR="00AD759B" w14:paraId="6207E3B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A04DC9A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778FC866" w14:textId="7B6C5672" w:rsidR="00AD759B" w:rsidRDefault="00D406B2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</w:t>
            </w:r>
            <w:r w:rsidR="00B27BFB">
              <w:t xml:space="preserve"> default address.</w:t>
            </w:r>
          </w:p>
        </w:tc>
      </w:tr>
      <w:tr w:rsidR="00AD759B" w14:paraId="6DCEA0F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3B6FA34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7DA99539" w14:textId="144501DC" w:rsidR="00AD759B" w:rsidRDefault="00B27BF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D406B2" w14:paraId="1B532B5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B022E46" w14:textId="77777777" w:rsidR="00D406B2" w:rsidRDefault="00D406B2" w:rsidP="00D406B2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DB607BA" w14:textId="43629650" w:rsidR="00D406B2" w:rsidRDefault="00D406B2" w:rsidP="00D406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Client Details page.</w:t>
            </w:r>
          </w:p>
        </w:tc>
      </w:tr>
      <w:tr w:rsidR="00D406B2" w14:paraId="69EDA5B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B14D24" w14:textId="77777777" w:rsidR="00D406B2" w:rsidRDefault="00D406B2" w:rsidP="00D406B2">
            <w:r>
              <w:t>Pre-condition</w:t>
            </w:r>
          </w:p>
        </w:tc>
        <w:tc>
          <w:tcPr>
            <w:tcW w:w="6725" w:type="dxa"/>
          </w:tcPr>
          <w:p w14:paraId="0CE936F2" w14:textId="712767D1" w:rsidR="00D406B2" w:rsidRDefault="00D406B2" w:rsidP="00D406B2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must be logged in</w:t>
            </w:r>
          </w:p>
        </w:tc>
      </w:tr>
      <w:tr w:rsidR="00D406B2" w14:paraId="24EF92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FB92CE" w14:textId="77777777" w:rsidR="00D406B2" w:rsidRDefault="00D406B2" w:rsidP="00D406B2">
            <w:r>
              <w:t>Main Success Scenario</w:t>
            </w:r>
          </w:p>
        </w:tc>
        <w:tc>
          <w:tcPr>
            <w:tcW w:w="6725" w:type="dxa"/>
          </w:tcPr>
          <w:p w14:paraId="3F5E053C" w14:textId="77777777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ystem displays Actor details.</w:t>
            </w:r>
          </w:p>
          <w:p w14:paraId="14FBAB1D" w14:textId="47F3548A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updates his default address.</w:t>
            </w:r>
          </w:p>
          <w:p w14:paraId="3A3BD88E" w14:textId="73C94A81" w:rsidR="00D406B2" w:rsidRDefault="00D406B2" w:rsidP="00D406B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3: System </w:t>
            </w:r>
            <w:r w:rsidR="00BD36D9">
              <w:t>updates Actor’s default address</w:t>
            </w:r>
            <w:r>
              <w:t xml:space="preserve"> and shows confirmation. </w:t>
            </w:r>
          </w:p>
        </w:tc>
      </w:tr>
      <w:tr w:rsidR="00D406B2" w14:paraId="2A0780A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5DDE7C8" w14:textId="77777777" w:rsidR="00D406B2" w:rsidRDefault="00D406B2" w:rsidP="00D406B2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B61B2D2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Client does not have default address.</w:t>
            </w:r>
          </w:p>
          <w:p w14:paraId="2E15F9F5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empty default address.</w:t>
            </w:r>
          </w:p>
          <w:p w14:paraId="1C22F36A" w14:textId="7777777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Client provides new default address.</w:t>
            </w:r>
          </w:p>
          <w:p w14:paraId="48E5E81A" w14:textId="3EEE0747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DC221F">
              <w:t>3</w:t>
            </w:r>
            <w:r>
              <w:t>: Return to MMS step 3.</w:t>
            </w:r>
          </w:p>
          <w:p w14:paraId="2A3227BD" w14:textId="70656502" w:rsidR="00607FB6" w:rsidRDefault="00607FB6" w:rsidP="00C268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b: Client provided incorrect information.</w:t>
            </w:r>
          </w:p>
          <w:p w14:paraId="612B36FB" w14:textId="5BD6E386" w:rsidR="00607FB6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C2685F">
              <w:t>1</w:t>
            </w:r>
            <w:r>
              <w:t>: System displays information about wrong information.</w:t>
            </w:r>
          </w:p>
          <w:p w14:paraId="7D11AC2F" w14:textId="42F4691D" w:rsidR="00D406B2" w:rsidRDefault="00607FB6" w:rsidP="00607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4AA273BC" w14:textId="7F36E45D" w:rsidR="009D2354" w:rsidRDefault="009D2354" w:rsidP="00AD759B"/>
    <w:p w14:paraId="2B9E9E98" w14:textId="7616A759" w:rsidR="00AD759B" w:rsidRPr="00957A64" w:rsidRDefault="009D2354" w:rsidP="00AD759B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5A04C95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3EC2DF" w14:textId="77777777" w:rsidR="00AD759B" w:rsidRDefault="00AD759B" w:rsidP="00910D73">
            <w:r>
              <w:lastRenderedPageBreak/>
              <w:t>ID</w:t>
            </w:r>
          </w:p>
        </w:tc>
        <w:tc>
          <w:tcPr>
            <w:tcW w:w="6725" w:type="dxa"/>
          </w:tcPr>
          <w:p w14:paraId="63C6BB1A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 FR-0</w:t>
            </w:r>
          </w:p>
        </w:tc>
      </w:tr>
      <w:tr w:rsidR="00AD759B" w14:paraId="7935C43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4ACA982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6EEF9BB8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A5C9EE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EB5AB9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3A8423C2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3EC3181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4893BA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51582CFF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17E596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D8001F2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12D787B8" w14:textId="77777777" w:rsidR="00AD759B" w:rsidRDefault="00AD759B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FFA77D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738FA7F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7FEE9C98" w14:textId="77777777" w:rsidR="00AD759B" w:rsidRDefault="00AD759B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51680C53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6D4606D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C841009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275AC03" w14:textId="0A990BBC" w:rsidR="34E01459" w:rsidRDefault="34E01459" w:rsidP="34E01459"/>
    <w:sectPr w:rsidR="34E014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Pb0Wr0" int2:invalidationBookmarkName="" int2:hashCode="Xsnww9aQQK/jqv" int2:id="1ceUagdX"/>
    <int2:bookmark int2:bookmarkName="_Int_sGDRzaMX" int2:invalidationBookmarkName="" int2:hashCode="FhxCN58vOqq4SL" int2:id="1j1jpkwj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284"/>
    <w:multiLevelType w:val="hybridMultilevel"/>
    <w:tmpl w:val="04E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3B2A"/>
    <w:multiLevelType w:val="hybridMultilevel"/>
    <w:tmpl w:val="FFFFFFFF"/>
    <w:lvl w:ilvl="0" w:tplc="34B67FEA">
      <w:start w:val="1"/>
      <w:numFmt w:val="decimal"/>
      <w:lvlText w:val="%1."/>
      <w:lvlJc w:val="left"/>
      <w:pPr>
        <w:ind w:left="720" w:hanging="360"/>
      </w:pPr>
    </w:lvl>
    <w:lvl w:ilvl="1" w:tplc="B1A0E7EE">
      <w:start w:val="1"/>
      <w:numFmt w:val="lowerLetter"/>
      <w:lvlText w:val="%2."/>
      <w:lvlJc w:val="left"/>
      <w:pPr>
        <w:ind w:left="1440" w:hanging="360"/>
      </w:pPr>
    </w:lvl>
    <w:lvl w:ilvl="2" w:tplc="57AAAFE6">
      <w:start w:val="1"/>
      <w:numFmt w:val="lowerRoman"/>
      <w:lvlText w:val="%3."/>
      <w:lvlJc w:val="right"/>
      <w:pPr>
        <w:ind w:left="2160" w:hanging="180"/>
      </w:pPr>
    </w:lvl>
    <w:lvl w:ilvl="3" w:tplc="9C0E5BCC">
      <w:start w:val="1"/>
      <w:numFmt w:val="decimal"/>
      <w:lvlText w:val="%4."/>
      <w:lvlJc w:val="left"/>
      <w:pPr>
        <w:ind w:left="2880" w:hanging="360"/>
      </w:pPr>
    </w:lvl>
    <w:lvl w:ilvl="4" w:tplc="08B8DE48">
      <w:start w:val="1"/>
      <w:numFmt w:val="lowerLetter"/>
      <w:lvlText w:val="%5."/>
      <w:lvlJc w:val="left"/>
      <w:pPr>
        <w:ind w:left="3600" w:hanging="360"/>
      </w:pPr>
    </w:lvl>
    <w:lvl w:ilvl="5" w:tplc="0CB866B2">
      <w:start w:val="1"/>
      <w:numFmt w:val="lowerRoman"/>
      <w:lvlText w:val="%6."/>
      <w:lvlJc w:val="right"/>
      <w:pPr>
        <w:ind w:left="4320" w:hanging="180"/>
      </w:pPr>
    </w:lvl>
    <w:lvl w:ilvl="6" w:tplc="3080E422">
      <w:start w:val="1"/>
      <w:numFmt w:val="decimal"/>
      <w:lvlText w:val="%7."/>
      <w:lvlJc w:val="left"/>
      <w:pPr>
        <w:ind w:left="5040" w:hanging="360"/>
      </w:pPr>
    </w:lvl>
    <w:lvl w:ilvl="7" w:tplc="7FF09B8E">
      <w:start w:val="1"/>
      <w:numFmt w:val="lowerLetter"/>
      <w:lvlText w:val="%8."/>
      <w:lvlJc w:val="left"/>
      <w:pPr>
        <w:ind w:left="5760" w:hanging="360"/>
      </w:pPr>
    </w:lvl>
    <w:lvl w:ilvl="8" w:tplc="1C101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3BD7"/>
    <w:multiLevelType w:val="hybridMultilevel"/>
    <w:tmpl w:val="FFFFFFFF"/>
    <w:lvl w:ilvl="0" w:tplc="2C6443F6">
      <w:start w:val="1"/>
      <w:numFmt w:val="decimal"/>
      <w:lvlText w:val="%1."/>
      <w:lvlJc w:val="left"/>
      <w:pPr>
        <w:ind w:left="720" w:hanging="360"/>
      </w:pPr>
    </w:lvl>
    <w:lvl w:ilvl="1" w:tplc="93164788">
      <w:start w:val="1"/>
      <w:numFmt w:val="lowerLetter"/>
      <w:lvlText w:val="%2."/>
      <w:lvlJc w:val="left"/>
      <w:pPr>
        <w:ind w:left="1440" w:hanging="360"/>
      </w:pPr>
    </w:lvl>
    <w:lvl w:ilvl="2" w:tplc="8BD611C6">
      <w:start w:val="1"/>
      <w:numFmt w:val="lowerRoman"/>
      <w:lvlText w:val="%3."/>
      <w:lvlJc w:val="right"/>
      <w:pPr>
        <w:ind w:left="2160" w:hanging="180"/>
      </w:pPr>
    </w:lvl>
    <w:lvl w:ilvl="3" w:tplc="41D26442">
      <w:start w:val="1"/>
      <w:numFmt w:val="decimal"/>
      <w:lvlText w:val="%4."/>
      <w:lvlJc w:val="left"/>
      <w:pPr>
        <w:ind w:left="2880" w:hanging="360"/>
      </w:pPr>
    </w:lvl>
    <w:lvl w:ilvl="4" w:tplc="D63E8F4A">
      <w:start w:val="1"/>
      <w:numFmt w:val="lowerLetter"/>
      <w:lvlText w:val="%5."/>
      <w:lvlJc w:val="left"/>
      <w:pPr>
        <w:ind w:left="3600" w:hanging="360"/>
      </w:pPr>
    </w:lvl>
    <w:lvl w:ilvl="5" w:tplc="81668B4E">
      <w:start w:val="1"/>
      <w:numFmt w:val="lowerRoman"/>
      <w:lvlText w:val="%6."/>
      <w:lvlJc w:val="right"/>
      <w:pPr>
        <w:ind w:left="4320" w:hanging="180"/>
      </w:pPr>
    </w:lvl>
    <w:lvl w:ilvl="6" w:tplc="C8A8615E">
      <w:start w:val="1"/>
      <w:numFmt w:val="decimal"/>
      <w:lvlText w:val="%7."/>
      <w:lvlJc w:val="left"/>
      <w:pPr>
        <w:ind w:left="5040" w:hanging="360"/>
      </w:pPr>
    </w:lvl>
    <w:lvl w:ilvl="7" w:tplc="C54472A8">
      <w:start w:val="1"/>
      <w:numFmt w:val="lowerLetter"/>
      <w:lvlText w:val="%8."/>
      <w:lvlJc w:val="left"/>
      <w:pPr>
        <w:ind w:left="5760" w:hanging="360"/>
      </w:pPr>
    </w:lvl>
    <w:lvl w:ilvl="8" w:tplc="06EAA7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3AA6"/>
    <w:multiLevelType w:val="hybridMultilevel"/>
    <w:tmpl w:val="781C6F86"/>
    <w:lvl w:ilvl="0" w:tplc="C492B02A">
      <w:start w:val="1"/>
      <w:numFmt w:val="decimal"/>
      <w:lvlText w:val="%1."/>
      <w:lvlJc w:val="left"/>
      <w:pPr>
        <w:ind w:left="720" w:hanging="360"/>
      </w:pPr>
    </w:lvl>
    <w:lvl w:ilvl="1" w:tplc="C9764C96">
      <w:start w:val="1"/>
      <w:numFmt w:val="lowerLetter"/>
      <w:lvlText w:val="%2."/>
      <w:lvlJc w:val="left"/>
      <w:pPr>
        <w:ind w:left="1440" w:hanging="360"/>
      </w:pPr>
    </w:lvl>
    <w:lvl w:ilvl="2" w:tplc="70AA9E30">
      <w:start w:val="1"/>
      <w:numFmt w:val="lowerRoman"/>
      <w:lvlText w:val="%3."/>
      <w:lvlJc w:val="right"/>
      <w:pPr>
        <w:ind w:left="2160" w:hanging="180"/>
      </w:pPr>
    </w:lvl>
    <w:lvl w:ilvl="3" w:tplc="26F02A2C">
      <w:start w:val="1"/>
      <w:numFmt w:val="decimal"/>
      <w:lvlText w:val="%4."/>
      <w:lvlJc w:val="left"/>
      <w:pPr>
        <w:ind w:left="2880" w:hanging="360"/>
      </w:pPr>
    </w:lvl>
    <w:lvl w:ilvl="4" w:tplc="3F8E8E7E">
      <w:start w:val="1"/>
      <w:numFmt w:val="lowerLetter"/>
      <w:lvlText w:val="%5."/>
      <w:lvlJc w:val="left"/>
      <w:pPr>
        <w:ind w:left="3600" w:hanging="360"/>
      </w:pPr>
    </w:lvl>
    <w:lvl w:ilvl="5" w:tplc="EC004E86">
      <w:start w:val="1"/>
      <w:numFmt w:val="lowerRoman"/>
      <w:lvlText w:val="%6."/>
      <w:lvlJc w:val="right"/>
      <w:pPr>
        <w:ind w:left="4320" w:hanging="180"/>
      </w:pPr>
    </w:lvl>
    <w:lvl w:ilvl="6" w:tplc="CA827EB6">
      <w:start w:val="1"/>
      <w:numFmt w:val="decimal"/>
      <w:lvlText w:val="%7."/>
      <w:lvlJc w:val="left"/>
      <w:pPr>
        <w:ind w:left="5040" w:hanging="360"/>
      </w:pPr>
    </w:lvl>
    <w:lvl w:ilvl="7" w:tplc="AE183EC8">
      <w:start w:val="1"/>
      <w:numFmt w:val="lowerLetter"/>
      <w:lvlText w:val="%8."/>
      <w:lvlJc w:val="left"/>
      <w:pPr>
        <w:ind w:left="5760" w:hanging="360"/>
      </w:pPr>
    </w:lvl>
    <w:lvl w:ilvl="8" w:tplc="C922A9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3AC6"/>
    <w:multiLevelType w:val="hybridMultilevel"/>
    <w:tmpl w:val="FFFFFFFF"/>
    <w:lvl w:ilvl="0" w:tplc="FC9480F0">
      <w:start w:val="1"/>
      <w:numFmt w:val="decimal"/>
      <w:lvlText w:val="%1."/>
      <w:lvlJc w:val="left"/>
      <w:pPr>
        <w:ind w:left="720" w:hanging="360"/>
      </w:pPr>
    </w:lvl>
    <w:lvl w:ilvl="1" w:tplc="F892AEAE">
      <w:start w:val="1"/>
      <w:numFmt w:val="lowerLetter"/>
      <w:lvlText w:val="%2."/>
      <w:lvlJc w:val="left"/>
      <w:pPr>
        <w:ind w:left="1440" w:hanging="360"/>
      </w:pPr>
    </w:lvl>
    <w:lvl w:ilvl="2" w:tplc="E342F9DC">
      <w:start w:val="1"/>
      <w:numFmt w:val="lowerRoman"/>
      <w:lvlText w:val="%3."/>
      <w:lvlJc w:val="right"/>
      <w:pPr>
        <w:ind w:left="2160" w:hanging="180"/>
      </w:pPr>
    </w:lvl>
    <w:lvl w:ilvl="3" w:tplc="1D965ABE">
      <w:start w:val="1"/>
      <w:numFmt w:val="decimal"/>
      <w:lvlText w:val="%4."/>
      <w:lvlJc w:val="left"/>
      <w:pPr>
        <w:ind w:left="2880" w:hanging="360"/>
      </w:pPr>
    </w:lvl>
    <w:lvl w:ilvl="4" w:tplc="AA38D4EA">
      <w:start w:val="1"/>
      <w:numFmt w:val="lowerLetter"/>
      <w:lvlText w:val="%5."/>
      <w:lvlJc w:val="left"/>
      <w:pPr>
        <w:ind w:left="3600" w:hanging="360"/>
      </w:pPr>
    </w:lvl>
    <w:lvl w:ilvl="5" w:tplc="A0B03002">
      <w:start w:val="1"/>
      <w:numFmt w:val="lowerRoman"/>
      <w:lvlText w:val="%6."/>
      <w:lvlJc w:val="right"/>
      <w:pPr>
        <w:ind w:left="4320" w:hanging="180"/>
      </w:pPr>
    </w:lvl>
    <w:lvl w:ilvl="6" w:tplc="27DED9F8">
      <w:start w:val="1"/>
      <w:numFmt w:val="decimal"/>
      <w:lvlText w:val="%7."/>
      <w:lvlJc w:val="left"/>
      <w:pPr>
        <w:ind w:left="5040" w:hanging="360"/>
      </w:pPr>
    </w:lvl>
    <w:lvl w:ilvl="7" w:tplc="BDD0698C">
      <w:start w:val="1"/>
      <w:numFmt w:val="lowerLetter"/>
      <w:lvlText w:val="%8."/>
      <w:lvlJc w:val="left"/>
      <w:pPr>
        <w:ind w:left="5760" w:hanging="360"/>
      </w:pPr>
    </w:lvl>
    <w:lvl w:ilvl="8" w:tplc="98F4433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40539"/>
    <w:multiLevelType w:val="hybridMultilevel"/>
    <w:tmpl w:val="174C0EC8"/>
    <w:lvl w:ilvl="0" w:tplc="2438E0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4195C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678EB"/>
    <w:multiLevelType w:val="hybridMultilevel"/>
    <w:tmpl w:val="1F2AE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0FCD1"/>
    <w:multiLevelType w:val="hybridMultilevel"/>
    <w:tmpl w:val="FFFFFFFF"/>
    <w:lvl w:ilvl="0" w:tplc="5E9637EE">
      <w:start w:val="1"/>
      <w:numFmt w:val="decimal"/>
      <w:lvlText w:val="%1."/>
      <w:lvlJc w:val="left"/>
      <w:pPr>
        <w:ind w:left="720" w:hanging="360"/>
      </w:pPr>
    </w:lvl>
    <w:lvl w:ilvl="1" w:tplc="09D2083A">
      <w:start w:val="1"/>
      <w:numFmt w:val="lowerLetter"/>
      <w:lvlText w:val="%2."/>
      <w:lvlJc w:val="left"/>
      <w:pPr>
        <w:ind w:left="1440" w:hanging="360"/>
      </w:pPr>
    </w:lvl>
    <w:lvl w:ilvl="2" w:tplc="F782C0C8">
      <w:start w:val="1"/>
      <w:numFmt w:val="lowerRoman"/>
      <w:lvlText w:val="%3."/>
      <w:lvlJc w:val="right"/>
      <w:pPr>
        <w:ind w:left="2160" w:hanging="180"/>
      </w:pPr>
    </w:lvl>
    <w:lvl w:ilvl="3" w:tplc="46EA0178">
      <w:start w:val="1"/>
      <w:numFmt w:val="decimal"/>
      <w:lvlText w:val="%4."/>
      <w:lvlJc w:val="left"/>
      <w:pPr>
        <w:ind w:left="2880" w:hanging="360"/>
      </w:pPr>
    </w:lvl>
    <w:lvl w:ilvl="4" w:tplc="A2F07302">
      <w:start w:val="1"/>
      <w:numFmt w:val="lowerLetter"/>
      <w:lvlText w:val="%5."/>
      <w:lvlJc w:val="left"/>
      <w:pPr>
        <w:ind w:left="3600" w:hanging="360"/>
      </w:pPr>
    </w:lvl>
    <w:lvl w:ilvl="5" w:tplc="B4220834">
      <w:start w:val="1"/>
      <w:numFmt w:val="lowerRoman"/>
      <w:lvlText w:val="%6."/>
      <w:lvlJc w:val="right"/>
      <w:pPr>
        <w:ind w:left="4320" w:hanging="180"/>
      </w:pPr>
    </w:lvl>
    <w:lvl w:ilvl="6" w:tplc="3126D894">
      <w:start w:val="1"/>
      <w:numFmt w:val="decimal"/>
      <w:lvlText w:val="%7."/>
      <w:lvlJc w:val="left"/>
      <w:pPr>
        <w:ind w:left="5040" w:hanging="360"/>
      </w:pPr>
    </w:lvl>
    <w:lvl w:ilvl="7" w:tplc="3386F7DA">
      <w:start w:val="1"/>
      <w:numFmt w:val="lowerLetter"/>
      <w:lvlText w:val="%8."/>
      <w:lvlJc w:val="left"/>
      <w:pPr>
        <w:ind w:left="5760" w:hanging="360"/>
      </w:pPr>
    </w:lvl>
    <w:lvl w:ilvl="8" w:tplc="0C9AE4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E1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AC8984E">
      <w:start w:val="1"/>
      <w:numFmt w:val="lowerLetter"/>
      <w:lvlText w:val="%2."/>
      <w:lvlJc w:val="left"/>
      <w:pPr>
        <w:ind w:left="1080" w:hanging="360"/>
      </w:pPr>
    </w:lvl>
    <w:lvl w:ilvl="2" w:tplc="7AA8E0F6">
      <w:start w:val="1"/>
      <w:numFmt w:val="lowerRoman"/>
      <w:lvlText w:val="%3."/>
      <w:lvlJc w:val="right"/>
      <w:pPr>
        <w:ind w:left="1800" w:hanging="180"/>
      </w:pPr>
    </w:lvl>
    <w:lvl w:ilvl="3" w:tplc="E4DC69D8">
      <w:start w:val="1"/>
      <w:numFmt w:val="decimal"/>
      <w:lvlText w:val="%4."/>
      <w:lvlJc w:val="left"/>
      <w:pPr>
        <w:ind w:left="2520" w:hanging="360"/>
      </w:pPr>
    </w:lvl>
    <w:lvl w:ilvl="4" w:tplc="DAAEBDC8">
      <w:start w:val="1"/>
      <w:numFmt w:val="lowerLetter"/>
      <w:lvlText w:val="%5."/>
      <w:lvlJc w:val="left"/>
      <w:pPr>
        <w:ind w:left="3240" w:hanging="360"/>
      </w:pPr>
    </w:lvl>
    <w:lvl w:ilvl="5" w:tplc="5274ABDA">
      <w:start w:val="1"/>
      <w:numFmt w:val="lowerRoman"/>
      <w:lvlText w:val="%6."/>
      <w:lvlJc w:val="right"/>
      <w:pPr>
        <w:ind w:left="3960" w:hanging="180"/>
      </w:pPr>
    </w:lvl>
    <w:lvl w:ilvl="6" w:tplc="5C64DEBC">
      <w:start w:val="1"/>
      <w:numFmt w:val="decimal"/>
      <w:lvlText w:val="%7."/>
      <w:lvlJc w:val="left"/>
      <w:pPr>
        <w:ind w:left="4680" w:hanging="360"/>
      </w:pPr>
    </w:lvl>
    <w:lvl w:ilvl="7" w:tplc="4C2CA722">
      <w:start w:val="1"/>
      <w:numFmt w:val="lowerLetter"/>
      <w:lvlText w:val="%8."/>
      <w:lvlJc w:val="left"/>
      <w:pPr>
        <w:ind w:left="5400" w:hanging="360"/>
      </w:pPr>
    </w:lvl>
    <w:lvl w:ilvl="8" w:tplc="317E0576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37396"/>
    <w:multiLevelType w:val="hybridMultilevel"/>
    <w:tmpl w:val="4950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3509"/>
    <w:multiLevelType w:val="hybridMultilevel"/>
    <w:tmpl w:val="FFFFFFFF"/>
    <w:lvl w:ilvl="0" w:tplc="DF5A1D18">
      <w:start w:val="1"/>
      <w:numFmt w:val="decimal"/>
      <w:lvlText w:val="%1."/>
      <w:lvlJc w:val="left"/>
      <w:pPr>
        <w:ind w:left="720" w:hanging="360"/>
      </w:pPr>
    </w:lvl>
    <w:lvl w:ilvl="1" w:tplc="A67A17E2">
      <w:start w:val="1"/>
      <w:numFmt w:val="lowerLetter"/>
      <w:lvlText w:val="%2."/>
      <w:lvlJc w:val="left"/>
      <w:pPr>
        <w:ind w:left="1440" w:hanging="360"/>
      </w:pPr>
    </w:lvl>
    <w:lvl w:ilvl="2" w:tplc="89A0424C">
      <w:start w:val="1"/>
      <w:numFmt w:val="lowerRoman"/>
      <w:lvlText w:val="%3."/>
      <w:lvlJc w:val="right"/>
      <w:pPr>
        <w:ind w:left="2160" w:hanging="180"/>
      </w:pPr>
    </w:lvl>
    <w:lvl w:ilvl="3" w:tplc="E54047FA">
      <w:start w:val="1"/>
      <w:numFmt w:val="decimal"/>
      <w:lvlText w:val="%4."/>
      <w:lvlJc w:val="left"/>
      <w:pPr>
        <w:ind w:left="2880" w:hanging="360"/>
      </w:pPr>
    </w:lvl>
    <w:lvl w:ilvl="4" w:tplc="C422CEAC">
      <w:start w:val="1"/>
      <w:numFmt w:val="lowerLetter"/>
      <w:lvlText w:val="%5."/>
      <w:lvlJc w:val="left"/>
      <w:pPr>
        <w:ind w:left="3600" w:hanging="360"/>
      </w:pPr>
    </w:lvl>
    <w:lvl w:ilvl="5" w:tplc="110697C0">
      <w:start w:val="1"/>
      <w:numFmt w:val="lowerRoman"/>
      <w:lvlText w:val="%6."/>
      <w:lvlJc w:val="right"/>
      <w:pPr>
        <w:ind w:left="4320" w:hanging="180"/>
      </w:pPr>
    </w:lvl>
    <w:lvl w:ilvl="6" w:tplc="458EBCC0">
      <w:start w:val="1"/>
      <w:numFmt w:val="decimal"/>
      <w:lvlText w:val="%7."/>
      <w:lvlJc w:val="left"/>
      <w:pPr>
        <w:ind w:left="5040" w:hanging="360"/>
      </w:pPr>
    </w:lvl>
    <w:lvl w:ilvl="7" w:tplc="CC069BB6">
      <w:start w:val="1"/>
      <w:numFmt w:val="lowerLetter"/>
      <w:lvlText w:val="%8."/>
      <w:lvlJc w:val="left"/>
      <w:pPr>
        <w:ind w:left="5760" w:hanging="360"/>
      </w:pPr>
    </w:lvl>
    <w:lvl w:ilvl="8" w:tplc="2A240B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876D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61B1D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A117E"/>
    <w:multiLevelType w:val="hybridMultilevel"/>
    <w:tmpl w:val="56C2E5F6"/>
    <w:lvl w:ilvl="0" w:tplc="D0F87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C03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A81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E4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09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C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E3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E9041"/>
    <w:multiLevelType w:val="hybridMultilevel"/>
    <w:tmpl w:val="88E07F96"/>
    <w:lvl w:ilvl="0" w:tplc="FEC21794">
      <w:start w:val="1"/>
      <w:numFmt w:val="decimal"/>
      <w:lvlText w:val="%1."/>
      <w:lvlJc w:val="left"/>
      <w:pPr>
        <w:ind w:left="360" w:hanging="360"/>
      </w:pPr>
    </w:lvl>
    <w:lvl w:ilvl="1" w:tplc="E7A8DF3E">
      <w:start w:val="1"/>
      <w:numFmt w:val="lowerLetter"/>
      <w:lvlText w:val="%2."/>
      <w:lvlJc w:val="left"/>
      <w:pPr>
        <w:ind w:left="1080" w:hanging="360"/>
      </w:pPr>
    </w:lvl>
    <w:lvl w:ilvl="2" w:tplc="04464A94">
      <w:start w:val="1"/>
      <w:numFmt w:val="lowerRoman"/>
      <w:lvlText w:val="%3."/>
      <w:lvlJc w:val="right"/>
      <w:pPr>
        <w:ind w:left="1800" w:hanging="180"/>
      </w:pPr>
    </w:lvl>
    <w:lvl w:ilvl="3" w:tplc="6178C8FA">
      <w:start w:val="1"/>
      <w:numFmt w:val="decimal"/>
      <w:lvlText w:val="%4."/>
      <w:lvlJc w:val="left"/>
      <w:pPr>
        <w:ind w:left="2520" w:hanging="360"/>
      </w:pPr>
    </w:lvl>
    <w:lvl w:ilvl="4" w:tplc="BCE4FD40">
      <w:start w:val="1"/>
      <w:numFmt w:val="lowerLetter"/>
      <w:lvlText w:val="%5."/>
      <w:lvlJc w:val="left"/>
      <w:pPr>
        <w:ind w:left="3240" w:hanging="360"/>
      </w:pPr>
    </w:lvl>
    <w:lvl w:ilvl="5" w:tplc="3D64945E">
      <w:start w:val="1"/>
      <w:numFmt w:val="lowerRoman"/>
      <w:lvlText w:val="%6."/>
      <w:lvlJc w:val="right"/>
      <w:pPr>
        <w:ind w:left="3960" w:hanging="180"/>
      </w:pPr>
    </w:lvl>
    <w:lvl w:ilvl="6" w:tplc="4A08986C">
      <w:start w:val="1"/>
      <w:numFmt w:val="decimal"/>
      <w:lvlText w:val="%7."/>
      <w:lvlJc w:val="left"/>
      <w:pPr>
        <w:ind w:left="4680" w:hanging="360"/>
      </w:pPr>
    </w:lvl>
    <w:lvl w:ilvl="7" w:tplc="D98E9578">
      <w:start w:val="1"/>
      <w:numFmt w:val="lowerLetter"/>
      <w:lvlText w:val="%8."/>
      <w:lvlJc w:val="left"/>
      <w:pPr>
        <w:ind w:left="5400" w:hanging="360"/>
      </w:pPr>
    </w:lvl>
    <w:lvl w:ilvl="8" w:tplc="B3A2C70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A0411"/>
    <w:multiLevelType w:val="hybridMultilevel"/>
    <w:tmpl w:val="FFFFFFFF"/>
    <w:lvl w:ilvl="0" w:tplc="056E98EA">
      <w:start w:val="1"/>
      <w:numFmt w:val="decimal"/>
      <w:lvlText w:val="%1."/>
      <w:lvlJc w:val="left"/>
      <w:pPr>
        <w:ind w:left="720" w:hanging="360"/>
      </w:pPr>
    </w:lvl>
    <w:lvl w:ilvl="1" w:tplc="BBDC6118">
      <w:start w:val="1"/>
      <w:numFmt w:val="lowerLetter"/>
      <w:lvlText w:val="%2."/>
      <w:lvlJc w:val="left"/>
      <w:pPr>
        <w:ind w:left="1440" w:hanging="360"/>
      </w:pPr>
    </w:lvl>
    <w:lvl w:ilvl="2" w:tplc="420C1CBE">
      <w:start w:val="1"/>
      <w:numFmt w:val="lowerRoman"/>
      <w:lvlText w:val="%3."/>
      <w:lvlJc w:val="right"/>
      <w:pPr>
        <w:ind w:left="2160" w:hanging="180"/>
      </w:pPr>
    </w:lvl>
    <w:lvl w:ilvl="3" w:tplc="01BA8A34">
      <w:start w:val="1"/>
      <w:numFmt w:val="decimal"/>
      <w:lvlText w:val="%4."/>
      <w:lvlJc w:val="left"/>
      <w:pPr>
        <w:ind w:left="2880" w:hanging="360"/>
      </w:pPr>
    </w:lvl>
    <w:lvl w:ilvl="4" w:tplc="918088D0">
      <w:start w:val="1"/>
      <w:numFmt w:val="lowerLetter"/>
      <w:lvlText w:val="%5."/>
      <w:lvlJc w:val="left"/>
      <w:pPr>
        <w:ind w:left="3600" w:hanging="360"/>
      </w:pPr>
    </w:lvl>
    <w:lvl w:ilvl="5" w:tplc="18141E2E">
      <w:start w:val="1"/>
      <w:numFmt w:val="lowerRoman"/>
      <w:lvlText w:val="%6."/>
      <w:lvlJc w:val="right"/>
      <w:pPr>
        <w:ind w:left="4320" w:hanging="180"/>
      </w:pPr>
    </w:lvl>
    <w:lvl w:ilvl="6" w:tplc="5342A028">
      <w:start w:val="1"/>
      <w:numFmt w:val="decimal"/>
      <w:lvlText w:val="%7."/>
      <w:lvlJc w:val="left"/>
      <w:pPr>
        <w:ind w:left="5040" w:hanging="360"/>
      </w:pPr>
    </w:lvl>
    <w:lvl w:ilvl="7" w:tplc="AE6AC028">
      <w:start w:val="1"/>
      <w:numFmt w:val="lowerLetter"/>
      <w:lvlText w:val="%8."/>
      <w:lvlJc w:val="left"/>
      <w:pPr>
        <w:ind w:left="5760" w:hanging="360"/>
      </w:pPr>
    </w:lvl>
    <w:lvl w:ilvl="8" w:tplc="31A613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7849A"/>
    <w:multiLevelType w:val="hybridMultilevel"/>
    <w:tmpl w:val="90AA403C"/>
    <w:lvl w:ilvl="0" w:tplc="B9243808">
      <w:start w:val="1"/>
      <w:numFmt w:val="decimal"/>
      <w:lvlText w:val="%1."/>
      <w:lvlJc w:val="left"/>
      <w:pPr>
        <w:ind w:left="720" w:hanging="360"/>
      </w:pPr>
    </w:lvl>
    <w:lvl w:ilvl="1" w:tplc="0672AB00">
      <w:start w:val="1"/>
      <w:numFmt w:val="lowerLetter"/>
      <w:lvlText w:val="%2."/>
      <w:lvlJc w:val="left"/>
      <w:pPr>
        <w:ind w:left="1440" w:hanging="360"/>
      </w:pPr>
    </w:lvl>
    <w:lvl w:ilvl="2" w:tplc="8CF8815E">
      <w:start w:val="1"/>
      <w:numFmt w:val="lowerRoman"/>
      <w:lvlText w:val="%3."/>
      <w:lvlJc w:val="right"/>
      <w:pPr>
        <w:ind w:left="2160" w:hanging="180"/>
      </w:pPr>
    </w:lvl>
    <w:lvl w:ilvl="3" w:tplc="83B4127A">
      <w:start w:val="1"/>
      <w:numFmt w:val="decimal"/>
      <w:lvlText w:val="%4."/>
      <w:lvlJc w:val="left"/>
      <w:pPr>
        <w:ind w:left="2880" w:hanging="360"/>
      </w:pPr>
    </w:lvl>
    <w:lvl w:ilvl="4" w:tplc="4812727E">
      <w:start w:val="1"/>
      <w:numFmt w:val="lowerLetter"/>
      <w:lvlText w:val="%5."/>
      <w:lvlJc w:val="left"/>
      <w:pPr>
        <w:ind w:left="3600" w:hanging="360"/>
      </w:pPr>
    </w:lvl>
    <w:lvl w:ilvl="5" w:tplc="CCE0669A">
      <w:start w:val="1"/>
      <w:numFmt w:val="lowerRoman"/>
      <w:lvlText w:val="%6."/>
      <w:lvlJc w:val="right"/>
      <w:pPr>
        <w:ind w:left="4320" w:hanging="180"/>
      </w:pPr>
    </w:lvl>
    <w:lvl w:ilvl="6" w:tplc="AD0C3914">
      <w:start w:val="1"/>
      <w:numFmt w:val="decimal"/>
      <w:lvlText w:val="%7."/>
      <w:lvlJc w:val="left"/>
      <w:pPr>
        <w:ind w:left="5040" w:hanging="360"/>
      </w:pPr>
    </w:lvl>
    <w:lvl w:ilvl="7" w:tplc="0B309838">
      <w:start w:val="1"/>
      <w:numFmt w:val="lowerLetter"/>
      <w:lvlText w:val="%8."/>
      <w:lvlJc w:val="left"/>
      <w:pPr>
        <w:ind w:left="5760" w:hanging="360"/>
      </w:pPr>
    </w:lvl>
    <w:lvl w:ilvl="8" w:tplc="25FC7E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423D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5344AB"/>
    <w:multiLevelType w:val="hybridMultilevel"/>
    <w:tmpl w:val="FFFFFFFF"/>
    <w:lvl w:ilvl="0" w:tplc="AD4A9C3C">
      <w:start w:val="1"/>
      <w:numFmt w:val="decimal"/>
      <w:lvlText w:val="%1."/>
      <w:lvlJc w:val="left"/>
      <w:pPr>
        <w:ind w:left="360" w:hanging="360"/>
      </w:pPr>
    </w:lvl>
    <w:lvl w:ilvl="1" w:tplc="3CF88A7A">
      <w:start w:val="1"/>
      <w:numFmt w:val="lowerLetter"/>
      <w:lvlText w:val="%2."/>
      <w:lvlJc w:val="left"/>
      <w:pPr>
        <w:ind w:left="1080" w:hanging="360"/>
      </w:pPr>
    </w:lvl>
    <w:lvl w:ilvl="2" w:tplc="FD38EA26">
      <w:start w:val="1"/>
      <w:numFmt w:val="lowerRoman"/>
      <w:lvlText w:val="%3."/>
      <w:lvlJc w:val="right"/>
      <w:pPr>
        <w:ind w:left="1800" w:hanging="180"/>
      </w:pPr>
    </w:lvl>
    <w:lvl w:ilvl="3" w:tplc="4470DA70">
      <w:start w:val="1"/>
      <w:numFmt w:val="decimal"/>
      <w:lvlText w:val="%4."/>
      <w:lvlJc w:val="left"/>
      <w:pPr>
        <w:ind w:left="2520" w:hanging="360"/>
      </w:pPr>
    </w:lvl>
    <w:lvl w:ilvl="4" w:tplc="74DEF75C">
      <w:start w:val="1"/>
      <w:numFmt w:val="lowerLetter"/>
      <w:lvlText w:val="%5."/>
      <w:lvlJc w:val="left"/>
      <w:pPr>
        <w:ind w:left="3240" w:hanging="360"/>
      </w:pPr>
    </w:lvl>
    <w:lvl w:ilvl="5" w:tplc="279ABBA2">
      <w:start w:val="1"/>
      <w:numFmt w:val="lowerRoman"/>
      <w:lvlText w:val="%6."/>
      <w:lvlJc w:val="right"/>
      <w:pPr>
        <w:ind w:left="3960" w:hanging="180"/>
      </w:pPr>
    </w:lvl>
    <w:lvl w:ilvl="6" w:tplc="CFFA529C">
      <w:start w:val="1"/>
      <w:numFmt w:val="decimal"/>
      <w:lvlText w:val="%7."/>
      <w:lvlJc w:val="left"/>
      <w:pPr>
        <w:ind w:left="4680" w:hanging="360"/>
      </w:pPr>
    </w:lvl>
    <w:lvl w:ilvl="7" w:tplc="BFE2CC82">
      <w:start w:val="1"/>
      <w:numFmt w:val="lowerLetter"/>
      <w:lvlText w:val="%8."/>
      <w:lvlJc w:val="left"/>
      <w:pPr>
        <w:ind w:left="5400" w:hanging="360"/>
      </w:pPr>
    </w:lvl>
    <w:lvl w:ilvl="8" w:tplc="3134DF1C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D9660B"/>
    <w:multiLevelType w:val="hybridMultilevel"/>
    <w:tmpl w:val="08D4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D36B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207FF"/>
    <w:multiLevelType w:val="hybridMultilevel"/>
    <w:tmpl w:val="E3468F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C4302"/>
    <w:multiLevelType w:val="hybridMultilevel"/>
    <w:tmpl w:val="B8F87B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D494603"/>
    <w:multiLevelType w:val="hybridMultilevel"/>
    <w:tmpl w:val="23105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9AE95"/>
    <w:multiLevelType w:val="hybridMultilevel"/>
    <w:tmpl w:val="FFFFFFFF"/>
    <w:lvl w:ilvl="0" w:tplc="1E9CADE4">
      <w:start w:val="1"/>
      <w:numFmt w:val="decimal"/>
      <w:lvlText w:val="%1."/>
      <w:lvlJc w:val="left"/>
      <w:pPr>
        <w:ind w:left="360" w:hanging="360"/>
      </w:pPr>
    </w:lvl>
    <w:lvl w:ilvl="1" w:tplc="9D463318">
      <w:start w:val="1"/>
      <w:numFmt w:val="lowerLetter"/>
      <w:lvlText w:val="%2."/>
      <w:lvlJc w:val="left"/>
      <w:pPr>
        <w:ind w:left="1080" w:hanging="360"/>
      </w:pPr>
    </w:lvl>
    <w:lvl w:ilvl="2" w:tplc="6DEEA8C8">
      <w:start w:val="1"/>
      <w:numFmt w:val="lowerRoman"/>
      <w:lvlText w:val="%3."/>
      <w:lvlJc w:val="right"/>
      <w:pPr>
        <w:ind w:left="1800" w:hanging="180"/>
      </w:pPr>
    </w:lvl>
    <w:lvl w:ilvl="3" w:tplc="83C80FBE">
      <w:start w:val="1"/>
      <w:numFmt w:val="decimal"/>
      <w:lvlText w:val="%4."/>
      <w:lvlJc w:val="left"/>
      <w:pPr>
        <w:ind w:left="2520" w:hanging="360"/>
      </w:pPr>
    </w:lvl>
    <w:lvl w:ilvl="4" w:tplc="6DBE6D6A">
      <w:start w:val="1"/>
      <w:numFmt w:val="lowerLetter"/>
      <w:lvlText w:val="%5."/>
      <w:lvlJc w:val="left"/>
      <w:pPr>
        <w:ind w:left="3240" w:hanging="360"/>
      </w:pPr>
    </w:lvl>
    <w:lvl w:ilvl="5" w:tplc="10C255B4">
      <w:start w:val="1"/>
      <w:numFmt w:val="lowerRoman"/>
      <w:lvlText w:val="%6."/>
      <w:lvlJc w:val="right"/>
      <w:pPr>
        <w:ind w:left="3960" w:hanging="180"/>
      </w:pPr>
    </w:lvl>
    <w:lvl w:ilvl="6" w:tplc="343A0E0A">
      <w:start w:val="1"/>
      <w:numFmt w:val="decimal"/>
      <w:lvlText w:val="%7."/>
      <w:lvlJc w:val="left"/>
      <w:pPr>
        <w:ind w:left="4680" w:hanging="360"/>
      </w:pPr>
    </w:lvl>
    <w:lvl w:ilvl="7" w:tplc="E14A7052">
      <w:start w:val="1"/>
      <w:numFmt w:val="lowerLetter"/>
      <w:lvlText w:val="%8."/>
      <w:lvlJc w:val="left"/>
      <w:pPr>
        <w:ind w:left="5400" w:hanging="360"/>
      </w:pPr>
    </w:lvl>
    <w:lvl w:ilvl="8" w:tplc="760E77C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B278BD"/>
    <w:multiLevelType w:val="hybridMultilevel"/>
    <w:tmpl w:val="77E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44B71"/>
    <w:multiLevelType w:val="hybridMultilevel"/>
    <w:tmpl w:val="EDBCC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0AD20B"/>
    <w:multiLevelType w:val="hybridMultilevel"/>
    <w:tmpl w:val="FFFFFFFF"/>
    <w:lvl w:ilvl="0" w:tplc="D4705B90">
      <w:start w:val="1"/>
      <w:numFmt w:val="decimal"/>
      <w:lvlText w:val="%1."/>
      <w:lvlJc w:val="left"/>
      <w:pPr>
        <w:ind w:left="720" w:hanging="360"/>
      </w:pPr>
    </w:lvl>
    <w:lvl w:ilvl="1" w:tplc="0282715C">
      <w:start w:val="1"/>
      <w:numFmt w:val="lowerLetter"/>
      <w:lvlText w:val="%2."/>
      <w:lvlJc w:val="left"/>
      <w:pPr>
        <w:ind w:left="1440" w:hanging="360"/>
      </w:pPr>
    </w:lvl>
    <w:lvl w:ilvl="2" w:tplc="456EE898">
      <w:start w:val="1"/>
      <w:numFmt w:val="lowerRoman"/>
      <w:lvlText w:val="%3."/>
      <w:lvlJc w:val="right"/>
      <w:pPr>
        <w:ind w:left="2160" w:hanging="180"/>
      </w:pPr>
    </w:lvl>
    <w:lvl w:ilvl="3" w:tplc="B1C081C8">
      <w:start w:val="1"/>
      <w:numFmt w:val="decimal"/>
      <w:lvlText w:val="%4."/>
      <w:lvlJc w:val="left"/>
      <w:pPr>
        <w:ind w:left="2880" w:hanging="360"/>
      </w:pPr>
    </w:lvl>
    <w:lvl w:ilvl="4" w:tplc="61883C7C">
      <w:start w:val="1"/>
      <w:numFmt w:val="lowerLetter"/>
      <w:lvlText w:val="%5."/>
      <w:lvlJc w:val="left"/>
      <w:pPr>
        <w:ind w:left="3600" w:hanging="360"/>
      </w:pPr>
    </w:lvl>
    <w:lvl w:ilvl="5" w:tplc="F2EA7FE2">
      <w:start w:val="1"/>
      <w:numFmt w:val="lowerRoman"/>
      <w:lvlText w:val="%6."/>
      <w:lvlJc w:val="right"/>
      <w:pPr>
        <w:ind w:left="4320" w:hanging="180"/>
      </w:pPr>
    </w:lvl>
    <w:lvl w:ilvl="6" w:tplc="6AF81ACC">
      <w:start w:val="1"/>
      <w:numFmt w:val="decimal"/>
      <w:lvlText w:val="%7."/>
      <w:lvlJc w:val="left"/>
      <w:pPr>
        <w:ind w:left="5040" w:hanging="360"/>
      </w:pPr>
    </w:lvl>
    <w:lvl w:ilvl="7" w:tplc="7ED64FAA">
      <w:start w:val="1"/>
      <w:numFmt w:val="lowerLetter"/>
      <w:lvlText w:val="%8."/>
      <w:lvlJc w:val="left"/>
      <w:pPr>
        <w:ind w:left="5760" w:hanging="360"/>
      </w:pPr>
    </w:lvl>
    <w:lvl w:ilvl="8" w:tplc="9B92C25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DCD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2F4E9"/>
    <w:multiLevelType w:val="hybridMultilevel"/>
    <w:tmpl w:val="FFFFFFFF"/>
    <w:lvl w:ilvl="0" w:tplc="DC3EF6F8">
      <w:start w:val="1"/>
      <w:numFmt w:val="decimal"/>
      <w:lvlText w:val="%1."/>
      <w:lvlJc w:val="left"/>
      <w:pPr>
        <w:ind w:left="720" w:hanging="360"/>
      </w:pPr>
    </w:lvl>
    <w:lvl w:ilvl="1" w:tplc="38CC6790">
      <w:start w:val="1"/>
      <w:numFmt w:val="lowerLetter"/>
      <w:lvlText w:val="%2."/>
      <w:lvlJc w:val="left"/>
      <w:pPr>
        <w:ind w:left="1440" w:hanging="360"/>
      </w:pPr>
    </w:lvl>
    <w:lvl w:ilvl="2" w:tplc="58F8BBC0">
      <w:start w:val="1"/>
      <w:numFmt w:val="lowerRoman"/>
      <w:lvlText w:val="%3."/>
      <w:lvlJc w:val="right"/>
      <w:pPr>
        <w:ind w:left="2160" w:hanging="180"/>
      </w:pPr>
    </w:lvl>
    <w:lvl w:ilvl="3" w:tplc="37144698">
      <w:start w:val="1"/>
      <w:numFmt w:val="decimal"/>
      <w:lvlText w:val="%4."/>
      <w:lvlJc w:val="left"/>
      <w:pPr>
        <w:ind w:left="2880" w:hanging="360"/>
      </w:pPr>
    </w:lvl>
    <w:lvl w:ilvl="4" w:tplc="B450E4F6">
      <w:start w:val="1"/>
      <w:numFmt w:val="lowerLetter"/>
      <w:lvlText w:val="%5."/>
      <w:lvlJc w:val="left"/>
      <w:pPr>
        <w:ind w:left="3600" w:hanging="360"/>
      </w:pPr>
    </w:lvl>
    <w:lvl w:ilvl="5" w:tplc="35380D80">
      <w:start w:val="1"/>
      <w:numFmt w:val="lowerRoman"/>
      <w:lvlText w:val="%6."/>
      <w:lvlJc w:val="right"/>
      <w:pPr>
        <w:ind w:left="4320" w:hanging="180"/>
      </w:pPr>
    </w:lvl>
    <w:lvl w:ilvl="6" w:tplc="3146B7A2">
      <w:start w:val="1"/>
      <w:numFmt w:val="decimal"/>
      <w:lvlText w:val="%7."/>
      <w:lvlJc w:val="left"/>
      <w:pPr>
        <w:ind w:left="5040" w:hanging="360"/>
      </w:pPr>
    </w:lvl>
    <w:lvl w:ilvl="7" w:tplc="403A3D94">
      <w:start w:val="1"/>
      <w:numFmt w:val="lowerLetter"/>
      <w:lvlText w:val="%8."/>
      <w:lvlJc w:val="left"/>
      <w:pPr>
        <w:ind w:left="5760" w:hanging="360"/>
      </w:pPr>
    </w:lvl>
    <w:lvl w:ilvl="8" w:tplc="A3F6B8D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A3C58"/>
    <w:multiLevelType w:val="hybridMultilevel"/>
    <w:tmpl w:val="78282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B0482"/>
    <w:multiLevelType w:val="hybridMultilevel"/>
    <w:tmpl w:val="3EDA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004F7"/>
    <w:multiLevelType w:val="hybridMultilevel"/>
    <w:tmpl w:val="7040C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BDA7D"/>
    <w:multiLevelType w:val="hybridMultilevel"/>
    <w:tmpl w:val="FFFFFFFF"/>
    <w:lvl w:ilvl="0" w:tplc="6DA00E22">
      <w:start w:val="1"/>
      <w:numFmt w:val="decimal"/>
      <w:lvlText w:val="%1."/>
      <w:lvlJc w:val="left"/>
      <w:pPr>
        <w:ind w:left="720" w:hanging="360"/>
      </w:pPr>
    </w:lvl>
    <w:lvl w:ilvl="1" w:tplc="A68609C6">
      <w:start w:val="1"/>
      <w:numFmt w:val="lowerLetter"/>
      <w:lvlText w:val="%2."/>
      <w:lvlJc w:val="left"/>
      <w:pPr>
        <w:ind w:left="1440" w:hanging="360"/>
      </w:pPr>
    </w:lvl>
    <w:lvl w:ilvl="2" w:tplc="2D1030E6">
      <w:start w:val="1"/>
      <w:numFmt w:val="lowerRoman"/>
      <w:lvlText w:val="%3."/>
      <w:lvlJc w:val="right"/>
      <w:pPr>
        <w:ind w:left="2160" w:hanging="180"/>
      </w:pPr>
    </w:lvl>
    <w:lvl w:ilvl="3" w:tplc="344A8082">
      <w:start w:val="1"/>
      <w:numFmt w:val="decimal"/>
      <w:lvlText w:val="%4."/>
      <w:lvlJc w:val="left"/>
      <w:pPr>
        <w:ind w:left="2880" w:hanging="360"/>
      </w:pPr>
    </w:lvl>
    <w:lvl w:ilvl="4" w:tplc="73B8E368">
      <w:start w:val="1"/>
      <w:numFmt w:val="lowerLetter"/>
      <w:lvlText w:val="%5."/>
      <w:lvlJc w:val="left"/>
      <w:pPr>
        <w:ind w:left="3600" w:hanging="360"/>
      </w:pPr>
    </w:lvl>
    <w:lvl w:ilvl="5" w:tplc="A104B138">
      <w:start w:val="1"/>
      <w:numFmt w:val="lowerRoman"/>
      <w:lvlText w:val="%6."/>
      <w:lvlJc w:val="right"/>
      <w:pPr>
        <w:ind w:left="4320" w:hanging="180"/>
      </w:pPr>
    </w:lvl>
    <w:lvl w:ilvl="6" w:tplc="60BC76EC">
      <w:start w:val="1"/>
      <w:numFmt w:val="decimal"/>
      <w:lvlText w:val="%7."/>
      <w:lvlJc w:val="left"/>
      <w:pPr>
        <w:ind w:left="5040" w:hanging="360"/>
      </w:pPr>
    </w:lvl>
    <w:lvl w:ilvl="7" w:tplc="D01C74FA">
      <w:start w:val="1"/>
      <w:numFmt w:val="lowerLetter"/>
      <w:lvlText w:val="%8."/>
      <w:lvlJc w:val="left"/>
      <w:pPr>
        <w:ind w:left="5760" w:hanging="360"/>
      </w:pPr>
    </w:lvl>
    <w:lvl w:ilvl="8" w:tplc="11E852A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20183"/>
    <w:multiLevelType w:val="hybridMultilevel"/>
    <w:tmpl w:val="FFFFFFFF"/>
    <w:lvl w:ilvl="0" w:tplc="D52CB176">
      <w:start w:val="1"/>
      <w:numFmt w:val="decimal"/>
      <w:lvlText w:val="%1."/>
      <w:lvlJc w:val="left"/>
      <w:pPr>
        <w:ind w:left="720" w:hanging="360"/>
      </w:pPr>
    </w:lvl>
    <w:lvl w:ilvl="1" w:tplc="8D1E29A6">
      <w:start w:val="1"/>
      <w:numFmt w:val="lowerLetter"/>
      <w:lvlText w:val="%2."/>
      <w:lvlJc w:val="left"/>
      <w:pPr>
        <w:ind w:left="1440" w:hanging="360"/>
      </w:pPr>
    </w:lvl>
    <w:lvl w:ilvl="2" w:tplc="3B5C9AA0">
      <w:start w:val="1"/>
      <w:numFmt w:val="lowerRoman"/>
      <w:lvlText w:val="%3."/>
      <w:lvlJc w:val="right"/>
      <w:pPr>
        <w:ind w:left="2160" w:hanging="180"/>
      </w:pPr>
    </w:lvl>
    <w:lvl w:ilvl="3" w:tplc="7862A85C">
      <w:start w:val="1"/>
      <w:numFmt w:val="decimal"/>
      <w:lvlText w:val="%4."/>
      <w:lvlJc w:val="left"/>
      <w:pPr>
        <w:ind w:left="2880" w:hanging="360"/>
      </w:pPr>
    </w:lvl>
    <w:lvl w:ilvl="4" w:tplc="8454F9D4">
      <w:start w:val="1"/>
      <w:numFmt w:val="lowerLetter"/>
      <w:lvlText w:val="%5."/>
      <w:lvlJc w:val="left"/>
      <w:pPr>
        <w:ind w:left="3600" w:hanging="360"/>
      </w:pPr>
    </w:lvl>
    <w:lvl w:ilvl="5" w:tplc="E71227E4">
      <w:start w:val="1"/>
      <w:numFmt w:val="lowerRoman"/>
      <w:lvlText w:val="%6."/>
      <w:lvlJc w:val="right"/>
      <w:pPr>
        <w:ind w:left="4320" w:hanging="180"/>
      </w:pPr>
    </w:lvl>
    <w:lvl w:ilvl="6" w:tplc="AF76BF56">
      <w:start w:val="1"/>
      <w:numFmt w:val="decimal"/>
      <w:lvlText w:val="%7."/>
      <w:lvlJc w:val="left"/>
      <w:pPr>
        <w:ind w:left="5040" w:hanging="360"/>
      </w:pPr>
    </w:lvl>
    <w:lvl w:ilvl="7" w:tplc="C3BCA5EA">
      <w:start w:val="1"/>
      <w:numFmt w:val="lowerLetter"/>
      <w:lvlText w:val="%8."/>
      <w:lvlJc w:val="left"/>
      <w:pPr>
        <w:ind w:left="5760" w:hanging="360"/>
      </w:pPr>
    </w:lvl>
    <w:lvl w:ilvl="8" w:tplc="AD3675A0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3874">
    <w:abstractNumId w:val="14"/>
  </w:num>
  <w:num w:numId="2" w16cid:durableId="1040132244">
    <w:abstractNumId w:val="28"/>
  </w:num>
  <w:num w:numId="3" w16cid:durableId="1892033778">
    <w:abstractNumId w:val="34"/>
  </w:num>
  <w:num w:numId="4" w16cid:durableId="1441796213">
    <w:abstractNumId w:val="30"/>
  </w:num>
  <w:num w:numId="5" w16cid:durableId="941496738">
    <w:abstractNumId w:val="15"/>
  </w:num>
  <w:num w:numId="6" w16cid:durableId="40788158">
    <w:abstractNumId w:val="3"/>
  </w:num>
  <w:num w:numId="7" w16cid:durableId="993875167">
    <w:abstractNumId w:val="25"/>
  </w:num>
  <w:num w:numId="8" w16cid:durableId="105852871">
    <w:abstractNumId w:val="19"/>
  </w:num>
  <w:num w:numId="9" w16cid:durableId="787430146">
    <w:abstractNumId w:val="9"/>
  </w:num>
  <w:num w:numId="10" w16cid:durableId="625283986">
    <w:abstractNumId w:val="18"/>
  </w:num>
  <w:num w:numId="11" w16cid:durableId="526333437">
    <w:abstractNumId w:val="26"/>
  </w:num>
  <w:num w:numId="12" w16cid:durableId="816805198">
    <w:abstractNumId w:val="0"/>
  </w:num>
  <w:num w:numId="13" w16cid:durableId="128868087">
    <w:abstractNumId w:val="23"/>
  </w:num>
  <w:num w:numId="14" w16cid:durableId="189146526">
    <w:abstractNumId w:val="20"/>
  </w:num>
  <w:num w:numId="15" w16cid:durableId="630864525">
    <w:abstractNumId w:val="32"/>
  </w:num>
  <w:num w:numId="16" w16cid:durableId="389380142">
    <w:abstractNumId w:val="22"/>
  </w:num>
  <w:num w:numId="17" w16cid:durableId="654459899">
    <w:abstractNumId w:val="10"/>
  </w:num>
  <w:num w:numId="18" w16cid:durableId="129980584">
    <w:abstractNumId w:val="33"/>
  </w:num>
  <w:num w:numId="19" w16cid:durableId="160197991">
    <w:abstractNumId w:val="6"/>
  </w:num>
  <w:num w:numId="20" w16cid:durableId="1496843810">
    <w:abstractNumId w:val="21"/>
  </w:num>
  <w:num w:numId="21" w16cid:durableId="1577742695">
    <w:abstractNumId w:val="13"/>
  </w:num>
  <w:num w:numId="22" w16cid:durableId="252396078">
    <w:abstractNumId w:val="12"/>
  </w:num>
  <w:num w:numId="23" w16cid:durableId="6830346">
    <w:abstractNumId w:val="4"/>
  </w:num>
  <w:num w:numId="24" w16cid:durableId="1662387781">
    <w:abstractNumId w:val="16"/>
  </w:num>
  <w:num w:numId="25" w16cid:durableId="918827499">
    <w:abstractNumId w:val="35"/>
  </w:num>
  <w:num w:numId="26" w16cid:durableId="937327425">
    <w:abstractNumId w:val="2"/>
  </w:num>
  <w:num w:numId="27" w16cid:durableId="848954269">
    <w:abstractNumId w:val="8"/>
  </w:num>
  <w:num w:numId="28" w16cid:durableId="1314993558">
    <w:abstractNumId w:val="11"/>
  </w:num>
  <w:num w:numId="29" w16cid:durableId="1882816484">
    <w:abstractNumId w:val="29"/>
  </w:num>
  <w:num w:numId="30" w16cid:durableId="834148270">
    <w:abstractNumId w:val="1"/>
  </w:num>
  <w:num w:numId="31" w16cid:durableId="714741540">
    <w:abstractNumId w:val="17"/>
  </w:num>
  <w:num w:numId="32" w16cid:durableId="1759256640">
    <w:abstractNumId w:val="24"/>
  </w:num>
  <w:num w:numId="33" w16cid:durableId="858663764">
    <w:abstractNumId w:val="31"/>
  </w:num>
  <w:num w:numId="34" w16cid:durableId="1084183675">
    <w:abstractNumId w:val="7"/>
  </w:num>
  <w:num w:numId="35" w16cid:durableId="6754811">
    <w:abstractNumId w:val="27"/>
  </w:num>
  <w:num w:numId="36" w16cid:durableId="484707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LQ0MbU0sTAwtjRT0lEKTi0uzszPAykwrgUAMA/LoiwAAAA="/>
  </w:docVars>
  <w:rsids>
    <w:rsidRoot w:val="6E67DA9C"/>
    <w:rsid w:val="00011B63"/>
    <w:rsid w:val="00014348"/>
    <w:rsid w:val="0001668B"/>
    <w:rsid w:val="000174C5"/>
    <w:rsid w:val="00017552"/>
    <w:rsid w:val="00020B32"/>
    <w:rsid w:val="00024BB0"/>
    <w:rsid w:val="00026749"/>
    <w:rsid w:val="00031DC2"/>
    <w:rsid w:val="00032010"/>
    <w:rsid w:val="00036F73"/>
    <w:rsid w:val="00040836"/>
    <w:rsid w:val="00041DBB"/>
    <w:rsid w:val="000434EB"/>
    <w:rsid w:val="0005455D"/>
    <w:rsid w:val="00060D3C"/>
    <w:rsid w:val="00062B38"/>
    <w:rsid w:val="00066729"/>
    <w:rsid w:val="00070424"/>
    <w:rsid w:val="000732A2"/>
    <w:rsid w:val="00091677"/>
    <w:rsid w:val="000A0612"/>
    <w:rsid w:val="000A7AD3"/>
    <w:rsid w:val="000B3865"/>
    <w:rsid w:val="000B45E6"/>
    <w:rsid w:val="000B5E47"/>
    <w:rsid w:val="000B6621"/>
    <w:rsid w:val="000C2F47"/>
    <w:rsid w:val="000D4CD1"/>
    <w:rsid w:val="000D5E26"/>
    <w:rsid w:val="000D64F9"/>
    <w:rsid w:val="000E0F86"/>
    <w:rsid w:val="000E3676"/>
    <w:rsid w:val="000E463E"/>
    <w:rsid w:val="000E74B3"/>
    <w:rsid w:val="000EE802"/>
    <w:rsid w:val="000F396A"/>
    <w:rsid w:val="000F72AA"/>
    <w:rsid w:val="0010347C"/>
    <w:rsid w:val="00104044"/>
    <w:rsid w:val="001046F6"/>
    <w:rsid w:val="00106E56"/>
    <w:rsid w:val="00107147"/>
    <w:rsid w:val="001258C5"/>
    <w:rsid w:val="001358BD"/>
    <w:rsid w:val="00136325"/>
    <w:rsid w:val="00137872"/>
    <w:rsid w:val="001408A3"/>
    <w:rsid w:val="001410E8"/>
    <w:rsid w:val="001412F5"/>
    <w:rsid w:val="00142E6E"/>
    <w:rsid w:val="00142F09"/>
    <w:rsid w:val="00156F8C"/>
    <w:rsid w:val="0016314C"/>
    <w:rsid w:val="00167B7E"/>
    <w:rsid w:val="00170484"/>
    <w:rsid w:val="00181DD3"/>
    <w:rsid w:val="001837EC"/>
    <w:rsid w:val="001841A0"/>
    <w:rsid w:val="00190E1D"/>
    <w:rsid w:val="00192AFA"/>
    <w:rsid w:val="00193ADA"/>
    <w:rsid w:val="00194130"/>
    <w:rsid w:val="001A3C30"/>
    <w:rsid w:val="001A4BCB"/>
    <w:rsid w:val="001A7493"/>
    <w:rsid w:val="001B41C4"/>
    <w:rsid w:val="001B45B6"/>
    <w:rsid w:val="001B6A05"/>
    <w:rsid w:val="001C27F9"/>
    <w:rsid w:val="001C56F3"/>
    <w:rsid w:val="001D0EBC"/>
    <w:rsid w:val="001E1A38"/>
    <w:rsid w:val="001E4C6E"/>
    <w:rsid w:val="001E6DAB"/>
    <w:rsid w:val="001F07F2"/>
    <w:rsid w:val="001F3730"/>
    <w:rsid w:val="001F589D"/>
    <w:rsid w:val="0020054E"/>
    <w:rsid w:val="00203497"/>
    <w:rsid w:val="00204B31"/>
    <w:rsid w:val="0021045A"/>
    <w:rsid w:val="00232450"/>
    <w:rsid w:val="0023379F"/>
    <w:rsid w:val="002367A8"/>
    <w:rsid w:val="00247174"/>
    <w:rsid w:val="00252C9E"/>
    <w:rsid w:val="0026377A"/>
    <w:rsid w:val="002652AF"/>
    <w:rsid w:val="00265B6A"/>
    <w:rsid w:val="00265D2D"/>
    <w:rsid w:val="002672E7"/>
    <w:rsid w:val="0026742B"/>
    <w:rsid w:val="00267FA0"/>
    <w:rsid w:val="00271EB4"/>
    <w:rsid w:val="00271FC4"/>
    <w:rsid w:val="002772BC"/>
    <w:rsid w:val="002801E8"/>
    <w:rsid w:val="00282141"/>
    <w:rsid w:val="00282156"/>
    <w:rsid w:val="00285ED9"/>
    <w:rsid w:val="00291CD6"/>
    <w:rsid w:val="002A0167"/>
    <w:rsid w:val="002A28BC"/>
    <w:rsid w:val="002A30A9"/>
    <w:rsid w:val="002A43C4"/>
    <w:rsid w:val="002B10B9"/>
    <w:rsid w:val="002B28F9"/>
    <w:rsid w:val="002B4D87"/>
    <w:rsid w:val="002B7C18"/>
    <w:rsid w:val="002C2FE0"/>
    <w:rsid w:val="002D00A5"/>
    <w:rsid w:val="002E2706"/>
    <w:rsid w:val="002F0E5B"/>
    <w:rsid w:val="002F36B1"/>
    <w:rsid w:val="002F504E"/>
    <w:rsid w:val="0030639D"/>
    <w:rsid w:val="00312D9D"/>
    <w:rsid w:val="00315110"/>
    <w:rsid w:val="00323CB1"/>
    <w:rsid w:val="003253C5"/>
    <w:rsid w:val="00342CC0"/>
    <w:rsid w:val="00346577"/>
    <w:rsid w:val="00357E5D"/>
    <w:rsid w:val="0036113F"/>
    <w:rsid w:val="0036335A"/>
    <w:rsid w:val="003775CA"/>
    <w:rsid w:val="003838E8"/>
    <w:rsid w:val="0038775D"/>
    <w:rsid w:val="00391757"/>
    <w:rsid w:val="003921DD"/>
    <w:rsid w:val="00395F8C"/>
    <w:rsid w:val="00396DE0"/>
    <w:rsid w:val="003A01EE"/>
    <w:rsid w:val="003A7FD2"/>
    <w:rsid w:val="003B14C5"/>
    <w:rsid w:val="003B367B"/>
    <w:rsid w:val="003C25D3"/>
    <w:rsid w:val="003D1F2D"/>
    <w:rsid w:val="003D5E7C"/>
    <w:rsid w:val="003D62D3"/>
    <w:rsid w:val="003E29CC"/>
    <w:rsid w:val="003E3D1F"/>
    <w:rsid w:val="003F7719"/>
    <w:rsid w:val="00401523"/>
    <w:rsid w:val="00402385"/>
    <w:rsid w:val="00407B5A"/>
    <w:rsid w:val="00413F00"/>
    <w:rsid w:val="00417A1B"/>
    <w:rsid w:val="00417E1A"/>
    <w:rsid w:val="00426E71"/>
    <w:rsid w:val="0042739F"/>
    <w:rsid w:val="00427E55"/>
    <w:rsid w:val="00427F5E"/>
    <w:rsid w:val="00431B5A"/>
    <w:rsid w:val="00432405"/>
    <w:rsid w:val="00442FD5"/>
    <w:rsid w:val="00450248"/>
    <w:rsid w:val="004540AA"/>
    <w:rsid w:val="00461E84"/>
    <w:rsid w:val="004665AC"/>
    <w:rsid w:val="00467498"/>
    <w:rsid w:val="00475FB7"/>
    <w:rsid w:val="00485F3E"/>
    <w:rsid w:val="00486525"/>
    <w:rsid w:val="004865DD"/>
    <w:rsid w:val="00486E43"/>
    <w:rsid w:val="00491532"/>
    <w:rsid w:val="00496027"/>
    <w:rsid w:val="00496BC3"/>
    <w:rsid w:val="004A1A2F"/>
    <w:rsid w:val="004A27F7"/>
    <w:rsid w:val="004B2540"/>
    <w:rsid w:val="004C24FF"/>
    <w:rsid w:val="004D3222"/>
    <w:rsid w:val="004D538C"/>
    <w:rsid w:val="004D7A33"/>
    <w:rsid w:val="004E5674"/>
    <w:rsid w:val="004E6B6F"/>
    <w:rsid w:val="004F0608"/>
    <w:rsid w:val="00503076"/>
    <w:rsid w:val="00503088"/>
    <w:rsid w:val="00503ED3"/>
    <w:rsid w:val="005223E9"/>
    <w:rsid w:val="00522F44"/>
    <w:rsid w:val="00526103"/>
    <w:rsid w:val="00534777"/>
    <w:rsid w:val="0054055A"/>
    <w:rsid w:val="00541583"/>
    <w:rsid w:val="005441EC"/>
    <w:rsid w:val="005443ED"/>
    <w:rsid w:val="00551CCD"/>
    <w:rsid w:val="00553554"/>
    <w:rsid w:val="0055743C"/>
    <w:rsid w:val="005577E3"/>
    <w:rsid w:val="0056320C"/>
    <w:rsid w:val="005727B2"/>
    <w:rsid w:val="005776FF"/>
    <w:rsid w:val="00577ABA"/>
    <w:rsid w:val="005823EE"/>
    <w:rsid w:val="005851E5"/>
    <w:rsid w:val="00594988"/>
    <w:rsid w:val="0059505C"/>
    <w:rsid w:val="00595F18"/>
    <w:rsid w:val="005A30AE"/>
    <w:rsid w:val="005A3E77"/>
    <w:rsid w:val="005B29FC"/>
    <w:rsid w:val="005B68EB"/>
    <w:rsid w:val="005B74B8"/>
    <w:rsid w:val="005C78CF"/>
    <w:rsid w:val="005D2409"/>
    <w:rsid w:val="005D3690"/>
    <w:rsid w:val="005D63C9"/>
    <w:rsid w:val="005E1310"/>
    <w:rsid w:val="005E20CA"/>
    <w:rsid w:val="005E65A3"/>
    <w:rsid w:val="005E71E8"/>
    <w:rsid w:val="005E7FBA"/>
    <w:rsid w:val="005F36D9"/>
    <w:rsid w:val="005F43DE"/>
    <w:rsid w:val="00605C94"/>
    <w:rsid w:val="00606AB9"/>
    <w:rsid w:val="00607FB6"/>
    <w:rsid w:val="00611381"/>
    <w:rsid w:val="00613E13"/>
    <w:rsid w:val="00614067"/>
    <w:rsid w:val="006141D9"/>
    <w:rsid w:val="006144E7"/>
    <w:rsid w:val="00615F50"/>
    <w:rsid w:val="00617820"/>
    <w:rsid w:val="00636FAC"/>
    <w:rsid w:val="00640A46"/>
    <w:rsid w:val="00646E9D"/>
    <w:rsid w:val="00650E63"/>
    <w:rsid w:val="00651BC3"/>
    <w:rsid w:val="00653226"/>
    <w:rsid w:val="0065430D"/>
    <w:rsid w:val="00656F2A"/>
    <w:rsid w:val="00657D89"/>
    <w:rsid w:val="00660779"/>
    <w:rsid w:val="00664379"/>
    <w:rsid w:val="006654A6"/>
    <w:rsid w:val="00673015"/>
    <w:rsid w:val="00684DE0"/>
    <w:rsid w:val="006937BD"/>
    <w:rsid w:val="006A2B8F"/>
    <w:rsid w:val="006B00C6"/>
    <w:rsid w:val="006B2DC1"/>
    <w:rsid w:val="006D58B3"/>
    <w:rsid w:val="006E1D5A"/>
    <w:rsid w:val="006E6C4A"/>
    <w:rsid w:val="006E707B"/>
    <w:rsid w:val="006F2827"/>
    <w:rsid w:val="006F7AE6"/>
    <w:rsid w:val="006F7BFD"/>
    <w:rsid w:val="00700255"/>
    <w:rsid w:val="007005A0"/>
    <w:rsid w:val="00701C7E"/>
    <w:rsid w:val="007072C1"/>
    <w:rsid w:val="00710F2F"/>
    <w:rsid w:val="007154D4"/>
    <w:rsid w:val="00724A0E"/>
    <w:rsid w:val="00725078"/>
    <w:rsid w:val="00730BAE"/>
    <w:rsid w:val="007320CC"/>
    <w:rsid w:val="00733A1B"/>
    <w:rsid w:val="007373A5"/>
    <w:rsid w:val="00737696"/>
    <w:rsid w:val="0074646F"/>
    <w:rsid w:val="00747413"/>
    <w:rsid w:val="007531F3"/>
    <w:rsid w:val="00753BA9"/>
    <w:rsid w:val="00755738"/>
    <w:rsid w:val="00755DF9"/>
    <w:rsid w:val="00761E58"/>
    <w:rsid w:val="00784A34"/>
    <w:rsid w:val="007862DA"/>
    <w:rsid w:val="007A1FC9"/>
    <w:rsid w:val="007A617E"/>
    <w:rsid w:val="007B228B"/>
    <w:rsid w:val="007C2254"/>
    <w:rsid w:val="007C28AC"/>
    <w:rsid w:val="007D04E9"/>
    <w:rsid w:val="007D11E0"/>
    <w:rsid w:val="007E06B2"/>
    <w:rsid w:val="007E0F23"/>
    <w:rsid w:val="007E2C48"/>
    <w:rsid w:val="007E54A6"/>
    <w:rsid w:val="007E7497"/>
    <w:rsid w:val="007F013F"/>
    <w:rsid w:val="007F1477"/>
    <w:rsid w:val="007F2230"/>
    <w:rsid w:val="007F2EBB"/>
    <w:rsid w:val="007F39D4"/>
    <w:rsid w:val="007F71C4"/>
    <w:rsid w:val="00800E89"/>
    <w:rsid w:val="0080709C"/>
    <w:rsid w:val="00815652"/>
    <w:rsid w:val="00816B81"/>
    <w:rsid w:val="00817865"/>
    <w:rsid w:val="00830312"/>
    <w:rsid w:val="00832053"/>
    <w:rsid w:val="00842CF8"/>
    <w:rsid w:val="008463EF"/>
    <w:rsid w:val="008527F1"/>
    <w:rsid w:val="008576E1"/>
    <w:rsid w:val="0087574D"/>
    <w:rsid w:val="00876F0F"/>
    <w:rsid w:val="00887DA9"/>
    <w:rsid w:val="00892D9F"/>
    <w:rsid w:val="008930B2"/>
    <w:rsid w:val="008A550A"/>
    <w:rsid w:val="008A62C6"/>
    <w:rsid w:val="008B141C"/>
    <w:rsid w:val="008B168B"/>
    <w:rsid w:val="008B2477"/>
    <w:rsid w:val="008B4CE5"/>
    <w:rsid w:val="008B6ECA"/>
    <w:rsid w:val="008C356C"/>
    <w:rsid w:val="008C6063"/>
    <w:rsid w:val="008D1834"/>
    <w:rsid w:val="008D2CB4"/>
    <w:rsid w:val="008E0F40"/>
    <w:rsid w:val="008E1FEF"/>
    <w:rsid w:val="008F1071"/>
    <w:rsid w:val="008F154A"/>
    <w:rsid w:val="008F22DC"/>
    <w:rsid w:val="009029F3"/>
    <w:rsid w:val="009100CA"/>
    <w:rsid w:val="0091056B"/>
    <w:rsid w:val="00920A2C"/>
    <w:rsid w:val="009273CA"/>
    <w:rsid w:val="00944BB9"/>
    <w:rsid w:val="00952787"/>
    <w:rsid w:val="009540B7"/>
    <w:rsid w:val="00957719"/>
    <w:rsid w:val="00957A64"/>
    <w:rsid w:val="00963B78"/>
    <w:rsid w:val="00964142"/>
    <w:rsid w:val="00964610"/>
    <w:rsid w:val="00965CC2"/>
    <w:rsid w:val="00971458"/>
    <w:rsid w:val="00972C85"/>
    <w:rsid w:val="009747B6"/>
    <w:rsid w:val="0097AAC4"/>
    <w:rsid w:val="00982C93"/>
    <w:rsid w:val="00990CA8"/>
    <w:rsid w:val="0099469F"/>
    <w:rsid w:val="009A532B"/>
    <w:rsid w:val="009B36C4"/>
    <w:rsid w:val="009B3792"/>
    <w:rsid w:val="009B464A"/>
    <w:rsid w:val="009B675E"/>
    <w:rsid w:val="009C016E"/>
    <w:rsid w:val="009C49FF"/>
    <w:rsid w:val="009C580A"/>
    <w:rsid w:val="009C6EE9"/>
    <w:rsid w:val="009D00E3"/>
    <w:rsid w:val="009D08E8"/>
    <w:rsid w:val="009D2354"/>
    <w:rsid w:val="009D4E29"/>
    <w:rsid w:val="009E1E68"/>
    <w:rsid w:val="009E6B8B"/>
    <w:rsid w:val="009E6CC5"/>
    <w:rsid w:val="009E7DCB"/>
    <w:rsid w:val="009F12F1"/>
    <w:rsid w:val="009F447D"/>
    <w:rsid w:val="00A00178"/>
    <w:rsid w:val="00A02ED1"/>
    <w:rsid w:val="00A041AE"/>
    <w:rsid w:val="00A066B8"/>
    <w:rsid w:val="00A229BC"/>
    <w:rsid w:val="00A26F33"/>
    <w:rsid w:val="00A3328A"/>
    <w:rsid w:val="00A41258"/>
    <w:rsid w:val="00A45D4F"/>
    <w:rsid w:val="00A46642"/>
    <w:rsid w:val="00A59CB7"/>
    <w:rsid w:val="00A64C19"/>
    <w:rsid w:val="00A6658E"/>
    <w:rsid w:val="00A71612"/>
    <w:rsid w:val="00A740F9"/>
    <w:rsid w:val="00AA135E"/>
    <w:rsid w:val="00AA4A72"/>
    <w:rsid w:val="00AA5D99"/>
    <w:rsid w:val="00AA6A5C"/>
    <w:rsid w:val="00AB1E3B"/>
    <w:rsid w:val="00AB540B"/>
    <w:rsid w:val="00AC3FFC"/>
    <w:rsid w:val="00AD51D3"/>
    <w:rsid w:val="00AD759B"/>
    <w:rsid w:val="00AE28D4"/>
    <w:rsid w:val="00AE300B"/>
    <w:rsid w:val="00AE6AA4"/>
    <w:rsid w:val="00AF26E4"/>
    <w:rsid w:val="00B001FE"/>
    <w:rsid w:val="00B01352"/>
    <w:rsid w:val="00B0395A"/>
    <w:rsid w:val="00B065E4"/>
    <w:rsid w:val="00B12696"/>
    <w:rsid w:val="00B128EF"/>
    <w:rsid w:val="00B13665"/>
    <w:rsid w:val="00B1424A"/>
    <w:rsid w:val="00B26737"/>
    <w:rsid w:val="00B27BFB"/>
    <w:rsid w:val="00B27DCF"/>
    <w:rsid w:val="00B27EB7"/>
    <w:rsid w:val="00B352A1"/>
    <w:rsid w:val="00B413BB"/>
    <w:rsid w:val="00B45A06"/>
    <w:rsid w:val="00B45B02"/>
    <w:rsid w:val="00B5245B"/>
    <w:rsid w:val="00B55A8E"/>
    <w:rsid w:val="00B66385"/>
    <w:rsid w:val="00B66FA0"/>
    <w:rsid w:val="00B70560"/>
    <w:rsid w:val="00B71883"/>
    <w:rsid w:val="00B77215"/>
    <w:rsid w:val="00B80CFD"/>
    <w:rsid w:val="00B8380D"/>
    <w:rsid w:val="00B8553B"/>
    <w:rsid w:val="00B871FD"/>
    <w:rsid w:val="00B91032"/>
    <w:rsid w:val="00B92E99"/>
    <w:rsid w:val="00B93B38"/>
    <w:rsid w:val="00BB4759"/>
    <w:rsid w:val="00BB519E"/>
    <w:rsid w:val="00BC2594"/>
    <w:rsid w:val="00BD36D9"/>
    <w:rsid w:val="00BD4E18"/>
    <w:rsid w:val="00BE22B2"/>
    <w:rsid w:val="00BE30E4"/>
    <w:rsid w:val="00BE5D87"/>
    <w:rsid w:val="00BE69D2"/>
    <w:rsid w:val="00C137AF"/>
    <w:rsid w:val="00C22346"/>
    <w:rsid w:val="00C25104"/>
    <w:rsid w:val="00C2685F"/>
    <w:rsid w:val="00C27081"/>
    <w:rsid w:val="00C31C80"/>
    <w:rsid w:val="00C36841"/>
    <w:rsid w:val="00C4350C"/>
    <w:rsid w:val="00C45800"/>
    <w:rsid w:val="00C52431"/>
    <w:rsid w:val="00C57B21"/>
    <w:rsid w:val="00C65186"/>
    <w:rsid w:val="00C70D53"/>
    <w:rsid w:val="00C71BBF"/>
    <w:rsid w:val="00C77D14"/>
    <w:rsid w:val="00C8293B"/>
    <w:rsid w:val="00C845CA"/>
    <w:rsid w:val="00C92683"/>
    <w:rsid w:val="00C93F9D"/>
    <w:rsid w:val="00C94E1D"/>
    <w:rsid w:val="00C95A64"/>
    <w:rsid w:val="00CB2F30"/>
    <w:rsid w:val="00CB722B"/>
    <w:rsid w:val="00CC6D49"/>
    <w:rsid w:val="00CD5076"/>
    <w:rsid w:val="00CE26BA"/>
    <w:rsid w:val="00CE78EB"/>
    <w:rsid w:val="00CF069F"/>
    <w:rsid w:val="00CF2F8D"/>
    <w:rsid w:val="00CF4F3B"/>
    <w:rsid w:val="00D00973"/>
    <w:rsid w:val="00D011F9"/>
    <w:rsid w:val="00D13220"/>
    <w:rsid w:val="00D16795"/>
    <w:rsid w:val="00D17FC4"/>
    <w:rsid w:val="00D27C0A"/>
    <w:rsid w:val="00D3797B"/>
    <w:rsid w:val="00D400E6"/>
    <w:rsid w:val="00D40285"/>
    <w:rsid w:val="00D406B2"/>
    <w:rsid w:val="00D42E10"/>
    <w:rsid w:val="00D45465"/>
    <w:rsid w:val="00D516C7"/>
    <w:rsid w:val="00D51FF7"/>
    <w:rsid w:val="00D53A13"/>
    <w:rsid w:val="00D5697E"/>
    <w:rsid w:val="00D61854"/>
    <w:rsid w:val="00D634BF"/>
    <w:rsid w:val="00D63DC8"/>
    <w:rsid w:val="00D703B8"/>
    <w:rsid w:val="00D85BDE"/>
    <w:rsid w:val="00D90CAE"/>
    <w:rsid w:val="00DA0785"/>
    <w:rsid w:val="00DA7E9E"/>
    <w:rsid w:val="00DB7D89"/>
    <w:rsid w:val="00DC19AE"/>
    <w:rsid w:val="00DC221F"/>
    <w:rsid w:val="00DC63FF"/>
    <w:rsid w:val="00DD07B0"/>
    <w:rsid w:val="00DD424B"/>
    <w:rsid w:val="00DE227B"/>
    <w:rsid w:val="00DE2DCD"/>
    <w:rsid w:val="00DE3F7E"/>
    <w:rsid w:val="00DE5A9C"/>
    <w:rsid w:val="00DE7A08"/>
    <w:rsid w:val="00DF2634"/>
    <w:rsid w:val="00DF3B64"/>
    <w:rsid w:val="00DF7142"/>
    <w:rsid w:val="00E1123B"/>
    <w:rsid w:val="00E244DE"/>
    <w:rsid w:val="00E27408"/>
    <w:rsid w:val="00E30F09"/>
    <w:rsid w:val="00E32798"/>
    <w:rsid w:val="00E40670"/>
    <w:rsid w:val="00E44306"/>
    <w:rsid w:val="00E55F2D"/>
    <w:rsid w:val="00E56AB9"/>
    <w:rsid w:val="00E6149D"/>
    <w:rsid w:val="00E6239E"/>
    <w:rsid w:val="00E70125"/>
    <w:rsid w:val="00E72232"/>
    <w:rsid w:val="00E74692"/>
    <w:rsid w:val="00E775F9"/>
    <w:rsid w:val="00E92954"/>
    <w:rsid w:val="00E93A6A"/>
    <w:rsid w:val="00EA14B0"/>
    <w:rsid w:val="00EA4604"/>
    <w:rsid w:val="00EA7F55"/>
    <w:rsid w:val="00EB0EA2"/>
    <w:rsid w:val="00EB3EE3"/>
    <w:rsid w:val="00EC526C"/>
    <w:rsid w:val="00ED257C"/>
    <w:rsid w:val="00ED370B"/>
    <w:rsid w:val="00ED53C7"/>
    <w:rsid w:val="00ED5880"/>
    <w:rsid w:val="00ED68D0"/>
    <w:rsid w:val="00ED6A88"/>
    <w:rsid w:val="00EE387C"/>
    <w:rsid w:val="00EE3D61"/>
    <w:rsid w:val="00EE4693"/>
    <w:rsid w:val="00EF111F"/>
    <w:rsid w:val="00EF7F7C"/>
    <w:rsid w:val="00F00910"/>
    <w:rsid w:val="00F00C91"/>
    <w:rsid w:val="00F01852"/>
    <w:rsid w:val="00F021E7"/>
    <w:rsid w:val="00F06FD9"/>
    <w:rsid w:val="00F13E0F"/>
    <w:rsid w:val="00F15232"/>
    <w:rsid w:val="00F32D03"/>
    <w:rsid w:val="00F360C7"/>
    <w:rsid w:val="00F41F0F"/>
    <w:rsid w:val="00F43790"/>
    <w:rsid w:val="00F47A82"/>
    <w:rsid w:val="00F508CC"/>
    <w:rsid w:val="00F52419"/>
    <w:rsid w:val="00F62D31"/>
    <w:rsid w:val="00F64DB4"/>
    <w:rsid w:val="00F654A4"/>
    <w:rsid w:val="00F66D92"/>
    <w:rsid w:val="00F67550"/>
    <w:rsid w:val="00F67C44"/>
    <w:rsid w:val="00F74AE1"/>
    <w:rsid w:val="00F77357"/>
    <w:rsid w:val="00F8657B"/>
    <w:rsid w:val="00F87E3A"/>
    <w:rsid w:val="00F914C4"/>
    <w:rsid w:val="00F91D2B"/>
    <w:rsid w:val="00F96F70"/>
    <w:rsid w:val="00FA2157"/>
    <w:rsid w:val="00FA54E9"/>
    <w:rsid w:val="00FB510F"/>
    <w:rsid w:val="00FC19E5"/>
    <w:rsid w:val="00FC4331"/>
    <w:rsid w:val="00FD2A1A"/>
    <w:rsid w:val="00FD7036"/>
    <w:rsid w:val="00FD7BB3"/>
    <w:rsid w:val="00FE3320"/>
    <w:rsid w:val="00FE478F"/>
    <w:rsid w:val="00FE7C3E"/>
    <w:rsid w:val="00FF11D5"/>
    <w:rsid w:val="00FF4070"/>
    <w:rsid w:val="00FF4F1F"/>
    <w:rsid w:val="00FF7D83"/>
    <w:rsid w:val="00FFBA42"/>
    <w:rsid w:val="0119DA19"/>
    <w:rsid w:val="012161FD"/>
    <w:rsid w:val="012AECB7"/>
    <w:rsid w:val="019578CB"/>
    <w:rsid w:val="0195CD05"/>
    <w:rsid w:val="01B1BCC3"/>
    <w:rsid w:val="01C0B897"/>
    <w:rsid w:val="01D73261"/>
    <w:rsid w:val="01EC5553"/>
    <w:rsid w:val="01F9FF68"/>
    <w:rsid w:val="02042FE3"/>
    <w:rsid w:val="021952D5"/>
    <w:rsid w:val="02337B25"/>
    <w:rsid w:val="0238BEF9"/>
    <w:rsid w:val="02466CFD"/>
    <w:rsid w:val="02657FCF"/>
    <w:rsid w:val="02AD6FE9"/>
    <w:rsid w:val="02C248ED"/>
    <w:rsid w:val="02D79348"/>
    <w:rsid w:val="02E9439E"/>
    <w:rsid w:val="02EFBF86"/>
    <w:rsid w:val="0304C39B"/>
    <w:rsid w:val="030941BD"/>
    <w:rsid w:val="031CBD08"/>
    <w:rsid w:val="033A2FF0"/>
    <w:rsid w:val="038BBC21"/>
    <w:rsid w:val="03ACBA25"/>
    <w:rsid w:val="03B10945"/>
    <w:rsid w:val="03D380E6"/>
    <w:rsid w:val="03DE06C7"/>
    <w:rsid w:val="03DEEEF2"/>
    <w:rsid w:val="04181866"/>
    <w:rsid w:val="04277C4E"/>
    <w:rsid w:val="0434F87F"/>
    <w:rsid w:val="044961CF"/>
    <w:rsid w:val="04EEF496"/>
    <w:rsid w:val="04FC695C"/>
    <w:rsid w:val="051E153D"/>
    <w:rsid w:val="0554F5F1"/>
    <w:rsid w:val="0554F65C"/>
    <w:rsid w:val="056B1BE7"/>
    <w:rsid w:val="057E3C34"/>
    <w:rsid w:val="05980AC8"/>
    <w:rsid w:val="05CBE985"/>
    <w:rsid w:val="05E58C5D"/>
    <w:rsid w:val="062C51B2"/>
    <w:rsid w:val="065F3FAD"/>
    <w:rsid w:val="06994464"/>
    <w:rsid w:val="06AE285D"/>
    <w:rsid w:val="06F87F98"/>
    <w:rsid w:val="07164EBA"/>
    <w:rsid w:val="074FB928"/>
    <w:rsid w:val="07618EE4"/>
    <w:rsid w:val="07C82213"/>
    <w:rsid w:val="07D38355"/>
    <w:rsid w:val="089F555D"/>
    <w:rsid w:val="08A2BCA9"/>
    <w:rsid w:val="08B01724"/>
    <w:rsid w:val="08CC92FD"/>
    <w:rsid w:val="08D3E43C"/>
    <w:rsid w:val="09707312"/>
    <w:rsid w:val="099439CE"/>
    <w:rsid w:val="09AD5A39"/>
    <w:rsid w:val="09B1D8D1"/>
    <w:rsid w:val="09BFFD5D"/>
    <w:rsid w:val="09C94398"/>
    <w:rsid w:val="09DF99D8"/>
    <w:rsid w:val="09EB750F"/>
    <w:rsid w:val="0A497A4B"/>
    <w:rsid w:val="0A869BC0"/>
    <w:rsid w:val="0AEB3E1F"/>
    <w:rsid w:val="0AFB0341"/>
    <w:rsid w:val="0BAE2FFB"/>
    <w:rsid w:val="0BB12553"/>
    <w:rsid w:val="0BDA5D6B"/>
    <w:rsid w:val="0C0433BF"/>
    <w:rsid w:val="0C141DF0"/>
    <w:rsid w:val="0C313BE0"/>
    <w:rsid w:val="0C5EC14B"/>
    <w:rsid w:val="0C64EAD2"/>
    <w:rsid w:val="0C885B52"/>
    <w:rsid w:val="0C8F7E8F"/>
    <w:rsid w:val="0C8FE336"/>
    <w:rsid w:val="0C9B9336"/>
    <w:rsid w:val="0CC7E9D9"/>
    <w:rsid w:val="0CD8C018"/>
    <w:rsid w:val="0CFCBDD2"/>
    <w:rsid w:val="0D2E3DB1"/>
    <w:rsid w:val="0D762DCC"/>
    <w:rsid w:val="0D8806DF"/>
    <w:rsid w:val="0D970560"/>
    <w:rsid w:val="0DA00420"/>
    <w:rsid w:val="0DC5F84A"/>
    <w:rsid w:val="0DCE5B97"/>
    <w:rsid w:val="0DD84458"/>
    <w:rsid w:val="0DDD507A"/>
    <w:rsid w:val="0DE2F72C"/>
    <w:rsid w:val="0E0E3C5B"/>
    <w:rsid w:val="0E3658CB"/>
    <w:rsid w:val="0E7344D4"/>
    <w:rsid w:val="0E8F2FB8"/>
    <w:rsid w:val="0EF8B41A"/>
    <w:rsid w:val="0F06304B"/>
    <w:rsid w:val="0F0AB93A"/>
    <w:rsid w:val="0F0B07EE"/>
    <w:rsid w:val="0F3BD481"/>
    <w:rsid w:val="0F542EC1"/>
    <w:rsid w:val="0F7CADAB"/>
    <w:rsid w:val="0F8190EA"/>
    <w:rsid w:val="0F8A29DC"/>
    <w:rsid w:val="0F9925B0"/>
    <w:rsid w:val="0FC62332"/>
    <w:rsid w:val="10099A7E"/>
    <w:rsid w:val="10730E5E"/>
    <w:rsid w:val="10DC25C2"/>
    <w:rsid w:val="10F96162"/>
    <w:rsid w:val="1124782F"/>
    <w:rsid w:val="113262C6"/>
    <w:rsid w:val="1136FDD5"/>
    <w:rsid w:val="115BCC75"/>
    <w:rsid w:val="116F0459"/>
    <w:rsid w:val="117AC5B8"/>
    <w:rsid w:val="1253BD4D"/>
    <w:rsid w:val="125693C8"/>
    <w:rsid w:val="126EC006"/>
    <w:rsid w:val="12737543"/>
    <w:rsid w:val="12C293EC"/>
    <w:rsid w:val="12EDD6FB"/>
    <w:rsid w:val="12FD2C7C"/>
    <w:rsid w:val="130932EF"/>
    <w:rsid w:val="130AD4BA"/>
    <w:rsid w:val="1335A359"/>
    <w:rsid w:val="1369E00D"/>
    <w:rsid w:val="13722A39"/>
    <w:rsid w:val="13B72128"/>
    <w:rsid w:val="13C0323D"/>
    <w:rsid w:val="13D89A92"/>
    <w:rsid w:val="13EBAE25"/>
    <w:rsid w:val="14290760"/>
    <w:rsid w:val="1444C355"/>
    <w:rsid w:val="144CDBD5"/>
    <w:rsid w:val="144D1582"/>
    <w:rsid w:val="148A65B0"/>
    <w:rsid w:val="14F35C88"/>
    <w:rsid w:val="14F5F73F"/>
    <w:rsid w:val="150400E2"/>
    <w:rsid w:val="150BBDCB"/>
    <w:rsid w:val="152DE51B"/>
    <w:rsid w:val="15514903"/>
    <w:rsid w:val="15617789"/>
    <w:rsid w:val="1566F97F"/>
    <w:rsid w:val="15C9C939"/>
    <w:rsid w:val="15CD4C45"/>
    <w:rsid w:val="15F24823"/>
    <w:rsid w:val="15F86F41"/>
    <w:rsid w:val="160475BD"/>
    <w:rsid w:val="1676C794"/>
    <w:rsid w:val="16AF5AA1"/>
    <w:rsid w:val="16CB21D1"/>
    <w:rsid w:val="16CD336C"/>
    <w:rsid w:val="16E7B1FF"/>
    <w:rsid w:val="17130251"/>
    <w:rsid w:val="171FA68C"/>
    <w:rsid w:val="1734352F"/>
    <w:rsid w:val="1742A91A"/>
    <w:rsid w:val="17857F92"/>
    <w:rsid w:val="1788FB59"/>
    <w:rsid w:val="17B180F5"/>
    <w:rsid w:val="180DEDCD"/>
    <w:rsid w:val="182310BF"/>
    <w:rsid w:val="182C9DB1"/>
    <w:rsid w:val="183813A7"/>
    <w:rsid w:val="183E1378"/>
    <w:rsid w:val="1863AF99"/>
    <w:rsid w:val="1880CA69"/>
    <w:rsid w:val="18943AE7"/>
    <w:rsid w:val="18DE797B"/>
    <w:rsid w:val="18F68818"/>
    <w:rsid w:val="190E8185"/>
    <w:rsid w:val="195E5A57"/>
    <w:rsid w:val="198BBC80"/>
    <w:rsid w:val="19A44D65"/>
    <w:rsid w:val="19E7C4B1"/>
    <w:rsid w:val="19FCE7A3"/>
    <w:rsid w:val="1AA56B3A"/>
    <w:rsid w:val="1AC54EEE"/>
    <w:rsid w:val="1AC7DBE9"/>
    <w:rsid w:val="1ADCEDB3"/>
    <w:rsid w:val="1B115DB0"/>
    <w:rsid w:val="1B641B15"/>
    <w:rsid w:val="1BF08135"/>
    <w:rsid w:val="1C0B111C"/>
    <w:rsid w:val="1C37DF78"/>
    <w:rsid w:val="1C63AC4A"/>
    <w:rsid w:val="1C801778"/>
    <w:rsid w:val="1C9C86DE"/>
    <w:rsid w:val="1C9EA65A"/>
    <w:rsid w:val="1CD281F9"/>
    <w:rsid w:val="1CDAF208"/>
    <w:rsid w:val="1D1C7CE0"/>
    <w:rsid w:val="1D45CA62"/>
    <w:rsid w:val="1D4D1B8A"/>
    <w:rsid w:val="1D8C5196"/>
    <w:rsid w:val="1DA0E263"/>
    <w:rsid w:val="1DAE3690"/>
    <w:rsid w:val="1DDA37F3"/>
    <w:rsid w:val="1DE0FA5D"/>
    <w:rsid w:val="1DEABD70"/>
    <w:rsid w:val="1DF8CC8F"/>
    <w:rsid w:val="1DF9FEC3"/>
    <w:rsid w:val="1E285F4C"/>
    <w:rsid w:val="1EB24D2A"/>
    <w:rsid w:val="1EFD2377"/>
    <w:rsid w:val="1F43F2A5"/>
    <w:rsid w:val="1FBA2DF1"/>
    <w:rsid w:val="1FE8403F"/>
    <w:rsid w:val="1FF8FF02"/>
    <w:rsid w:val="207B76B5"/>
    <w:rsid w:val="20D0864F"/>
    <w:rsid w:val="2104C12B"/>
    <w:rsid w:val="210E563C"/>
    <w:rsid w:val="21534D2B"/>
    <w:rsid w:val="21A3922B"/>
    <w:rsid w:val="2237360D"/>
    <w:rsid w:val="2239A1C5"/>
    <w:rsid w:val="229754C2"/>
    <w:rsid w:val="229E788B"/>
    <w:rsid w:val="22A42221"/>
    <w:rsid w:val="22AF519C"/>
    <w:rsid w:val="22DE980F"/>
    <w:rsid w:val="22E5E350"/>
    <w:rsid w:val="2303F2A6"/>
    <w:rsid w:val="24142E97"/>
    <w:rsid w:val="2426F931"/>
    <w:rsid w:val="24492297"/>
    <w:rsid w:val="245603E0"/>
    <w:rsid w:val="24572328"/>
    <w:rsid w:val="248A75A6"/>
    <w:rsid w:val="24BA6314"/>
    <w:rsid w:val="24F2A5DB"/>
    <w:rsid w:val="253E6B5A"/>
    <w:rsid w:val="255645EA"/>
    <w:rsid w:val="256B9BAD"/>
    <w:rsid w:val="2593E7C6"/>
    <w:rsid w:val="259B3CD9"/>
    <w:rsid w:val="25C92755"/>
    <w:rsid w:val="25CAA481"/>
    <w:rsid w:val="25E7BBAC"/>
    <w:rsid w:val="26130ADF"/>
    <w:rsid w:val="2630214B"/>
    <w:rsid w:val="26313133"/>
    <w:rsid w:val="263E04CC"/>
    <w:rsid w:val="264E568F"/>
    <w:rsid w:val="26DDD228"/>
    <w:rsid w:val="27031F4C"/>
    <w:rsid w:val="270D98A3"/>
    <w:rsid w:val="276525B8"/>
    <w:rsid w:val="27658A5F"/>
    <w:rsid w:val="279913A6"/>
    <w:rsid w:val="279ABC2C"/>
    <w:rsid w:val="27D61752"/>
    <w:rsid w:val="27E3FEE2"/>
    <w:rsid w:val="280CD253"/>
    <w:rsid w:val="287CFC88"/>
    <w:rsid w:val="288485B3"/>
    <w:rsid w:val="289153F5"/>
    <w:rsid w:val="28F94F58"/>
    <w:rsid w:val="293D272D"/>
    <w:rsid w:val="293F6143"/>
    <w:rsid w:val="294205FB"/>
    <w:rsid w:val="294AABA1"/>
    <w:rsid w:val="29536939"/>
    <w:rsid w:val="297FDE3C"/>
    <w:rsid w:val="2980B6F8"/>
    <w:rsid w:val="2988265F"/>
    <w:rsid w:val="29C47E31"/>
    <w:rsid w:val="29CEF449"/>
    <w:rsid w:val="2A144B40"/>
    <w:rsid w:val="2A200109"/>
    <w:rsid w:val="2A201181"/>
    <w:rsid w:val="2A234A25"/>
    <w:rsid w:val="2ABE7DF6"/>
    <w:rsid w:val="2AF8E2BB"/>
    <w:rsid w:val="2B25995C"/>
    <w:rsid w:val="2B604E92"/>
    <w:rsid w:val="2B70B769"/>
    <w:rsid w:val="2B8A119C"/>
    <w:rsid w:val="2B8EE214"/>
    <w:rsid w:val="2BBD5014"/>
    <w:rsid w:val="2BCE207C"/>
    <w:rsid w:val="2C022D2B"/>
    <w:rsid w:val="2C29EBBA"/>
    <w:rsid w:val="2C74219C"/>
    <w:rsid w:val="2C968CA4"/>
    <w:rsid w:val="2CD08D95"/>
    <w:rsid w:val="2D7FBD7A"/>
    <w:rsid w:val="2D980749"/>
    <w:rsid w:val="2DC53897"/>
    <w:rsid w:val="2DF7C309"/>
    <w:rsid w:val="2DF96AF2"/>
    <w:rsid w:val="2E19A944"/>
    <w:rsid w:val="2E30837D"/>
    <w:rsid w:val="2E41357D"/>
    <w:rsid w:val="2E554D93"/>
    <w:rsid w:val="2E9287BD"/>
    <w:rsid w:val="2E97EF54"/>
    <w:rsid w:val="2EAED3D0"/>
    <w:rsid w:val="2ED5B30A"/>
    <w:rsid w:val="2EE93E1C"/>
    <w:rsid w:val="2EF29700"/>
    <w:rsid w:val="2F03486C"/>
    <w:rsid w:val="2F7C7E1A"/>
    <w:rsid w:val="2FBC9F5C"/>
    <w:rsid w:val="2FCC53DE"/>
    <w:rsid w:val="2FE1F93D"/>
    <w:rsid w:val="2FF021D5"/>
    <w:rsid w:val="2FF60133"/>
    <w:rsid w:val="30076EDB"/>
    <w:rsid w:val="3018E057"/>
    <w:rsid w:val="3030853D"/>
    <w:rsid w:val="303BC26B"/>
    <w:rsid w:val="30757C2C"/>
    <w:rsid w:val="308F74C0"/>
    <w:rsid w:val="30D9EA15"/>
    <w:rsid w:val="31079FE1"/>
    <w:rsid w:val="311CD361"/>
    <w:rsid w:val="311F13D5"/>
    <w:rsid w:val="312DCDD9"/>
    <w:rsid w:val="31319FE7"/>
    <w:rsid w:val="3178E65F"/>
    <w:rsid w:val="3195E240"/>
    <w:rsid w:val="31B08759"/>
    <w:rsid w:val="31B667B9"/>
    <w:rsid w:val="31C55ADB"/>
    <w:rsid w:val="31CF9016"/>
    <w:rsid w:val="31CFEA16"/>
    <w:rsid w:val="324295D6"/>
    <w:rsid w:val="325B26BB"/>
    <w:rsid w:val="325D109A"/>
    <w:rsid w:val="329E9E07"/>
    <w:rsid w:val="32B8A3C2"/>
    <w:rsid w:val="32CEC3B2"/>
    <w:rsid w:val="32D40B98"/>
    <w:rsid w:val="32FA180A"/>
    <w:rsid w:val="338244F3"/>
    <w:rsid w:val="33A9AEFB"/>
    <w:rsid w:val="33CC93E8"/>
    <w:rsid w:val="33E6FF29"/>
    <w:rsid w:val="33F83D75"/>
    <w:rsid w:val="341C6CBA"/>
    <w:rsid w:val="34321D36"/>
    <w:rsid w:val="344B7769"/>
    <w:rsid w:val="34C7870A"/>
    <w:rsid w:val="34E01459"/>
    <w:rsid w:val="3562E280"/>
    <w:rsid w:val="35805323"/>
    <w:rsid w:val="35AB1218"/>
    <w:rsid w:val="35FB0549"/>
    <w:rsid w:val="36100D10"/>
    <w:rsid w:val="36254E4D"/>
    <w:rsid w:val="364DE3A2"/>
    <w:rsid w:val="365C9978"/>
    <w:rsid w:val="369BC156"/>
    <w:rsid w:val="36CDA0DB"/>
    <w:rsid w:val="36DF38A2"/>
    <w:rsid w:val="372D3718"/>
    <w:rsid w:val="3761C052"/>
    <w:rsid w:val="37D69AB4"/>
    <w:rsid w:val="382BDFC2"/>
    <w:rsid w:val="38532191"/>
    <w:rsid w:val="38607548"/>
    <w:rsid w:val="3897E5AF"/>
    <w:rsid w:val="38A35F0A"/>
    <w:rsid w:val="38B90F86"/>
    <w:rsid w:val="392540B9"/>
    <w:rsid w:val="394A8548"/>
    <w:rsid w:val="39867E9E"/>
    <w:rsid w:val="399BA5F5"/>
    <w:rsid w:val="39ABD55F"/>
    <w:rsid w:val="3A2F9276"/>
    <w:rsid w:val="3AB6B382"/>
    <w:rsid w:val="3ACD2274"/>
    <w:rsid w:val="3B0D90B4"/>
    <w:rsid w:val="3B6003D4"/>
    <w:rsid w:val="3B742E7B"/>
    <w:rsid w:val="3B9CB64B"/>
    <w:rsid w:val="3BC8FAAC"/>
    <w:rsid w:val="3C303915"/>
    <w:rsid w:val="3C353175"/>
    <w:rsid w:val="3C417C11"/>
    <w:rsid w:val="3C6064BB"/>
    <w:rsid w:val="3C7890F9"/>
    <w:rsid w:val="3CC93538"/>
    <w:rsid w:val="3D0CDD36"/>
    <w:rsid w:val="3D730AC3"/>
    <w:rsid w:val="3DD101D6"/>
    <w:rsid w:val="3DDFF178"/>
    <w:rsid w:val="3E42282A"/>
    <w:rsid w:val="3E53073E"/>
    <w:rsid w:val="3E558378"/>
    <w:rsid w:val="3E602201"/>
    <w:rsid w:val="3E87959E"/>
    <w:rsid w:val="3E9EB3DF"/>
    <w:rsid w:val="3EA63BC3"/>
    <w:rsid w:val="3EB7A96B"/>
    <w:rsid w:val="3EC7DE19"/>
    <w:rsid w:val="3ECBB161"/>
    <w:rsid w:val="3F09BBB8"/>
    <w:rsid w:val="3F3DD8A3"/>
    <w:rsid w:val="3F54B11C"/>
    <w:rsid w:val="3FD77691"/>
    <w:rsid w:val="3FDFB692"/>
    <w:rsid w:val="3FFCE264"/>
    <w:rsid w:val="401C63B5"/>
    <w:rsid w:val="40249800"/>
    <w:rsid w:val="402F0421"/>
    <w:rsid w:val="40321431"/>
    <w:rsid w:val="40479F9E"/>
    <w:rsid w:val="40532727"/>
    <w:rsid w:val="40A6E90B"/>
    <w:rsid w:val="40DCE426"/>
    <w:rsid w:val="4107E1E5"/>
    <w:rsid w:val="41468359"/>
    <w:rsid w:val="41980A06"/>
    <w:rsid w:val="420BEB15"/>
    <w:rsid w:val="424184B7"/>
    <w:rsid w:val="42853499"/>
    <w:rsid w:val="42E72F2C"/>
    <w:rsid w:val="43092E2A"/>
    <w:rsid w:val="430E1169"/>
    <w:rsid w:val="4333F93E"/>
    <w:rsid w:val="43559C42"/>
    <w:rsid w:val="436E9269"/>
    <w:rsid w:val="43722502"/>
    <w:rsid w:val="440D104E"/>
    <w:rsid w:val="44606C43"/>
    <w:rsid w:val="4479F28E"/>
    <w:rsid w:val="4490BA68"/>
    <w:rsid w:val="44A47AD9"/>
    <w:rsid w:val="451906FE"/>
    <w:rsid w:val="452C7A95"/>
    <w:rsid w:val="4574C884"/>
    <w:rsid w:val="45894C14"/>
    <w:rsid w:val="45908361"/>
    <w:rsid w:val="45A8CD65"/>
    <w:rsid w:val="46978FF3"/>
    <w:rsid w:val="46CC42CC"/>
    <w:rsid w:val="46F2B625"/>
    <w:rsid w:val="4739840F"/>
    <w:rsid w:val="4782CCC3"/>
    <w:rsid w:val="47A819E7"/>
    <w:rsid w:val="47BA14B0"/>
    <w:rsid w:val="4809DDA8"/>
    <w:rsid w:val="483A1606"/>
    <w:rsid w:val="4842038C"/>
    <w:rsid w:val="485083F0"/>
    <w:rsid w:val="4895DFEA"/>
    <w:rsid w:val="48E9B407"/>
    <w:rsid w:val="48F379FE"/>
    <w:rsid w:val="4921F723"/>
    <w:rsid w:val="4945F696"/>
    <w:rsid w:val="49C0E916"/>
    <w:rsid w:val="49C4AB90"/>
    <w:rsid w:val="49E56C8E"/>
    <w:rsid w:val="49E862BE"/>
    <w:rsid w:val="49FA702B"/>
    <w:rsid w:val="4A63F484"/>
    <w:rsid w:val="4AB0ECC7"/>
    <w:rsid w:val="4AB73BBF"/>
    <w:rsid w:val="4AB77264"/>
    <w:rsid w:val="4ACD50E2"/>
    <w:rsid w:val="4AD9248D"/>
    <w:rsid w:val="4B01A377"/>
    <w:rsid w:val="4B062C66"/>
    <w:rsid w:val="4B070338"/>
    <w:rsid w:val="4B11A338"/>
    <w:rsid w:val="4B135186"/>
    <w:rsid w:val="4B42FBF7"/>
    <w:rsid w:val="4BDD371B"/>
    <w:rsid w:val="4BE70BFC"/>
    <w:rsid w:val="4BECCF63"/>
    <w:rsid w:val="4BFFC4E5"/>
    <w:rsid w:val="4C000188"/>
    <w:rsid w:val="4C2F0C37"/>
    <w:rsid w:val="4C4B655F"/>
    <w:rsid w:val="4C4E085F"/>
    <w:rsid w:val="4C66FD18"/>
    <w:rsid w:val="4C9B1B81"/>
    <w:rsid w:val="4C9EC0AA"/>
    <w:rsid w:val="4CB2FB71"/>
    <w:rsid w:val="4CB3218C"/>
    <w:rsid w:val="4CE8F68C"/>
    <w:rsid w:val="4D36F502"/>
    <w:rsid w:val="4D453A81"/>
    <w:rsid w:val="4D69B400"/>
    <w:rsid w:val="4DA8E973"/>
    <w:rsid w:val="4DBBF72D"/>
    <w:rsid w:val="4DC1B548"/>
    <w:rsid w:val="4DDEE48E"/>
    <w:rsid w:val="4DEF1326"/>
    <w:rsid w:val="4E3A5F35"/>
    <w:rsid w:val="4E5FD4D3"/>
    <w:rsid w:val="4EDC27A3"/>
    <w:rsid w:val="4F2CEC74"/>
    <w:rsid w:val="4F529AAC"/>
    <w:rsid w:val="4F544332"/>
    <w:rsid w:val="4F8389A5"/>
    <w:rsid w:val="4FE1888A"/>
    <w:rsid w:val="4FE4E8D4"/>
    <w:rsid w:val="503C8E6A"/>
    <w:rsid w:val="50677287"/>
    <w:rsid w:val="50699AAE"/>
    <w:rsid w:val="508445D7"/>
    <w:rsid w:val="510CF03F"/>
    <w:rsid w:val="51174E9E"/>
    <w:rsid w:val="51217982"/>
    <w:rsid w:val="512C7190"/>
    <w:rsid w:val="5169C1BE"/>
    <w:rsid w:val="517FADFE"/>
    <w:rsid w:val="51A7639A"/>
    <w:rsid w:val="51E8E5D2"/>
    <w:rsid w:val="52525C09"/>
    <w:rsid w:val="52555161"/>
    <w:rsid w:val="52561AAF"/>
    <w:rsid w:val="526F0669"/>
    <w:rsid w:val="52E79071"/>
    <w:rsid w:val="52F12582"/>
    <w:rsid w:val="534CA5A6"/>
    <w:rsid w:val="53829B44"/>
    <w:rsid w:val="53EC8168"/>
    <w:rsid w:val="5432ADAE"/>
    <w:rsid w:val="544BE614"/>
    <w:rsid w:val="546D682B"/>
    <w:rsid w:val="5491747B"/>
    <w:rsid w:val="54926297"/>
    <w:rsid w:val="549E275E"/>
    <w:rsid w:val="5594ABDD"/>
    <w:rsid w:val="559C2DF8"/>
    <w:rsid w:val="55C4D188"/>
    <w:rsid w:val="55CC6D05"/>
    <w:rsid w:val="56337CDD"/>
    <w:rsid w:val="563BD21B"/>
    <w:rsid w:val="5669BB9C"/>
    <w:rsid w:val="569EA1D5"/>
    <w:rsid w:val="56BC56F5"/>
    <w:rsid w:val="56F3EF76"/>
    <w:rsid w:val="56FBC502"/>
    <w:rsid w:val="577E0C1F"/>
    <w:rsid w:val="5784333D"/>
    <w:rsid w:val="5790BB06"/>
    <w:rsid w:val="579D8D70"/>
    <w:rsid w:val="57D17A9B"/>
    <w:rsid w:val="58217CAA"/>
    <w:rsid w:val="589C6EB4"/>
    <w:rsid w:val="58E3E165"/>
    <w:rsid w:val="58E8ED87"/>
    <w:rsid w:val="58EA6D2A"/>
    <w:rsid w:val="58ED241E"/>
    <w:rsid w:val="592C8B67"/>
    <w:rsid w:val="593478ED"/>
    <w:rsid w:val="594D65C7"/>
    <w:rsid w:val="5993CDA2"/>
    <w:rsid w:val="59A15C5E"/>
    <w:rsid w:val="59AE957D"/>
    <w:rsid w:val="59CE560C"/>
    <w:rsid w:val="59D9CF67"/>
    <w:rsid w:val="59EDD75D"/>
    <w:rsid w:val="5A1E45F2"/>
    <w:rsid w:val="5A314EA9"/>
    <w:rsid w:val="5A443061"/>
    <w:rsid w:val="5ABB2A4D"/>
    <w:rsid w:val="5AF14190"/>
    <w:rsid w:val="5B2B913F"/>
    <w:rsid w:val="5C0B258D"/>
    <w:rsid w:val="5C9C9B4F"/>
    <w:rsid w:val="5D09ABA2"/>
    <w:rsid w:val="5D269CBA"/>
    <w:rsid w:val="5D4EA39F"/>
    <w:rsid w:val="5D5386AF"/>
    <w:rsid w:val="5DAFCAA4"/>
    <w:rsid w:val="5DC1E5F4"/>
    <w:rsid w:val="5E47CC2B"/>
    <w:rsid w:val="5E5FA6BB"/>
    <w:rsid w:val="5EE722C5"/>
    <w:rsid w:val="5EFD37E8"/>
    <w:rsid w:val="5F1CB939"/>
    <w:rsid w:val="5F2CB12C"/>
    <w:rsid w:val="5F438F9D"/>
    <w:rsid w:val="5F597BDD"/>
    <w:rsid w:val="5FAFCA4B"/>
    <w:rsid w:val="5FBD2ACF"/>
    <w:rsid w:val="5FFA7AFD"/>
    <w:rsid w:val="60349D50"/>
    <w:rsid w:val="60397D9F"/>
    <w:rsid w:val="606F96AA"/>
    <w:rsid w:val="60CB144B"/>
    <w:rsid w:val="60F8BB3B"/>
    <w:rsid w:val="611AC1DC"/>
    <w:rsid w:val="6124E48F"/>
    <w:rsid w:val="61745839"/>
    <w:rsid w:val="6190D306"/>
    <w:rsid w:val="61AA5354"/>
    <w:rsid w:val="61D3AA49"/>
    <w:rsid w:val="6200F04D"/>
    <w:rsid w:val="6217A519"/>
    <w:rsid w:val="628833F5"/>
    <w:rsid w:val="629B3534"/>
    <w:rsid w:val="62FF3D3A"/>
    <w:rsid w:val="632A2F34"/>
    <w:rsid w:val="6340B2EC"/>
    <w:rsid w:val="63842A38"/>
    <w:rsid w:val="639BC54F"/>
    <w:rsid w:val="63A0AB99"/>
    <w:rsid w:val="63B2A75D"/>
    <w:rsid w:val="63BC068C"/>
    <w:rsid w:val="63BE11C3"/>
    <w:rsid w:val="640F78DC"/>
    <w:rsid w:val="642EFA2D"/>
    <w:rsid w:val="6452629E"/>
    <w:rsid w:val="645C4C36"/>
    <w:rsid w:val="6486D9BF"/>
    <w:rsid w:val="65B1A30A"/>
    <w:rsid w:val="65CFF58D"/>
    <w:rsid w:val="65D2D5F6"/>
    <w:rsid w:val="65D74AA0"/>
    <w:rsid w:val="65EDCE58"/>
    <w:rsid w:val="65FF3C00"/>
    <w:rsid w:val="663076C9"/>
    <w:rsid w:val="66A578A0"/>
    <w:rsid w:val="66C13FE8"/>
    <w:rsid w:val="66C43B09"/>
    <w:rsid w:val="66D21BE1"/>
    <w:rsid w:val="671B8947"/>
    <w:rsid w:val="682720A2"/>
    <w:rsid w:val="685F0F4B"/>
    <w:rsid w:val="687B9FC6"/>
    <w:rsid w:val="687E909C"/>
    <w:rsid w:val="68D0F93F"/>
    <w:rsid w:val="68E6AC66"/>
    <w:rsid w:val="68F14E5B"/>
    <w:rsid w:val="693DCD2E"/>
    <w:rsid w:val="69537DAA"/>
    <w:rsid w:val="6962797E"/>
    <w:rsid w:val="696C5CC2"/>
    <w:rsid w:val="69790F77"/>
    <w:rsid w:val="699062FF"/>
    <w:rsid w:val="69DECC4E"/>
    <w:rsid w:val="6A47472F"/>
    <w:rsid w:val="6A6D38C4"/>
    <w:rsid w:val="6AD4BA50"/>
    <w:rsid w:val="6B0C2AB7"/>
    <w:rsid w:val="6B0C5D88"/>
    <w:rsid w:val="6B17A412"/>
    <w:rsid w:val="6B231AD4"/>
    <w:rsid w:val="6B4E8579"/>
    <w:rsid w:val="6B716C45"/>
    <w:rsid w:val="6B8CC385"/>
    <w:rsid w:val="6B95B3CC"/>
    <w:rsid w:val="6B9CE203"/>
    <w:rsid w:val="6BD51B37"/>
    <w:rsid w:val="6BFB8CF4"/>
    <w:rsid w:val="6C2A97A3"/>
    <w:rsid w:val="6C3813D4"/>
    <w:rsid w:val="6C459005"/>
    <w:rsid w:val="6C555527"/>
    <w:rsid w:val="6C740D2A"/>
    <w:rsid w:val="6CA271DA"/>
    <w:rsid w:val="6CF05FFA"/>
    <w:rsid w:val="6D166AC6"/>
    <w:rsid w:val="6D186AE2"/>
    <w:rsid w:val="6D3D68CD"/>
    <w:rsid w:val="6D5A24EF"/>
    <w:rsid w:val="6D8C48A1"/>
    <w:rsid w:val="6D8C55B3"/>
    <w:rsid w:val="6DA74B5A"/>
    <w:rsid w:val="6E0951C6"/>
    <w:rsid w:val="6E0E14EC"/>
    <w:rsid w:val="6E67DA9C"/>
    <w:rsid w:val="6E6807A0"/>
    <w:rsid w:val="6EB87AD9"/>
    <w:rsid w:val="6EB9B1E8"/>
    <w:rsid w:val="6EC72D92"/>
    <w:rsid w:val="6ED4A9C3"/>
    <w:rsid w:val="6EE38C0F"/>
    <w:rsid w:val="6EF42B14"/>
    <w:rsid w:val="6F212896"/>
    <w:rsid w:val="6F218D3D"/>
    <w:rsid w:val="6F268072"/>
    <w:rsid w:val="6F9D7B66"/>
    <w:rsid w:val="6FD846C7"/>
    <w:rsid w:val="70051178"/>
    <w:rsid w:val="700D742C"/>
    <w:rsid w:val="702CC32B"/>
    <w:rsid w:val="70428B50"/>
    <w:rsid w:val="704DE8BF"/>
    <w:rsid w:val="7068222E"/>
    <w:rsid w:val="70CC8255"/>
    <w:rsid w:val="70DC4777"/>
    <w:rsid w:val="71102F9C"/>
    <w:rsid w:val="7135BAF3"/>
    <w:rsid w:val="7141572F"/>
    <w:rsid w:val="716C9318"/>
    <w:rsid w:val="716EFA21"/>
    <w:rsid w:val="716FA981"/>
    <w:rsid w:val="719CC7E8"/>
    <w:rsid w:val="71BF6814"/>
    <w:rsid w:val="71F3B9A0"/>
    <w:rsid w:val="71F53F4D"/>
    <w:rsid w:val="720EEABA"/>
    <w:rsid w:val="72133AF1"/>
    <w:rsid w:val="7232BC42"/>
    <w:rsid w:val="7264B95E"/>
    <w:rsid w:val="7269E43A"/>
    <w:rsid w:val="72A4B0B3"/>
    <w:rsid w:val="72A65939"/>
    <w:rsid w:val="72CA5922"/>
    <w:rsid w:val="7381FBFD"/>
    <w:rsid w:val="7395195C"/>
    <w:rsid w:val="73AF0952"/>
    <w:rsid w:val="73B9888E"/>
    <w:rsid w:val="74384DAA"/>
    <w:rsid w:val="745FCF94"/>
    <w:rsid w:val="746964A5"/>
    <w:rsid w:val="747E8797"/>
    <w:rsid w:val="74D1C405"/>
    <w:rsid w:val="74D4296B"/>
    <w:rsid w:val="74DFC9C8"/>
    <w:rsid w:val="74F1DCCE"/>
    <w:rsid w:val="74FADA67"/>
    <w:rsid w:val="7524CE9D"/>
    <w:rsid w:val="753684E7"/>
    <w:rsid w:val="75C6E8B9"/>
    <w:rsid w:val="75E142C7"/>
    <w:rsid w:val="75FD058A"/>
    <w:rsid w:val="760D406E"/>
    <w:rsid w:val="76433B89"/>
    <w:rsid w:val="76DB6DF1"/>
    <w:rsid w:val="76F0F838"/>
    <w:rsid w:val="77257BE5"/>
    <w:rsid w:val="777099F2"/>
    <w:rsid w:val="7782079A"/>
    <w:rsid w:val="77B4113E"/>
    <w:rsid w:val="77ECECC2"/>
    <w:rsid w:val="78407ADE"/>
    <w:rsid w:val="7842880B"/>
    <w:rsid w:val="785D61AC"/>
    <w:rsid w:val="78818056"/>
    <w:rsid w:val="788571CD"/>
    <w:rsid w:val="7916E78F"/>
    <w:rsid w:val="794A70D6"/>
    <w:rsid w:val="7963C5EE"/>
    <w:rsid w:val="79707C42"/>
    <w:rsid w:val="79806BF1"/>
    <w:rsid w:val="798DE822"/>
    <w:rsid w:val="7991A38E"/>
    <w:rsid w:val="79C14A4E"/>
    <w:rsid w:val="79DE674C"/>
    <w:rsid w:val="7A432AFC"/>
    <w:rsid w:val="7A4DDB09"/>
    <w:rsid w:val="7A5C2088"/>
    <w:rsid w:val="7AE99F0A"/>
    <w:rsid w:val="7AEFA377"/>
    <w:rsid w:val="7BA94707"/>
    <w:rsid w:val="7BD91EA6"/>
    <w:rsid w:val="7C08F9EA"/>
    <w:rsid w:val="7C0C21C9"/>
    <w:rsid w:val="7C40D06F"/>
    <w:rsid w:val="7C4DF0D9"/>
    <w:rsid w:val="7C6980B3"/>
    <w:rsid w:val="7C8A7A5F"/>
    <w:rsid w:val="7C9BCD47"/>
    <w:rsid w:val="7C9F7BCE"/>
    <w:rsid w:val="7CBC8BBB"/>
    <w:rsid w:val="7D0C641D"/>
    <w:rsid w:val="7D323B18"/>
    <w:rsid w:val="7D4360F2"/>
    <w:rsid w:val="7D6CC34A"/>
    <w:rsid w:val="7DE23603"/>
    <w:rsid w:val="7F0C9053"/>
    <w:rsid w:val="7F266D4E"/>
    <w:rsid w:val="7F3C11BD"/>
    <w:rsid w:val="7F5D3B94"/>
    <w:rsid w:val="7F85A39F"/>
    <w:rsid w:val="7F9335D0"/>
    <w:rsid w:val="7FB522A7"/>
    <w:rsid w:val="7FDFB331"/>
    <w:rsid w:val="7FF1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DA9C"/>
  <w15:chartTrackingRefBased/>
  <w15:docId w15:val="{847C342B-57AF-40CE-B6A7-C60B96A3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6D9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A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5Dark-Accent5">
    <w:name w:val="Grid Table 5 Dark Accent 5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5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0010-4A84-4BC3-9267-AD677685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1</Pages>
  <Words>1858</Words>
  <Characters>10594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z,Grzegorz G.</dc:creator>
  <cp:keywords/>
  <dc:description/>
  <cp:lastModifiedBy>Malisz,Grzegorz G.</cp:lastModifiedBy>
  <cp:revision>473</cp:revision>
  <dcterms:created xsi:type="dcterms:W3CDTF">2022-09-09T10:43:00Z</dcterms:created>
  <dcterms:modified xsi:type="dcterms:W3CDTF">2022-12-21T12:48:00Z</dcterms:modified>
</cp:coreProperties>
</file>